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F3F7B" w14:textId="3052804A" w:rsidR="00351831" w:rsidRPr="00351831" w:rsidRDefault="00351831" w:rsidP="00351831">
      <w:pPr>
        <w:pStyle w:val="Title"/>
        <w:pBdr>
          <w:left w:val="double" w:sz="18" w:space="5" w:color="8EAADB" w:themeColor="accent1" w:themeTint="99"/>
        </w:pBdr>
        <w:rPr>
          <w:rFonts w:ascii="Calibri" w:hAnsi="Calibri" w:cs="Calibri"/>
          <w:b/>
          <w:color w:val="auto"/>
        </w:rPr>
      </w:pPr>
      <w:r>
        <w:rPr>
          <w:rFonts w:ascii="Calibri" w:hAnsi="Calibri" w:cs="Calibri"/>
          <w:b/>
          <w:color w:val="auto"/>
        </w:rPr>
        <w:t>Restaurant Mission Statement</w:t>
      </w:r>
    </w:p>
    <w:p w14:paraId="5704AC6D" w14:textId="34968FB5" w:rsidR="003C743B" w:rsidRDefault="00C54C59" w:rsidP="00080FC2">
      <w:pPr>
        <w:pStyle w:val="Subtitle"/>
        <w:pBdr>
          <w:left w:val="double" w:sz="18" w:space="5" w:color="8EAADB" w:themeColor="accent1" w:themeTint="99"/>
        </w:pBdr>
        <w:rPr>
          <w:rFonts w:ascii="Calibri" w:eastAsia="Calibri" w:hAnsi="Calibri" w:cs="Times New Roman"/>
          <w:b w:val="0"/>
          <w:i/>
        </w:rPr>
      </w:pPr>
      <w:r>
        <w:rPr>
          <w:color w:val="auto"/>
          <w:sz w:val="32"/>
          <w:szCs w:val="32"/>
        </w:rPr>
        <w:t>Planning Meeting Agenda &amp; Guide</w:t>
      </w:r>
    </w:p>
    <w:p w14:paraId="07DEB21F" w14:textId="77777777" w:rsidR="00080FC2" w:rsidRDefault="00080FC2" w:rsidP="003C743B">
      <w:pPr>
        <w:spacing w:line="276" w:lineRule="auto"/>
        <w:rPr>
          <w:rFonts w:ascii="Calibri" w:eastAsia="Calibri" w:hAnsi="Calibri" w:cs="Times New Roman"/>
          <w:b/>
          <w:i/>
        </w:rPr>
      </w:pPr>
    </w:p>
    <w:p w14:paraId="24A0EAB5" w14:textId="0F13DBAA" w:rsidR="003C743B" w:rsidRPr="00DC51BE" w:rsidRDefault="003C743B" w:rsidP="003C743B">
      <w:pPr>
        <w:spacing w:line="276" w:lineRule="auto"/>
        <w:rPr>
          <w:rFonts w:ascii="Calibri" w:eastAsia="Calibri" w:hAnsi="Calibri" w:cs="Times New Roman"/>
          <w:b/>
          <w:i/>
        </w:rPr>
      </w:pPr>
      <w:r w:rsidRPr="00DC51BE">
        <w:rPr>
          <w:rFonts w:ascii="Calibri" w:eastAsia="Calibri" w:hAnsi="Calibri" w:cs="Times New Roman"/>
          <w:b/>
          <w:i/>
        </w:rPr>
        <w:t xml:space="preserve">Preparation </w:t>
      </w:r>
    </w:p>
    <w:p w14:paraId="1533FC5E" w14:textId="77777777" w:rsidR="003C743B" w:rsidRDefault="003C743B" w:rsidP="003C743B">
      <w:pPr>
        <w:numPr>
          <w:ilvl w:val="0"/>
          <w:numId w:val="1"/>
        </w:numPr>
        <w:spacing w:after="200" w:line="276" w:lineRule="auto"/>
        <w:ind w:left="630"/>
        <w:contextualSpacing/>
        <w:rPr>
          <w:rFonts w:ascii="Calibri" w:eastAsia="Calibri" w:hAnsi="Calibri" w:cs="Times New Roman"/>
          <w:i/>
        </w:rPr>
      </w:pPr>
      <w:r>
        <w:rPr>
          <w:rFonts w:ascii="Calibri" w:eastAsia="Calibri" w:hAnsi="Calibri" w:cs="Times New Roman"/>
          <w:i/>
        </w:rPr>
        <w:t>Add your logo to the worksheet</w:t>
      </w:r>
    </w:p>
    <w:p w14:paraId="4C58F659" w14:textId="7AA0A395" w:rsidR="003C743B" w:rsidRPr="00DC51BE" w:rsidRDefault="003C743B" w:rsidP="003C743B">
      <w:pPr>
        <w:numPr>
          <w:ilvl w:val="0"/>
          <w:numId w:val="1"/>
        </w:numPr>
        <w:spacing w:after="200" w:line="276" w:lineRule="auto"/>
        <w:ind w:left="630"/>
        <w:contextualSpacing/>
        <w:rPr>
          <w:rFonts w:ascii="Calibri" w:eastAsia="Calibri" w:hAnsi="Calibri" w:cs="Times New Roman"/>
          <w:i/>
        </w:rPr>
      </w:pPr>
      <w:r>
        <w:rPr>
          <w:rFonts w:ascii="Calibri" w:eastAsia="Calibri" w:hAnsi="Calibri" w:cs="Times New Roman"/>
          <w:i/>
        </w:rPr>
        <w:t>Have a whiteboard available</w:t>
      </w:r>
      <w:r w:rsidR="00474807">
        <w:rPr>
          <w:rFonts w:ascii="Calibri" w:eastAsia="Calibri" w:hAnsi="Calibri" w:cs="Times New Roman"/>
          <w:i/>
        </w:rPr>
        <w:t>. Put “</w:t>
      </w:r>
      <w:r w:rsidR="00581F82">
        <w:rPr>
          <w:rFonts w:ascii="Calibri" w:eastAsia="Calibri" w:hAnsi="Calibri" w:cs="Times New Roman"/>
          <w:i/>
        </w:rPr>
        <w:t xml:space="preserve">Our </w:t>
      </w:r>
      <w:r w:rsidR="00544447">
        <w:rPr>
          <w:rFonts w:ascii="Calibri" w:eastAsia="Calibri" w:hAnsi="Calibri" w:cs="Times New Roman"/>
          <w:i/>
        </w:rPr>
        <w:t>Mission</w:t>
      </w:r>
      <w:r w:rsidR="00474807">
        <w:rPr>
          <w:rFonts w:ascii="Calibri" w:eastAsia="Calibri" w:hAnsi="Calibri" w:cs="Times New Roman"/>
          <w:i/>
        </w:rPr>
        <w:t>” at the top. Make 4 columns for recording responses</w:t>
      </w:r>
      <w:r w:rsidR="00544DF6">
        <w:rPr>
          <w:rFonts w:ascii="Calibri" w:eastAsia="Calibri" w:hAnsi="Calibri" w:cs="Times New Roman"/>
          <w:i/>
        </w:rPr>
        <w:t xml:space="preserve"> with the following headings – 1) What </w:t>
      </w:r>
      <w:r w:rsidR="001F4B89">
        <w:rPr>
          <w:rFonts w:ascii="Calibri" w:eastAsia="Calibri" w:hAnsi="Calibri" w:cs="Times New Roman"/>
          <w:i/>
        </w:rPr>
        <w:t>our guests</w:t>
      </w:r>
      <w:r w:rsidR="00544DF6">
        <w:rPr>
          <w:rFonts w:ascii="Calibri" w:eastAsia="Calibri" w:hAnsi="Calibri" w:cs="Times New Roman"/>
          <w:i/>
        </w:rPr>
        <w:t xml:space="preserve"> want 2) What </w:t>
      </w:r>
      <w:r w:rsidR="00563CFE">
        <w:rPr>
          <w:rFonts w:ascii="Calibri" w:eastAsia="Calibri" w:hAnsi="Calibri" w:cs="Times New Roman"/>
          <w:i/>
        </w:rPr>
        <w:t>makes us special</w:t>
      </w:r>
      <w:r w:rsidR="00544DF6">
        <w:rPr>
          <w:rFonts w:ascii="Calibri" w:eastAsia="Calibri" w:hAnsi="Calibri" w:cs="Times New Roman"/>
          <w:i/>
        </w:rPr>
        <w:t xml:space="preserve"> 3) Primary goal 4) How we must operate</w:t>
      </w:r>
    </w:p>
    <w:p w14:paraId="0BEF90F2" w14:textId="2A430A5E" w:rsidR="003C743B" w:rsidRDefault="003C743B" w:rsidP="003C743B">
      <w:pPr>
        <w:numPr>
          <w:ilvl w:val="0"/>
          <w:numId w:val="1"/>
        </w:numPr>
        <w:spacing w:after="200" w:line="276" w:lineRule="auto"/>
        <w:ind w:left="630"/>
        <w:contextualSpacing/>
        <w:rPr>
          <w:rFonts w:ascii="Calibri" w:eastAsia="Calibri" w:hAnsi="Calibri" w:cs="Times New Roman"/>
          <w:i/>
        </w:rPr>
      </w:pPr>
      <w:r>
        <w:rPr>
          <w:rFonts w:ascii="Calibri" w:eastAsia="Calibri" w:hAnsi="Calibri" w:cs="Times New Roman"/>
          <w:i/>
        </w:rPr>
        <w:t xml:space="preserve">Provide all attendees with a copy of the </w:t>
      </w:r>
      <w:r w:rsidR="0035242C">
        <w:rPr>
          <w:rFonts w:ascii="Calibri" w:eastAsia="Calibri" w:hAnsi="Calibri" w:cs="Times New Roman"/>
          <w:i/>
        </w:rPr>
        <w:t xml:space="preserve">Mission </w:t>
      </w:r>
      <w:r w:rsidR="00561917">
        <w:rPr>
          <w:rFonts w:ascii="Calibri" w:eastAsia="Calibri" w:hAnsi="Calibri" w:cs="Times New Roman"/>
          <w:i/>
        </w:rPr>
        <w:t>Statement</w:t>
      </w:r>
      <w:r w:rsidR="0035242C">
        <w:rPr>
          <w:rFonts w:ascii="Calibri" w:eastAsia="Calibri" w:hAnsi="Calibri" w:cs="Times New Roman"/>
          <w:i/>
        </w:rPr>
        <w:t xml:space="preserve"> Worksheet</w:t>
      </w:r>
      <w:r w:rsidR="00C47232">
        <w:rPr>
          <w:rFonts w:ascii="Calibri" w:eastAsia="Calibri" w:hAnsi="Calibri" w:cs="Times New Roman"/>
          <w:i/>
        </w:rPr>
        <w:t xml:space="preserve"> </w:t>
      </w:r>
    </w:p>
    <w:p w14:paraId="78319BB1" w14:textId="77777777" w:rsidR="003C743B" w:rsidRPr="00DC51BE" w:rsidRDefault="003C743B" w:rsidP="003C743B">
      <w:pPr>
        <w:spacing w:after="200" w:line="276" w:lineRule="auto"/>
        <w:ind w:left="630"/>
        <w:contextualSpacing/>
        <w:rPr>
          <w:rFonts w:ascii="Calibri" w:eastAsia="Calibri" w:hAnsi="Calibri" w:cs="Times New Roman"/>
          <w:i/>
        </w:rPr>
      </w:pPr>
    </w:p>
    <w:p w14:paraId="00985AE0" w14:textId="2F17F060" w:rsidR="003C743B" w:rsidRPr="00DC51BE" w:rsidRDefault="004562BD" w:rsidP="003C743B">
      <w:pPr>
        <w:spacing w:line="276" w:lineRule="auto"/>
        <w:rPr>
          <w:rFonts w:ascii="Calibri" w:eastAsia="Calibri" w:hAnsi="Calibri" w:cs="Times New Roman"/>
          <w:b/>
        </w:rPr>
      </w:pPr>
      <w:r>
        <w:rPr>
          <w:rFonts w:ascii="Calibri" w:eastAsia="Calibri" w:hAnsi="Calibri" w:cs="Times New Roman"/>
          <w:b/>
        </w:rPr>
        <w:t xml:space="preserve">Who Should </w:t>
      </w:r>
      <w:proofErr w:type="gramStart"/>
      <w:r>
        <w:rPr>
          <w:rFonts w:ascii="Calibri" w:eastAsia="Calibri" w:hAnsi="Calibri" w:cs="Times New Roman"/>
          <w:b/>
        </w:rPr>
        <w:t>Attend</w:t>
      </w:r>
      <w:proofErr w:type="gramEnd"/>
    </w:p>
    <w:p w14:paraId="6FE2F75F" w14:textId="32A2D2D0" w:rsidR="003C743B" w:rsidRPr="00DC51BE" w:rsidRDefault="00407348" w:rsidP="003C743B">
      <w:pPr>
        <w:spacing w:after="200" w:line="276" w:lineRule="auto"/>
        <w:rPr>
          <w:rFonts w:ascii="Calibri" w:eastAsia="Calibri" w:hAnsi="Calibri" w:cs="Times New Roman"/>
        </w:rPr>
      </w:pPr>
      <w:r>
        <w:rPr>
          <w:rFonts w:ascii="Calibri" w:eastAsia="Calibri" w:hAnsi="Calibri" w:cs="Times New Roman"/>
        </w:rPr>
        <w:t xml:space="preserve">Owner(s), management </w:t>
      </w:r>
      <w:r w:rsidR="004562BD">
        <w:rPr>
          <w:rFonts w:ascii="Calibri" w:eastAsia="Calibri" w:hAnsi="Calibri" w:cs="Times New Roman"/>
        </w:rPr>
        <w:t>team and</w:t>
      </w:r>
      <w:r w:rsidR="0091747C">
        <w:rPr>
          <w:rFonts w:ascii="Calibri" w:eastAsia="Calibri" w:hAnsi="Calibri" w:cs="Times New Roman"/>
        </w:rPr>
        <w:t xml:space="preserve"> one or more key personnel from dining room and kitchen</w:t>
      </w:r>
      <w:r w:rsidR="004562BD">
        <w:rPr>
          <w:rFonts w:ascii="Calibri" w:eastAsia="Calibri" w:hAnsi="Calibri" w:cs="Times New Roman"/>
        </w:rPr>
        <w:t xml:space="preserve">. </w:t>
      </w:r>
      <w:r w:rsidR="00F45D32">
        <w:rPr>
          <w:rFonts w:ascii="Calibri" w:eastAsia="Calibri" w:hAnsi="Calibri" w:cs="Times New Roman"/>
        </w:rPr>
        <w:t xml:space="preserve"> </w:t>
      </w:r>
    </w:p>
    <w:p w14:paraId="7138F9F6" w14:textId="52E60EE7" w:rsidR="003C743B" w:rsidRPr="00DC51BE" w:rsidRDefault="004562BD" w:rsidP="003C743B">
      <w:pPr>
        <w:spacing w:after="200" w:line="276" w:lineRule="auto"/>
        <w:rPr>
          <w:rFonts w:ascii="Calibri" w:eastAsia="Calibri" w:hAnsi="Calibri" w:cs="Times New Roman"/>
        </w:rPr>
      </w:pPr>
      <w:r w:rsidRPr="004562BD">
        <w:rPr>
          <w:rFonts w:ascii="Calibri" w:eastAsia="Calibri" w:hAnsi="Calibri" w:cs="Times New Roman"/>
          <w:b/>
        </w:rPr>
        <w:t>Note:</w:t>
      </w:r>
      <w:r>
        <w:rPr>
          <w:rFonts w:ascii="Calibri" w:eastAsia="Calibri" w:hAnsi="Calibri" w:cs="Times New Roman"/>
        </w:rPr>
        <w:t xml:space="preserve"> </w:t>
      </w:r>
      <w:r w:rsidR="000D27AB">
        <w:rPr>
          <w:rFonts w:ascii="Calibri" w:eastAsia="Calibri" w:hAnsi="Calibri" w:cs="Times New Roman"/>
        </w:rPr>
        <w:t>It’s very important everyone understands what a mission is and how it will help the company to have a more successful future. Many people are afraid of change so be positive. Yes, implementing a mission will involve change, but stress that the changes will lead to very positive results for everyone.</w:t>
      </w:r>
    </w:p>
    <w:tbl>
      <w:tblPr>
        <w:tblStyle w:val="TableGrid"/>
        <w:tblW w:w="9810" w:type="dxa"/>
        <w:tblInd w:w="-95" w:type="dxa"/>
        <w:tblLayout w:type="fixed"/>
        <w:tblLook w:val="04A0" w:firstRow="1" w:lastRow="0" w:firstColumn="1" w:lastColumn="0" w:noHBand="0" w:noVBand="1"/>
      </w:tblPr>
      <w:tblGrid>
        <w:gridCol w:w="2340"/>
        <w:gridCol w:w="7470"/>
      </w:tblGrid>
      <w:tr w:rsidR="003C743B" w:rsidRPr="00DC51BE" w14:paraId="753C6D2E" w14:textId="77777777" w:rsidTr="00581F82">
        <w:tc>
          <w:tcPr>
            <w:tcW w:w="9810"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hemeFill="accent5" w:themeFillTint="33"/>
          </w:tcPr>
          <w:p w14:paraId="4209A312" w14:textId="77777777" w:rsidR="00380676" w:rsidRPr="00380676" w:rsidRDefault="00380676" w:rsidP="003C743B">
            <w:pPr>
              <w:rPr>
                <w:rFonts w:ascii="Calibri" w:eastAsia="Calibri" w:hAnsi="Calibri" w:cs="Times New Roman"/>
                <w:b/>
                <w:sz w:val="8"/>
              </w:rPr>
            </w:pPr>
          </w:p>
          <w:p w14:paraId="31DA40E3" w14:textId="344A31AD" w:rsidR="003C743B" w:rsidRPr="00380676" w:rsidRDefault="00380676" w:rsidP="003C743B">
            <w:pPr>
              <w:rPr>
                <w:rFonts w:ascii="Calibri" w:eastAsia="Calibri" w:hAnsi="Calibri" w:cs="Times New Roman"/>
                <w:b/>
                <w:sz w:val="28"/>
              </w:rPr>
            </w:pPr>
            <w:r w:rsidRPr="00380676">
              <w:rPr>
                <w:rFonts w:ascii="Calibri" w:eastAsia="Calibri" w:hAnsi="Calibri" w:cs="Times New Roman"/>
                <w:b/>
                <w:sz w:val="28"/>
              </w:rPr>
              <w:t xml:space="preserve">OUR </w:t>
            </w:r>
            <w:r w:rsidR="00156ED5">
              <w:rPr>
                <w:rFonts w:ascii="Calibri" w:eastAsia="Calibri" w:hAnsi="Calibri" w:cs="Times New Roman"/>
                <w:b/>
                <w:sz w:val="28"/>
              </w:rPr>
              <w:t>MISSION</w:t>
            </w:r>
          </w:p>
          <w:p w14:paraId="1CF81B4F" w14:textId="77777777" w:rsidR="003C743B" w:rsidRPr="00380676" w:rsidRDefault="003C743B" w:rsidP="003C743B">
            <w:pPr>
              <w:jc w:val="center"/>
              <w:rPr>
                <w:rFonts w:ascii="Calibri" w:eastAsia="Calibri" w:hAnsi="Calibri" w:cs="Times New Roman"/>
                <w:sz w:val="10"/>
              </w:rPr>
            </w:pPr>
          </w:p>
        </w:tc>
      </w:tr>
      <w:tr w:rsidR="003C743B" w:rsidRPr="00DC51BE" w14:paraId="3CD28E40" w14:textId="77777777" w:rsidTr="00581F82">
        <w:tc>
          <w:tcPr>
            <w:tcW w:w="23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A35627E" w14:textId="1F6C3C2E" w:rsidR="003C743B" w:rsidRPr="00380676" w:rsidRDefault="003C743B" w:rsidP="00544DF6">
            <w:pPr>
              <w:jc w:val="right"/>
              <w:rPr>
                <w:rFonts w:ascii="Calibri" w:eastAsia="Calibri" w:hAnsi="Calibri" w:cs="Times New Roman"/>
                <w:b/>
              </w:rPr>
            </w:pPr>
            <w:r w:rsidRPr="00380676">
              <w:rPr>
                <w:rFonts w:ascii="Calibri" w:eastAsia="Calibri" w:hAnsi="Calibri" w:cs="Times New Roman"/>
                <w:b/>
              </w:rPr>
              <w:t>Explain</w:t>
            </w:r>
          </w:p>
        </w:tc>
        <w:tc>
          <w:tcPr>
            <w:tcW w:w="74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AFFF98A" w14:textId="69D5F6EB" w:rsidR="00BA2BBA" w:rsidRPr="00380676" w:rsidRDefault="00F45D32" w:rsidP="00430273">
            <w:pPr>
              <w:spacing w:after="120"/>
              <w:rPr>
                <w:rFonts w:ascii="Calibri" w:eastAsia="Calibri" w:hAnsi="Calibri" w:cs="Times New Roman"/>
              </w:rPr>
            </w:pPr>
            <w:r w:rsidRPr="00380676">
              <w:rPr>
                <w:rFonts w:ascii="Calibri" w:eastAsia="Calibri" w:hAnsi="Calibri" w:cs="Times New Roman"/>
                <w:b/>
              </w:rPr>
              <w:t>State t</w:t>
            </w:r>
            <w:r w:rsidR="004562BD" w:rsidRPr="00380676">
              <w:rPr>
                <w:rFonts w:ascii="Calibri" w:eastAsia="Calibri" w:hAnsi="Calibri" w:cs="Times New Roman"/>
                <w:b/>
              </w:rPr>
              <w:t xml:space="preserve">he reason for having a </w:t>
            </w:r>
            <w:r w:rsidR="00544DF6">
              <w:rPr>
                <w:rFonts w:ascii="Calibri" w:eastAsia="Calibri" w:hAnsi="Calibri" w:cs="Times New Roman"/>
                <w:b/>
              </w:rPr>
              <w:t>Mission</w:t>
            </w:r>
            <w:r w:rsidRPr="00380676">
              <w:rPr>
                <w:rFonts w:ascii="Calibri" w:eastAsia="Calibri" w:hAnsi="Calibri" w:cs="Times New Roman"/>
                <w:b/>
              </w:rPr>
              <w:t>.</w:t>
            </w:r>
            <w:r w:rsidR="004562BD" w:rsidRPr="00380676">
              <w:rPr>
                <w:rFonts w:ascii="Calibri" w:eastAsia="Calibri" w:hAnsi="Calibri" w:cs="Times New Roman"/>
              </w:rPr>
              <w:t xml:space="preserve"> </w:t>
            </w:r>
            <w:r w:rsidR="0091747C">
              <w:rPr>
                <w:rFonts w:ascii="Calibri" w:eastAsia="Calibri" w:hAnsi="Calibri" w:cs="Times New Roman"/>
              </w:rPr>
              <w:t>A</w:t>
            </w:r>
            <w:r w:rsidR="00544DF6">
              <w:rPr>
                <w:rFonts w:ascii="Calibri" w:eastAsia="Calibri" w:hAnsi="Calibri" w:cs="Times New Roman"/>
              </w:rPr>
              <w:t xml:space="preserve"> </w:t>
            </w:r>
            <w:r w:rsidR="0091747C">
              <w:rPr>
                <w:rFonts w:ascii="Calibri" w:eastAsia="Calibri" w:hAnsi="Calibri" w:cs="Times New Roman"/>
              </w:rPr>
              <w:t xml:space="preserve">Company </w:t>
            </w:r>
            <w:r w:rsidR="00544DF6">
              <w:rPr>
                <w:rFonts w:ascii="Calibri" w:eastAsia="Calibri" w:hAnsi="Calibri" w:cs="Times New Roman"/>
              </w:rPr>
              <w:t xml:space="preserve">Mission describes what’s most important and </w:t>
            </w:r>
            <w:r w:rsidR="00156ED5">
              <w:rPr>
                <w:rFonts w:ascii="Calibri" w:eastAsia="Calibri" w:hAnsi="Calibri" w:cs="Times New Roman"/>
              </w:rPr>
              <w:t>what</w:t>
            </w:r>
            <w:r w:rsidR="00544DF6">
              <w:rPr>
                <w:rFonts w:ascii="Calibri" w:eastAsia="Calibri" w:hAnsi="Calibri" w:cs="Times New Roman"/>
              </w:rPr>
              <w:t xml:space="preserve"> everyone should focus on accomplishing every day</w:t>
            </w:r>
            <w:r w:rsidR="00156ED5">
              <w:rPr>
                <w:rFonts w:ascii="Calibri" w:eastAsia="Calibri" w:hAnsi="Calibri" w:cs="Times New Roman"/>
              </w:rPr>
              <w:t>.</w:t>
            </w:r>
          </w:p>
          <w:p w14:paraId="676C6109" w14:textId="545A4D87" w:rsidR="00430273" w:rsidRDefault="00544DF6" w:rsidP="00430273">
            <w:pPr>
              <w:spacing w:after="120"/>
              <w:rPr>
                <w:rFonts w:ascii="Calibri" w:eastAsia="Calibri" w:hAnsi="Calibri" w:cs="Times New Roman"/>
              </w:rPr>
            </w:pPr>
            <w:r>
              <w:rPr>
                <w:rFonts w:ascii="Calibri" w:eastAsia="Calibri" w:hAnsi="Calibri" w:cs="Times New Roman"/>
              </w:rPr>
              <w:t xml:space="preserve">If </w:t>
            </w:r>
            <w:r w:rsidR="0091747C">
              <w:rPr>
                <w:rFonts w:ascii="Calibri" w:eastAsia="Calibri" w:hAnsi="Calibri" w:cs="Times New Roman"/>
              </w:rPr>
              <w:t>our restaurant consistently achieves</w:t>
            </w:r>
            <w:r>
              <w:rPr>
                <w:rFonts w:ascii="Calibri" w:eastAsia="Calibri" w:hAnsi="Calibri" w:cs="Times New Roman"/>
              </w:rPr>
              <w:t xml:space="preserve"> </w:t>
            </w:r>
            <w:r w:rsidR="0091747C">
              <w:rPr>
                <w:rFonts w:ascii="Calibri" w:eastAsia="Calibri" w:hAnsi="Calibri" w:cs="Times New Roman"/>
              </w:rPr>
              <w:t>the</w:t>
            </w:r>
            <w:r>
              <w:rPr>
                <w:rFonts w:ascii="Calibri" w:eastAsia="Calibri" w:hAnsi="Calibri" w:cs="Times New Roman"/>
              </w:rPr>
              <w:t xml:space="preserve"> Mission</w:t>
            </w:r>
            <w:r w:rsidR="0091747C">
              <w:rPr>
                <w:rFonts w:ascii="Calibri" w:eastAsia="Calibri" w:hAnsi="Calibri" w:cs="Times New Roman"/>
              </w:rPr>
              <w:t>,</w:t>
            </w:r>
            <w:r>
              <w:rPr>
                <w:rFonts w:ascii="Calibri" w:eastAsia="Calibri" w:hAnsi="Calibri" w:cs="Times New Roman"/>
              </w:rPr>
              <w:t xml:space="preserve"> we will </w:t>
            </w:r>
            <w:r w:rsidR="001F4B89">
              <w:rPr>
                <w:rFonts w:ascii="Calibri" w:eastAsia="Calibri" w:hAnsi="Calibri" w:cs="Times New Roman"/>
              </w:rPr>
              <w:t xml:space="preserve">likely have a successful future for the benefit of our guests, </w:t>
            </w:r>
            <w:proofErr w:type="gramStart"/>
            <w:r w:rsidR="001F4B89">
              <w:rPr>
                <w:rFonts w:ascii="Calibri" w:eastAsia="Calibri" w:hAnsi="Calibri" w:cs="Times New Roman"/>
              </w:rPr>
              <w:t>staff</w:t>
            </w:r>
            <w:proofErr w:type="gramEnd"/>
            <w:r w:rsidR="001F4B89">
              <w:rPr>
                <w:rFonts w:ascii="Calibri" w:eastAsia="Calibri" w:hAnsi="Calibri" w:cs="Times New Roman"/>
              </w:rPr>
              <w:t xml:space="preserve"> and community</w:t>
            </w:r>
            <w:r w:rsidR="0042241D">
              <w:rPr>
                <w:rFonts w:ascii="Calibri" w:eastAsia="Calibri" w:hAnsi="Calibri" w:cs="Times New Roman"/>
              </w:rPr>
              <w:t>.</w:t>
            </w:r>
          </w:p>
          <w:p w14:paraId="0F0DF1AE" w14:textId="29271E3D" w:rsidR="009854C4" w:rsidRDefault="00430273" w:rsidP="00430273">
            <w:pPr>
              <w:spacing w:after="120"/>
              <w:rPr>
                <w:rFonts w:ascii="Calibri" w:eastAsia="Calibri" w:hAnsi="Calibri" w:cs="Times New Roman"/>
              </w:rPr>
            </w:pPr>
            <w:r>
              <w:rPr>
                <w:rFonts w:ascii="Calibri" w:eastAsia="Calibri" w:hAnsi="Calibri" w:cs="Times New Roman"/>
              </w:rPr>
              <w:t>Make sure everyone understands what a Mission Statement is and why you’re doing this.</w:t>
            </w:r>
            <w:r w:rsidR="0042241D">
              <w:rPr>
                <w:rFonts w:ascii="Calibri" w:eastAsia="Calibri" w:hAnsi="Calibri" w:cs="Times New Roman"/>
              </w:rPr>
              <w:t xml:space="preserve"> </w:t>
            </w:r>
          </w:p>
          <w:p w14:paraId="591CF50E" w14:textId="3A78EC38" w:rsidR="00430273" w:rsidRDefault="00430273" w:rsidP="00430273">
            <w:pPr>
              <w:spacing w:after="120"/>
              <w:rPr>
                <w:rFonts w:ascii="Calibri" w:eastAsia="Calibri" w:hAnsi="Calibri" w:cs="Times New Roman"/>
              </w:rPr>
            </w:pPr>
            <w:r>
              <w:rPr>
                <w:rFonts w:ascii="Calibri" w:eastAsia="Calibri" w:hAnsi="Calibri" w:cs="Times New Roman"/>
              </w:rPr>
              <w:t xml:space="preserve">It may be helpful to read Mission Statements of </w:t>
            </w:r>
            <w:r w:rsidR="001F4B89">
              <w:rPr>
                <w:rFonts w:ascii="Calibri" w:eastAsia="Calibri" w:hAnsi="Calibri" w:cs="Times New Roman"/>
              </w:rPr>
              <w:t>successful</w:t>
            </w:r>
            <w:r>
              <w:rPr>
                <w:rFonts w:ascii="Calibri" w:eastAsia="Calibri" w:hAnsi="Calibri" w:cs="Times New Roman"/>
              </w:rPr>
              <w:t xml:space="preserve"> </w:t>
            </w:r>
            <w:proofErr w:type="gramStart"/>
            <w:r>
              <w:rPr>
                <w:rFonts w:ascii="Calibri" w:eastAsia="Calibri" w:hAnsi="Calibri" w:cs="Times New Roman"/>
              </w:rPr>
              <w:t>restaurants  –</w:t>
            </w:r>
            <w:proofErr w:type="gramEnd"/>
            <w:r>
              <w:rPr>
                <w:rFonts w:ascii="Calibri" w:eastAsia="Calibri" w:hAnsi="Calibri" w:cs="Times New Roman"/>
              </w:rPr>
              <w:t xml:space="preserve"> </w:t>
            </w:r>
          </w:p>
          <w:p w14:paraId="1F345AF3" w14:textId="126BA145" w:rsidR="00430273" w:rsidRPr="00E77B4B" w:rsidRDefault="00430273" w:rsidP="00E77B4B">
            <w:pPr>
              <w:spacing w:after="120"/>
              <w:ind w:left="346" w:right="526"/>
              <w:rPr>
                <w:rFonts w:ascii="Calibri" w:eastAsia="Calibri" w:hAnsi="Calibri" w:cs="Times New Roman"/>
                <w:i/>
              </w:rPr>
            </w:pPr>
            <w:r w:rsidRPr="00E77B4B">
              <w:rPr>
                <w:rFonts w:ascii="Calibri" w:eastAsia="Calibri" w:hAnsi="Calibri" w:cs="Times New Roman"/>
                <w:i/>
              </w:rPr>
              <w:t>“Our mission is to become world</w:t>
            </w:r>
            <w:r w:rsidR="002104DB">
              <w:rPr>
                <w:rFonts w:ascii="Calibri" w:eastAsia="Calibri" w:hAnsi="Calibri" w:cs="Times New Roman"/>
                <w:i/>
              </w:rPr>
              <w:t>-</w:t>
            </w:r>
            <w:r w:rsidRPr="00E77B4B">
              <w:rPr>
                <w:rFonts w:ascii="Calibri" w:eastAsia="Calibri" w:hAnsi="Calibri" w:cs="Times New Roman"/>
                <w:i/>
              </w:rPr>
              <w:t>famous by delighting one guest at a time.”</w:t>
            </w:r>
          </w:p>
          <w:p w14:paraId="14664576" w14:textId="3370BB90" w:rsidR="00430273" w:rsidRPr="00E77B4B" w:rsidRDefault="00430273" w:rsidP="00E77B4B">
            <w:pPr>
              <w:spacing w:after="120"/>
              <w:ind w:left="346" w:right="526"/>
              <w:rPr>
                <w:rFonts w:ascii="Calibri" w:eastAsia="Calibri" w:hAnsi="Calibri" w:cs="Times New Roman"/>
                <w:i/>
              </w:rPr>
            </w:pPr>
            <w:r w:rsidRPr="00E77B4B">
              <w:rPr>
                <w:rFonts w:ascii="Calibri" w:eastAsia="Calibri" w:hAnsi="Calibri" w:cs="Times New Roman"/>
                <w:i/>
              </w:rPr>
              <w:t>“To create a dining experience so enjoyable the guest can’t wait to come back.”</w:t>
            </w:r>
          </w:p>
          <w:p w14:paraId="06D85BF5" w14:textId="360977DA" w:rsidR="00430273" w:rsidRPr="00E77B4B" w:rsidRDefault="00430273" w:rsidP="00E77B4B">
            <w:pPr>
              <w:spacing w:after="120"/>
              <w:ind w:left="346" w:right="526"/>
              <w:rPr>
                <w:rFonts w:ascii="Calibri" w:eastAsia="Calibri" w:hAnsi="Calibri" w:cs="Times New Roman"/>
                <w:i/>
              </w:rPr>
            </w:pPr>
            <w:r w:rsidRPr="00E77B4B">
              <w:rPr>
                <w:rFonts w:ascii="Calibri" w:eastAsia="Calibri" w:hAnsi="Calibri" w:cs="Times New Roman"/>
                <w:i/>
              </w:rPr>
              <w:t>“To delight customers in a way that creates loyalty.”</w:t>
            </w:r>
          </w:p>
          <w:p w14:paraId="77AE5215" w14:textId="77777777" w:rsidR="003C743B" w:rsidRDefault="00E77B4B" w:rsidP="00E77B4B">
            <w:pPr>
              <w:spacing w:after="120"/>
              <w:ind w:left="346" w:right="526"/>
              <w:rPr>
                <w:rFonts w:ascii="Calibri" w:eastAsia="Calibri" w:hAnsi="Calibri" w:cs="Times New Roman"/>
                <w:i/>
              </w:rPr>
            </w:pPr>
            <w:r w:rsidRPr="00E77B4B">
              <w:rPr>
                <w:rFonts w:ascii="Calibri" w:eastAsia="Calibri" w:hAnsi="Calibri" w:cs="Times New Roman"/>
                <w:i/>
              </w:rPr>
              <w:t>“We strive to delight our guests with such an exceptional experience, they can’t wait to spread the word and come back again.”</w:t>
            </w:r>
          </w:p>
          <w:p w14:paraId="4741A7E3" w14:textId="4F45E4D5" w:rsidR="00407348" w:rsidRPr="001F4B89" w:rsidRDefault="004D26FB" w:rsidP="00E77B4B">
            <w:pPr>
              <w:spacing w:after="120"/>
              <w:ind w:left="346" w:right="526"/>
              <w:rPr>
                <w:rFonts w:ascii="Calibri" w:eastAsia="Calibri" w:hAnsi="Calibri" w:cs="Times New Roman"/>
                <w:i/>
              </w:rPr>
            </w:pPr>
            <w:r w:rsidRPr="001F4B89">
              <w:rPr>
                <w:rFonts w:ascii="Calibri" w:eastAsia="Calibri" w:hAnsi="Calibri" w:cs="Times New Roman"/>
                <w:i/>
              </w:rPr>
              <w:t>“To nourish and delight everyone we serve.”</w:t>
            </w:r>
          </w:p>
        </w:tc>
      </w:tr>
      <w:tr w:rsidR="003C743B" w:rsidRPr="00080FC2" w14:paraId="0F7501C0" w14:textId="77777777" w:rsidTr="00581F82">
        <w:tc>
          <w:tcPr>
            <w:tcW w:w="234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4A7FE78" w14:textId="38A326AA" w:rsidR="003C743B" w:rsidRPr="00080FC2" w:rsidRDefault="00E77B4B" w:rsidP="003C743B">
            <w:pPr>
              <w:jc w:val="right"/>
              <w:rPr>
                <w:rFonts w:ascii="Calibri" w:eastAsia="Calibri" w:hAnsi="Calibri" w:cs="Times New Roman"/>
                <w:b/>
                <w:sz w:val="28"/>
                <w:szCs w:val="28"/>
              </w:rPr>
            </w:pPr>
            <w:r w:rsidRPr="00080FC2">
              <w:rPr>
                <w:rFonts w:ascii="Calibri" w:eastAsia="Calibri" w:hAnsi="Calibri" w:cs="Times New Roman"/>
                <w:b/>
                <w:sz w:val="28"/>
                <w:szCs w:val="28"/>
              </w:rPr>
              <w:t xml:space="preserve">Mission </w:t>
            </w:r>
            <w:r w:rsidR="00F45D32" w:rsidRPr="00080FC2">
              <w:rPr>
                <w:rFonts w:ascii="Calibri" w:eastAsia="Calibri" w:hAnsi="Calibri" w:cs="Times New Roman"/>
                <w:b/>
                <w:sz w:val="28"/>
                <w:szCs w:val="28"/>
              </w:rPr>
              <w:t>Ideas Worksheet</w:t>
            </w:r>
          </w:p>
        </w:tc>
        <w:tc>
          <w:tcPr>
            <w:tcW w:w="74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8409FE0" w14:textId="6AF53567" w:rsidR="009854C4" w:rsidRPr="00080FC2" w:rsidRDefault="00F45D32" w:rsidP="00E77B4B">
            <w:pPr>
              <w:spacing w:after="120"/>
              <w:rPr>
                <w:rFonts w:ascii="Calibri" w:eastAsia="Calibri" w:hAnsi="Calibri" w:cs="Times New Roman"/>
                <w:b/>
                <w:sz w:val="28"/>
                <w:szCs w:val="28"/>
              </w:rPr>
            </w:pPr>
            <w:r w:rsidRPr="00080FC2">
              <w:rPr>
                <w:rFonts w:ascii="Calibri" w:eastAsia="Calibri" w:hAnsi="Calibri" w:cs="Times New Roman"/>
                <w:b/>
                <w:sz w:val="28"/>
                <w:szCs w:val="28"/>
              </w:rPr>
              <w:t xml:space="preserve">Provide everyone a copy of the </w:t>
            </w:r>
            <w:r w:rsidR="00E77B4B" w:rsidRPr="00080FC2">
              <w:rPr>
                <w:rFonts w:ascii="Calibri" w:eastAsia="Calibri" w:hAnsi="Calibri" w:cs="Times New Roman"/>
                <w:b/>
                <w:sz w:val="28"/>
                <w:szCs w:val="28"/>
              </w:rPr>
              <w:t>Mission</w:t>
            </w:r>
            <w:r w:rsidRPr="00080FC2">
              <w:rPr>
                <w:rFonts w:ascii="Calibri" w:eastAsia="Calibri" w:hAnsi="Calibri" w:cs="Times New Roman"/>
                <w:b/>
                <w:sz w:val="28"/>
                <w:szCs w:val="28"/>
              </w:rPr>
              <w:t xml:space="preserve"> </w:t>
            </w:r>
            <w:r w:rsidR="0091747C" w:rsidRPr="00080FC2">
              <w:rPr>
                <w:rFonts w:ascii="Calibri" w:eastAsia="Calibri" w:hAnsi="Calibri" w:cs="Times New Roman"/>
                <w:b/>
                <w:sz w:val="28"/>
                <w:szCs w:val="28"/>
              </w:rPr>
              <w:t xml:space="preserve">Statement </w:t>
            </w:r>
            <w:r w:rsidRPr="00080FC2">
              <w:rPr>
                <w:rFonts w:ascii="Calibri" w:eastAsia="Calibri" w:hAnsi="Calibri" w:cs="Times New Roman"/>
                <w:b/>
                <w:sz w:val="28"/>
                <w:szCs w:val="28"/>
              </w:rPr>
              <w:t xml:space="preserve">Worksheet. </w:t>
            </w:r>
          </w:p>
          <w:p w14:paraId="26F742C1" w14:textId="7E7FDBC0" w:rsidR="003C743B" w:rsidRPr="00890D97" w:rsidRDefault="00F45D32" w:rsidP="00DD79B8">
            <w:pPr>
              <w:spacing w:after="120"/>
              <w:rPr>
                <w:rFonts w:ascii="Calibri" w:eastAsia="Calibri" w:hAnsi="Calibri" w:cs="Times New Roman"/>
                <w:sz w:val="8"/>
                <w:szCs w:val="8"/>
              </w:rPr>
            </w:pPr>
            <w:r w:rsidRPr="00080FC2">
              <w:rPr>
                <w:rFonts w:ascii="Calibri" w:eastAsia="Calibri" w:hAnsi="Calibri" w:cs="Times New Roman"/>
              </w:rPr>
              <w:t xml:space="preserve">Give everyone enough time to consider and respond to each question. </w:t>
            </w:r>
            <w:r w:rsidR="009854C4" w:rsidRPr="00080FC2">
              <w:rPr>
                <w:rFonts w:ascii="Calibri" w:eastAsia="Calibri" w:hAnsi="Calibri" w:cs="Times New Roman"/>
              </w:rPr>
              <w:t>(</w:t>
            </w:r>
            <w:proofErr w:type="gramStart"/>
            <w:r w:rsidR="009854C4" w:rsidRPr="00080FC2">
              <w:rPr>
                <w:rFonts w:ascii="Calibri" w:eastAsia="Calibri" w:hAnsi="Calibri" w:cs="Times New Roman"/>
              </w:rPr>
              <w:t>usually</w:t>
            </w:r>
            <w:proofErr w:type="gramEnd"/>
            <w:r w:rsidR="009854C4" w:rsidRPr="00080FC2">
              <w:rPr>
                <w:rFonts w:ascii="Calibri" w:eastAsia="Calibri" w:hAnsi="Calibri" w:cs="Times New Roman"/>
              </w:rPr>
              <w:t xml:space="preserve"> 15 – 30 minutes)</w:t>
            </w:r>
            <w:r w:rsidR="00890D97">
              <w:rPr>
                <w:rFonts w:ascii="Calibri" w:eastAsia="Calibri" w:hAnsi="Calibri" w:cs="Times New Roman"/>
              </w:rPr>
              <w:br/>
            </w:r>
          </w:p>
          <w:p w14:paraId="26E3E280" w14:textId="2CD53ED2" w:rsidR="00351831" w:rsidRPr="00080FC2" w:rsidRDefault="00351831" w:rsidP="00DD79B8">
            <w:pPr>
              <w:spacing w:after="120"/>
              <w:rPr>
                <w:rFonts w:ascii="Calibri" w:eastAsia="Calibri" w:hAnsi="Calibri" w:cs="Times New Roman"/>
                <w:sz w:val="28"/>
                <w:szCs w:val="28"/>
              </w:rPr>
            </w:pPr>
            <w:r w:rsidRPr="00890D97">
              <w:rPr>
                <w:rFonts w:ascii="Calibri" w:eastAsia="Calibri" w:hAnsi="Calibri" w:cs="Times New Roman"/>
                <w:sz w:val="28"/>
                <w:szCs w:val="28"/>
              </w:rPr>
              <w:t xml:space="preserve"> </w:t>
            </w:r>
          </w:p>
        </w:tc>
      </w:tr>
      <w:tr w:rsidR="00474807" w:rsidRPr="00DC51BE" w14:paraId="7459A7F2" w14:textId="77777777" w:rsidTr="005229F6">
        <w:tblPrEx>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Ex>
        <w:tc>
          <w:tcPr>
            <w:tcW w:w="2340" w:type="dxa"/>
          </w:tcPr>
          <w:p w14:paraId="0985C0B9" w14:textId="71746D8F" w:rsidR="00474807" w:rsidRDefault="00DD79B8" w:rsidP="003C743B">
            <w:pPr>
              <w:jc w:val="right"/>
              <w:rPr>
                <w:rFonts w:ascii="Calibri" w:eastAsia="Calibri" w:hAnsi="Calibri" w:cs="Times New Roman"/>
                <w:b/>
              </w:rPr>
            </w:pPr>
            <w:r>
              <w:lastRenderedPageBreak/>
              <w:br w:type="page"/>
            </w:r>
            <w:r w:rsidR="00366077">
              <w:rPr>
                <w:rFonts w:ascii="Calibri" w:eastAsia="Calibri" w:hAnsi="Calibri" w:cs="Times New Roman"/>
                <w:b/>
              </w:rPr>
              <w:t>List</w:t>
            </w:r>
            <w:r w:rsidR="00474807">
              <w:rPr>
                <w:rFonts w:ascii="Calibri" w:eastAsia="Calibri" w:hAnsi="Calibri" w:cs="Times New Roman"/>
                <w:b/>
              </w:rPr>
              <w:t xml:space="preserve"> Responses</w:t>
            </w:r>
          </w:p>
        </w:tc>
        <w:tc>
          <w:tcPr>
            <w:tcW w:w="7470" w:type="dxa"/>
          </w:tcPr>
          <w:p w14:paraId="00518597" w14:textId="34D8110E" w:rsidR="00474807" w:rsidRPr="00380676" w:rsidRDefault="00474807" w:rsidP="003C743B">
            <w:pPr>
              <w:rPr>
                <w:rFonts w:ascii="Calibri" w:eastAsia="Calibri" w:hAnsi="Calibri" w:cs="Times New Roman"/>
                <w:b/>
              </w:rPr>
            </w:pPr>
            <w:r w:rsidRPr="00380676">
              <w:rPr>
                <w:rFonts w:ascii="Calibri" w:eastAsia="Calibri" w:hAnsi="Calibri" w:cs="Times New Roman"/>
                <w:b/>
              </w:rPr>
              <w:t xml:space="preserve">One at a time, ask for responses </w:t>
            </w:r>
            <w:r w:rsidR="00407348">
              <w:rPr>
                <w:rFonts w:ascii="Calibri" w:eastAsia="Calibri" w:hAnsi="Calibri" w:cs="Times New Roman"/>
                <w:b/>
              </w:rPr>
              <w:t xml:space="preserve">on the Mission </w:t>
            </w:r>
            <w:r w:rsidR="0091747C">
              <w:rPr>
                <w:rFonts w:ascii="Calibri" w:eastAsia="Calibri" w:hAnsi="Calibri" w:cs="Times New Roman"/>
                <w:b/>
              </w:rPr>
              <w:t>Stmt.</w:t>
            </w:r>
            <w:r w:rsidR="00366077">
              <w:rPr>
                <w:rFonts w:ascii="Calibri" w:eastAsia="Calibri" w:hAnsi="Calibri" w:cs="Times New Roman"/>
                <w:b/>
              </w:rPr>
              <w:t xml:space="preserve"> </w:t>
            </w:r>
            <w:r w:rsidRPr="00380676">
              <w:rPr>
                <w:rFonts w:ascii="Calibri" w:eastAsia="Calibri" w:hAnsi="Calibri" w:cs="Times New Roman"/>
                <w:b/>
              </w:rPr>
              <w:t xml:space="preserve">Worksheet. </w:t>
            </w:r>
          </w:p>
          <w:p w14:paraId="5F5702E5" w14:textId="6A18DF7F" w:rsidR="00160C32" w:rsidRDefault="00366077" w:rsidP="003C743B">
            <w:pPr>
              <w:rPr>
                <w:rFonts w:ascii="Calibri" w:eastAsia="Calibri" w:hAnsi="Calibri" w:cs="Times New Roman"/>
              </w:rPr>
            </w:pPr>
            <w:r>
              <w:rPr>
                <w:rFonts w:ascii="Calibri" w:eastAsia="Calibri" w:hAnsi="Calibri" w:cs="Times New Roman"/>
              </w:rPr>
              <w:t xml:space="preserve">Summarize the </w:t>
            </w:r>
            <w:r w:rsidR="00C47232">
              <w:rPr>
                <w:rFonts w:ascii="Calibri" w:eastAsia="Calibri" w:hAnsi="Calibri" w:cs="Times New Roman"/>
              </w:rPr>
              <w:t>crux or key idea of</w:t>
            </w:r>
            <w:r>
              <w:rPr>
                <w:rFonts w:ascii="Calibri" w:eastAsia="Calibri" w:hAnsi="Calibri" w:cs="Times New Roman"/>
              </w:rPr>
              <w:t xml:space="preserve"> each response. </w:t>
            </w:r>
            <w:r w:rsidR="00160C32">
              <w:rPr>
                <w:rFonts w:ascii="Calibri" w:eastAsia="Calibri" w:hAnsi="Calibri" w:cs="Times New Roman"/>
              </w:rPr>
              <w:t xml:space="preserve">Be specific. </w:t>
            </w:r>
            <w:r w:rsidR="00C47232">
              <w:rPr>
                <w:rFonts w:ascii="Calibri" w:eastAsia="Calibri" w:hAnsi="Calibri" w:cs="Times New Roman"/>
              </w:rPr>
              <w:t xml:space="preserve">Ask questions to clarify. </w:t>
            </w:r>
            <w:r>
              <w:rPr>
                <w:rFonts w:ascii="Calibri" w:eastAsia="Calibri" w:hAnsi="Calibri" w:cs="Times New Roman"/>
              </w:rPr>
              <w:t>Don’t record similar ideas.</w:t>
            </w:r>
          </w:p>
          <w:p w14:paraId="5742EF3D" w14:textId="3DE0EAC6" w:rsidR="00407348" w:rsidRPr="00080FC2" w:rsidRDefault="00407348" w:rsidP="003C743B">
            <w:pPr>
              <w:rPr>
                <w:rFonts w:ascii="Calibri" w:eastAsia="Calibri" w:hAnsi="Calibri" w:cs="Times New Roman"/>
                <w:sz w:val="18"/>
                <w:szCs w:val="18"/>
              </w:rPr>
            </w:pPr>
          </w:p>
          <w:p w14:paraId="789B922E" w14:textId="3C20E9AC" w:rsidR="00407348" w:rsidRDefault="00407348" w:rsidP="003C743B">
            <w:pPr>
              <w:rPr>
                <w:rFonts w:ascii="Calibri" w:eastAsia="Calibri" w:hAnsi="Calibri" w:cs="Times New Roman"/>
              </w:rPr>
            </w:pPr>
            <w:r>
              <w:rPr>
                <w:rFonts w:ascii="Calibri" w:eastAsia="Calibri" w:hAnsi="Calibri" w:cs="Times New Roman"/>
              </w:rPr>
              <w:t>Notate responses suggested by multiple participants.</w:t>
            </w:r>
          </w:p>
          <w:p w14:paraId="1A3CAFC9" w14:textId="77777777" w:rsidR="00366077" w:rsidRPr="00080FC2" w:rsidRDefault="00366077" w:rsidP="003C743B">
            <w:pPr>
              <w:rPr>
                <w:rFonts w:ascii="Calibri" w:eastAsia="Calibri" w:hAnsi="Calibri" w:cs="Times New Roman"/>
                <w:sz w:val="16"/>
                <w:szCs w:val="16"/>
              </w:rPr>
            </w:pPr>
          </w:p>
          <w:p w14:paraId="39358EA7" w14:textId="090A6A73" w:rsidR="00C47232" w:rsidRDefault="000A00FB" w:rsidP="003C743B">
            <w:pPr>
              <w:rPr>
                <w:rFonts w:ascii="Calibri" w:eastAsia="Calibri" w:hAnsi="Calibri" w:cs="Times New Roman"/>
              </w:rPr>
            </w:pPr>
            <w:r>
              <w:rPr>
                <w:rFonts w:ascii="Calibri" w:eastAsia="Calibri" w:hAnsi="Calibri" w:cs="Times New Roman"/>
              </w:rPr>
              <w:t>Do questions 1,</w:t>
            </w:r>
            <w:r w:rsidR="00366077">
              <w:rPr>
                <w:rFonts w:ascii="Calibri" w:eastAsia="Calibri" w:hAnsi="Calibri" w:cs="Times New Roman"/>
              </w:rPr>
              <w:t xml:space="preserve"> </w:t>
            </w:r>
            <w:r w:rsidR="00C47232">
              <w:rPr>
                <w:rFonts w:ascii="Calibri" w:eastAsia="Calibri" w:hAnsi="Calibri" w:cs="Times New Roman"/>
              </w:rPr>
              <w:t>2, 3</w:t>
            </w:r>
            <w:r>
              <w:rPr>
                <w:rFonts w:ascii="Calibri" w:eastAsia="Calibri" w:hAnsi="Calibri" w:cs="Times New Roman"/>
              </w:rPr>
              <w:t>, 4</w:t>
            </w:r>
            <w:r w:rsidR="0091747C">
              <w:rPr>
                <w:rFonts w:ascii="Calibri" w:eastAsia="Calibri" w:hAnsi="Calibri" w:cs="Times New Roman"/>
              </w:rPr>
              <w:t>.</w:t>
            </w:r>
            <w:r>
              <w:rPr>
                <w:rFonts w:ascii="Calibri" w:eastAsia="Calibri" w:hAnsi="Calibri" w:cs="Times New Roman"/>
              </w:rPr>
              <w:t xml:space="preserve"> Consider 5, 6 and 7 for additional discussion.</w:t>
            </w:r>
          </w:p>
          <w:p w14:paraId="6B3F3ED0" w14:textId="142DB997" w:rsidR="00474807" w:rsidRPr="00380676" w:rsidRDefault="00474807" w:rsidP="003C743B">
            <w:pPr>
              <w:rPr>
                <w:rFonts w:ascii="Calibri" w:eastAsia="Calibri" w:hAnsi="Calibri" w:cs="Times New Roman"/>
              </w:rPr>
            </w:pPr>
            <w:r w:rsidRPr="00380676">
              <w:rPr>
                <w:rFonts w:ascii="Calibri" w:eastAsia="Calibri" w:hAnsi="Calibri" w:cs="Times New Roman"/>
              </w:rPr>
              <w:t xml:space="preserve"> </w:t>
            </w:r>
            <w:r w:rsidRPr="00080FC2">
              <w:rPr>
                <w:rFonts w:ascii="Calibri" w:eastAsia="Calibri" w:hAnsi="Calibri" w:cs="Times New Roman"/>
                <w:sz w:val="18"/>
                <w:szCs w:val="18"/>
              </w:rPr>
              <w:t xml:space="preserve"> </w:t>
            </w:r>
          </w:p>
        </w:tc>
      </w:tr>
      <w:tr w:rsidR="00407348" w:rsidRPr="00DC51BE" w14:paraId="0F134B16" w14:textId="77777777" w:rsidTr="005229F6">
        <w:tblPrEx>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Ex>
        <w:tc>
          <w:tcPr>
            <w:tcW w:w="2340" w:type="dxa"/>
          </w:tcPr>
          <w:p w14:paraId="16D0CD89" w14:textId="5BE27F71" w:rsidR="00407348" w:rsidRPr="00DC51BE" w:rsidRDefault="00407348" w:rsidP="006B1B75">
            <w:pPr>
              <w:jc w:val="center"/>
              <w:rPr>
                <w:rFonts w:ascii="Calibri" w:eastAsia="Calibri" w:hAnsi="Calibri" w:cs="Times New Roman"/>
                <w:b/>
              </w:rPr>
            </w:pPr>
            <w:r>
              <w:rPr>
                <w:rFonts w:ascii="Calibri" w:eastAsia="Calibri" w:hAnsi="Calibri" w:cs="Times New Roman"/>
                <w:b/>
              </w:rPr>
              <w:t>Discuss and Find Consensus</w:t>
            </w:r>
          </w:p>
        </w:tc>
        <w:tc>
          <w:tcPr>
            <w:tcW w:w="7470" w:type="dxa"/>
          </w:tcPr>
          <w:p w14:paraId="1B400A8A" w14:textId="77777777" w:rsidR="00407348" w:rsidRDefault="00407348" w:rsidP="003C743B">
            <w:pPr>
              <w:rPr>
                <w:rFonts w:ascii="Calibri" w:eastAsia="Calibri" w:hAnsi="Calibri" w:cs="Times New Roman"/>
              </w:rPr>
            </w:pPr>
            <w:r w:rsidRPr="00407348">
              <w:rPr>
                <w:rFonts w:ascii="Calibri" w:eastAsia="Calibri" w:hAnsi="Calibri" w:cs="Times New Roman"/>
                <w:b/>
              </w:rPr>
              <w:t>Facilitate a discussion on the responses in each column.</w:t>
            </w:r>
            <w:r>
              <w:rPr>
                <w:rFonts w:ascii="Calibri" w:eastAsia="Calibri" w:hAnsi="Calibri" w:cs="Times New Roman"/>
              </w:rPr>
              <w:t xml:space="preserve"> Make sure everyone understands what is being communicated in each response. </w:t>
            </w:r>
          </w:p>
          <w:p w14:paraId="02E1069C" w14:textId="77777777" w:rsidR="00407348" w:rsidRPr="00080FC2" w:rsidRDefault="00407348" w:rsidP="003C743B">
            <w:pPr>
              <w:rPr>
                <w:rFonts w:ascii="Calibri" w:eastAsia="Calibri" w:hAnsi="Calibri" w:cs="Times New Roman"/>
                <w:sz w:val="16"/>
                <w:szCs w:val="16"/>
              </w:rPr>
            </w:pPr>
          </w:p>
          <w:p w14:paraId="0593F06F" w14:textId="5D4279CE" w:rsidR="004D26FB" w:rsidRDefault="00407348" w:rsidP="003C743B">
            <w:pPr>
              <w:rPr>
                <w:rFonts w:ascii="Calibri" w:eastAsia="Calibri" w:hAnsi="Calibri" w:cs="Times New Roman"/>
              </w:rPr>
            </w:pPr>
            <w:r>
              <w:rPr>
                <w:rFonts w:ascii="Calibri" w:eastAsia="Calibri" w:hAnsi="Calibri" w:cs="Times New Roman"/>
              </w:rPr>
              <w:t>Find out which response in each column is most meaningful and important to everyone. Ask everyone for their #1 idea or activity in each column. Circle the most popular item in each column.</w:t>
            </w:r>
          </w:p>
          <w:p w14:paraId="308F19FD" w14:textId="77777777" w:rsidR="00407348" w:rsidRPr="00080FC2" w:rsidRDefault="00407348" w:rsidP="003C743B">
            <w:pPr>
              <w:rPr>
                <w:rFonts w:ascii="Calibri" w:eastAsia="Calibri" w:hAnsi="Calibri" w:cs="Times New Roman"/>
                <w:sz w:val="16"/>
                <w:szCs w:val="16"/>
              </w:rPr>
            </w:pPr>
          </w:p>
          <w:p w14:paraId="053A7EA5" w14:textId="3F20076A" w:rsidR="00407348" w:rsidRPr="00DC51BE" w:rsidRDefault="00407348" w:rsidP="003C743B">
            <w:pPr>
              <w:rPr>
                <w:rFonts w:ascii="Calibri" w:eastAsia="Calibri" w:hAnsi="Calibri" w:cs="Times New Roman"/>
              </w:rPr>
            </w:pPr>
            <w:r>
              <w:rPr>
                <w:rFonts w:ascii="Calibri" w:eastAsia="Calibri" w:hAnsi="Calibri" w:cs="Times New Roman"/>
              </w:rPr>
              <w:t>Ask if everyone could support the circled items. If exceptions, discuss until consensus is found.</w:t>
            </w:r>
          </w:p>
          <w:p w14:paraId="530201FE" w14:textId="77777777" w:rsidR="00407348" w:rsidRPr="00DC51BE" w:rsidRDefault="00407348" w:rsidP="00542C8C">
            <w:pPr>
              <w:rPr>
                <w:rFonts w:ascii="Calibri" w:eastAsia="Calibri" w:hAnsi="Calibri" w:cs="Times New Roman"/>
              </w:rPr>
            </w:pPr>
          </w:p>
        </w:tc>
      </w:tr>
      <w:tr w:rsidR="00407348" w:rsidRPr="00DC51BE" w14:paraId="728ACEBF" w14:textId="77777777" w:rsidTr="005229F6">
        <w:tblPrEx>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Ex>
        <w:tc>
          <w:tcPr>
            <w:tcW w:w="2340" w:type="dxa"/>
          </w:tcPr>
          <w:p w14:paraId="72344E5A" w14:textId="3FDA0C4F" w:rsidR="00407348" w:rsidRPr="00DC51BE" w:rsidRDefault="00407348" w:rsidP="006B1B75">
            <w:pPr>
              <w:jc w:val="center"/>
              <w:rPr>
                <w:rFonts w:ascii="Calibri" w:eastAsia="Calibri" w:hAnsi="Calibri" w:cs="Times New Roman"/>
                <w:b/>
                <w:u w:val="single"/>
              </w:rPr>
            </w:pPr>
            <w:r w:rsidRPr="00DC51BE">
              <w:rPr>
                <w:rFonts w:ascii="Calibri" w:eastAsia="Calibri" w:hAnsi="Calibri" w:cs="Times New Roman"/>
                <w:b/>
              </w:rPr>
              <w:t xml:space="preserve">Create </w:t>
            </w:r>
            <w:r w:rsidR="006B1B75">
              <w:rPr>
                <w:rFonts w:ascii="Calibri" w:eastAsia="Calibri" w:hAnsi="Calibri" w:cs="Times New Roman"/>
                <w:b/>
              </w:rPr>
              <w:t>Our “Mission</w:t>
            </w:r>
            <w:r>
              <w:rPr>
                <w:rFonts w:ascii="Calibri" w:eastAsia="Calibri" w:hAnsi="Calibri" w:cs="Times New Roman"/>
                <w:b/>
              </w:rPr>
              <w:t>”</w:t>
            </w:r>
          </w:p>
        </w:tc>
        <w:tc>
          <w:tcPr>
            <w:tcW w:w="7470" w:type="dxa"/>
          </w:tcPr>
          <w:p w14:paraId="3DF04920" w14:textId="3AEF00D4" w:rsidR="00407348" w:rsidRPr="004D26FB" w:rsidRDefault="00407348" w:rsidP="00C46455">
            <w:pPr>
              <w:ind w:right="436"/>
              <w:rPr>
                <w:rFonts w:ascii="Calibri" w:eastAsia="Calibri" w:hAnsi="Calibri" w:cs="Times New Roman"/>
                <w:b/>
              </w:rPr>
            </w:pPr>
            <w:r w:rsidRPr="004D26FB">
              <w:rPr>
                <w:rFonts w:ascii="Calibri" w:eastAsia="Calibri" w:hAnsi="Calibri" w:cs="Times New Roman"/>
                <w:b/>
              </w:rPr>
              <w:t xml:space="preserve">Draft a </w:t>
            </w:r>
            <w:r w:rsidR="004D26FB" w:rsidRPr="004D26FB">
              <w:rPr>
                <w:rFonts w:ascii="Calibri" w:eastAsia="Calibri" w:hAnsi="Calibri" w:cs="Times New Roman"/>
                <w:b/>
              </w:rPr>
              <w:t>Mission</w:t>
            </w:r>
            <w:r w:rsidRPr="004D26FB">
              <w:rPr>
                <w:rFonts w:ascii="Calibri" w:eastAsia="Calibri" w:hAnsi="Calibri" w:cs="Times New Roman"/>
                <w:b/>
              </w:rPr>
              <w:t xml:space="preserve"> Statement by putting your ideas together in a statement. </w:t>
            </w:r>
          </w:p>
          <w:p w14:paraId="46321316" w14:textId="7DFF9975" w:rsidR="00407348" w:rsidRPr="00080FC2" w:rsidRDefault="00407348" w:rsidP="00C46455">
            <w:pPr>
              <w:ind w:right="436"/>
              <w:rPr>
                <w:rFonts w:ascii="Calibri" w:eastAsia="Calibri" w:hAnsi="Calibri" w:cs="Times New Roman"/>
                <w:sz w:val="16"/>
                <w:szCs w:val="18"/>
              </w:rPr>
            </w:pPr>
          </w:p>
          <w:p w14:paraId="68385E5E" w14:textId="6C5D0E82" w:rsidR="004D26FB" w:rsidRDefault="004D26FB" w:rsidP="00C46455">
            <w:pPr>
              <w:ind w:right="436"/>
              <w:rPr>
                <w:rFonts w:ascii="Calibri" w:eastAsia="Calibri" w:hAnsi="Calibri" w:cs="Times New Roman"/>
              </w:rPr>
            </w:pPr>
            <w:r>
              <w:rPr>
                <w:rFonts w:ascii="Calibri" w:eastAsia="Calibri" w:hAnsi="Calibri" w:cs="Times New Roman"/>
              </w:rPr>
              <w:t>Explain that the most effective mission statements are succinct. You want your mission to be short, to the point and easy to recite and memorize. You may not want to include the words in each column</w:t>
            </w:r>
            <w:r w:rsidR="008262C8">
              <w:rPr>
                <w:rFonts w:ascii="Calibri" w:eastAsia="Calibri" w:hAnsi="Calibri" w:cs="Times New Roman"/>
              </w:rPr>
              <w:t xml:space="preserve"> of the whiteboard</w:t>
            </w:r>
            <w:r>
              <w:rPr>
                <w:rFonts w:ascii="Calibri" w:eastAsia="Calibri" w:hAnsi="Calibri" w:cs="Times New Roman"/>
              </w:rPr>
              <w:t>.</w:t>
            </w:r>
          </w:p>
          <w:p w14:paraId="33A0C981" w14:textId="3A5F33A1" w:rsidR="004D26FB" w:rsidRPr="00080FC2" w:rsidRDefault="004D26FB" w:rsidP="00C46455">
            <w:pPr>
              <w:ind w:right="436"/>
              <w:rPr>
                <w:rFonts w:ascii="Calibri" w:eastAsia="Calibri" w:hAnsi="Calibri" w:cs="Times New Roman"/>
                <w:sz w:val="16"/>
                <w:szCs w:val="18"/>
              </w:rPr>
            </w:pPr>
          </w:p>
          <w:p w14:paraId="714C7230" w14:textId="0F88FA03" w:rsidR="004D26FB" w:rsidRDefault="004D26FB" w:rsidP="00C46455">
            <w:pPr>
              <w:ind w:right="436"/>
              <w:rPr>
                <w:rFonts w:ascii="Calibri" w:eastAsia="Calibri" w:hAnsi="Calibri" w:cs="Times New Roman"/>
              </w:rPr>
            </w:pPr>
            <w:r>
              <w:rPr>
                <w:rFonts w:ascii="Calibri" w:eastAsia="Calibri" w:hAnsi="Calibri" w:cs="Times New Roman"/>
              </w:rPr>
              <w:t xml:space="preserve">Some highly effective mission statements utilize </w:t>
            </w:r>
            <w:r w:rsidR="008262C8">
              <w:rPr>
                <w:rFonts w:ascii="Calibri" w:eastAsia="Calibri" w:hAnsi="Calibri" w:cs="Times New Roman"/>
              </w:rPr>
              <w:t>ideas from just columns 3 and 4, “the primary goal or outcome with each guest” and “how do we need to operate every day to achieve the primary goal or outcome.”</w:t>
            </w:r>
          </w:p>
          <w:p w14:paraId="14EBF8B8" w14:textId="3BB16417" w:rsidR="008262C8" w:rsidRPr="00080FC2" w:rsidRDefault="008262C8" w:rsidP="00C46455">
            <w:pPr>
              <w:ind w:right="436"/>
              <w:rPr>
                <w:rFonts w:ascii="Calibri" w:eastAsia="Calibri" w:hAnsi="Calibri" w:cs="Times New Roman"/>
                <w:sz w:val="16"/>
                <w:szCs w:val="18"/>
              </w:rPr>
            </w:pPr>
          </w:p>
          <w:p w14:paraId="167D4DAA" w14:textId="49D329EF" w:rsidR="008262C8" w:rsidRDefault="008262C8" w:rsidP="00E23406">
            <w:pPr>
              <w:spacing w:after="120"/>
              <w:ind w:right="432"/>
              <w:rPr>
                <w:rFonts w:ascii="Calibri" w:eastAsia="Calibri" w:hAnsi="Calibri" w:cs="Times New Roman"/>
              </w:rPr>
            </w:pPr>
            <w:r>
              <w:rPr>
                <w:rFonts w:ascii="Calibri" w:eastAsia="Calibri" w:hAnsi="Calibri" w:cs="Times New Roman"/>
              </w:rPr>
              <w:t>For example, Pal’s Sudden Service Mission –</w:t>
            </w:r>
          </w:p>
          <w:p w14:paraId="66CEBE67" w14:textId="35D6FAFE" w:rsidR="008262C8" w:rsidRPr="008262C8" w:rsidRDefault="008262C8" w:rsidP="00C46455">
            <w:pPr>
              <w:ind w:right="436"/>
              <w:rPr>
                <w:rFonts w:ascii="Calibri" w:eastAsia="Calibri" w:hAnsi="Calibri" w:cs="Times New Roman"/>
                <w:i/>
              </w:rPr>
            </w:pPr>
            <w:r w:rsidRPr="008262C8">
              <w:rPr>
                <w:rFonts w:ascii="Calibri" w:eastAsia="Calibri" w:hAnsi="Calibri" w:cs="Times New Roman"/>
                <w:i/>
              </w:rPr>
              <w:t>“To delight customers in a way that creates loyalty.”</w:t>
            </w:r>
          </w:p>
          <w:p w14:paraId="0811B198" w14:textId="77777777" w:rsidR="004D26FB" w:rsidRPr="00061FF1" w:rsidRDefault="004D26FB" w:rsidP="00C46455">
            <w:pPr>
              <w:ind w:right="436"/>
              <w:rPr>
                <w:rFonts w:ascii="Calibri" w:eastAsia="Calibri" w:hAnsi="Calibri" w:cs="Times New Roman"/>
                <w:sz w:val="18"/>
              </w:rPr>
            </w:pPr>
          </w:p>
          <w:p w14:paraId="51AF128B" w14:textId="1A715B01" w:rsidR="004D26FB" w:rsidRDefault="008262C8" w:rsidP="00C46455">
            <w:pPr>
              <w:ind w:right="436"/>
              <w:rPr>
                <w:rFonts w:ascii="Calibri" w:eastAsia="Calibri" w:hAnsi="Calibri" w:cs="Times New Roman"/>
              </w:rPr>
            </w:pPr>
            <w:r w:rsidRPr="00037B6F">
              <w:rPr>
                <w:rFonts w:ascii="Calibri" w:eastAsia="Calibri" w:hAnsi="Calibri" w:cs="Times New Roman"/>
                <w:b/>
              </w:rPr>
              <w:t>Reminder:</w:t>
            </w:r>
            <w:r>
              <w:rPr>
                <w:rFonts w:ascii="Calibri" w:eastAsia="Calibri" w:hAnsi="Calibri" w:cs="Times New Roman"/>
              </w:rPr>
              <w:t xml:space="preserve"> Accomplishing your</w:t>
            </w:r>
            <w:r w:rsidR="004D26FB">
              <w:rPr>
                <w:rFonts w:ascii="Calibri" w:eastAsia="Calibri" w:hAnsi="Calibri" w:cs="Times New Roman"/>
              </w:rPr>
              <w:t xml:space="preserve"> mission</w:t>
            </w:r>
            <w:r>
              <w:rPr>
                <w:rFonts w:ascii="Calibri" w:eastAsia="Calibri" w:hAnsi="Calibri" w:cs="Times New Roman"/>
              </w:rPr>
              <w:t xml:space="preserve"> every day should ensure that your </w:t>
            </w:r>
            <w:r w:rsidR="00061FF1">
              <w:rPr>
                <w:rFonts w:ascii="Calibri" w:eastAsia="Calibri" w:hAnsi="Calibri" w:cs="Times New Roman"/>
              </w:rPr>
              <w:t>restaurant is successful, a great place to work and an asset to your community</w:t>
            </w:r>
            <w:r>
              <w:rPr>
                <w:rFonts w:ascii="Calibri" w:eastAsia="Calibri" w:hAnsi="Calibri" w:cs="Times New Roman"/>
              </w:rPr>
              <w:t xml:space="preserve">. </w:t>
            </w:r>
            <w:r w:rsidR="004D26FB">
              <w:rPr>
                <w:rFonts w:ascii="Calibri" w:eastAsia="Calibri" w:hAnsi="Calibri" w:cs="Times New Roman"/>
              </w:rPr>
              <w:t xml:space="preserve"> </w:t>
            </w:r>
          </w:p>
          <w:p w14:paraId="4C6ECB66" w14:textId="77777777" w:rsidR="004D26FB" w:rsidRPr="00061FF1" w:rsidRDefault="004D26FB" w:rsidP="00C46455">
            <w:pPr>
              <w:ind w:right="436"/>
              <w:rPr>
                <w:rFonts w:ascii="Calibri" w:eastAsia="Calibri" w:hAnsi="Calibri" w:cs="Times New Roman"/>
                <w:sz w:val="20"/>
              </w:rPr>
            </w:pPr>
          </w:p>
          <w:p w14:paraId="0A131141" w14:textId="46169B9F" w:rsidR="00407348" w:rsidRDefault="00407348" w:rsidP="00C46455">
            <w:pPr>
              <w:ind w:right="436"/>
              <w:rPr>
                <w:rFonts w:ascii="Calibri" w:eastAsia="Calibri" w:hAnsi="Calibri" w:cs="Times New Roman"/>
              </w:rPr>
            </w:pPr>
            <w:r>
              <w:rPr>
                <w:rFonts w:ascii="Calibri" w:eastAsia="Calibri" w:hAnsi="Calibri" w:cs="Times New Roman"/>
              </w:rPr>
              <w:t xml:space="preserve">Go through the statement word by word, to make sure it clearly </w:t>
            </w:r>
            <w:r w:rsidR="008262C8">
              <w:rPr>
                <w:rFonts w:ascii="Calibri" w:eastAsia="Calibri" w:hAnsi="Calibri" w:cs="Times New Roman"/>
              </w:rPr>
              <w:t xml:space="preserve">and succinctly </w:t>
            </w:r>
            <w:r>
              <w:rPr>
                <w:rFonts w:ascii="Calibri" w:eastAsia="Calibri" w:hAnsi="Calibri" w:cs="Times New Roman"/>
              </w:rPr>
              <w:t>communicates</w:t>
            </w:r>
            <w:r w:rsidR="008262C8">
              <w:rPr>
                <w:rFonts w:ascii="Calibri" w:eastAsia="Calibri" w:hAnsi="Calibri" w:cs="Times New Roman"/>
              </w:rPr>
              <w:t xml:space="preserve"> everyone’s primary focus and intention every day</w:t>
            </w:r>
            <w:r>
              <w:rPr>
                <w:rFonts w:ascii="Calibri" w:eastAsia="Calibri" w:hAnsi="Calibri" w:cs="Times New Roman"/>
              </w:rPr>
              <w:t>.</w:t>
            </w:r>
          </w:p>
          <w:p w14:paraId="7D1E8D91" w14:textId="1829FFB8" w:rsidR="004D26FB" w:rsidRPr="00061FF1" w:rsidRDefault="004D26FB" w:rsidP="00C46455">
            <w:pPr>
              <w:ind w:right="436"/>
              <w:rPr>
                <w:rFonts w:ascii="Calibri" w:eastAsia="Calibri" w:hAnsi="Calibri" w:cs="Times New Roman"/>
                <w:sz w:val="20"/>
              </w:rPr>
            </w:pPr>
          </w:p>
          <w:p w14:paraId="756848A9" w14:textId="5A192C6F" w:rsidR="00407348" w:rsidRDefault="00407348" w:rsidP="00862253">
            <w:pPr>
              <w:ind w:right="436"/>
              <w:rPr>
                <w:rFonts w:ascii="Calibri" w:eastAsia="Calibri" w:hAnsi="Calibri" w:cs="Times New Roman"/>
              </w:rPr>
            </w:pPr>
            <w:r>
              <w:rPr>
                <w:rFonts w:ascii="Calibri" w:eastAsia="Calibri" w:hAnsi="Calibri" w:cs="Times New Roman"/>
              </w:rPr>
              <w:t xml:space="preserve">Write your </w:t>
            </w:r>
            <w:r w:rsidR="008262C8">
              <w:rPr>
                <w:rFonts w:ascii="Calibri" w:eastAsia="Calibri" w:hAnsi="Calibri" w:cs="Times New Roman"/>
              </w:rPr>
              <w:t>Mission</w:t>
            </w:r>
            <w:r>
              <w:rPr>
                <w:rFonts w:ascii="Calibri" w:eastAsia="Calibri" w:hAnsi="Calibri" w:cs="Times New Roman"/>
              </w:rPr>
              <w:t xml:space="preserve"> Statement on the whiteboard. </w:t>
            </w:r>
            <w:r w:rsidR="004C35B6">
              <w:rPr>
                <w:rFonts w:ascii="Calibri" w:eastAsia="Calibri" w:hAnsi="Calibri" w:cs="Times New Roman"/>
              </w:rPr>
              <w:t>Decide i</w:t>
            </w:r>
            <w:r w:rsidR="001065CE">
              <w:rPr>
                <w:rFonts w:ascii="Calibri" w:eastAsia="Calibri" w:hAnsi="Calibri" w:cs="Times New Roman"/>
              </w:rPr>
              <w:t>f</w:t>
            </w:r>
            <w:r w:rsidR="004C35B6">
              <w:rPr>
                <w:rFonts w:ascii="Calibri" w:eastAsia="Calibri" w:hAnsi="Calibri" w:cs="Times New Roman"/>
              </w:rPr>
              <w:t xml:space="preserve"> this is IT, or if it would be best to </w:t>
            </w:r>
            <w:r w:rsidR="00E23406">
              <w:rPr>
                <w:rFonts w:ascii="Calibri" w:eastAsia="Calibri" w:hAnsi="Calibri" w:cs="Times New Roman"/>
              </w:rPr>
              <w:t>wait a week or two to let everyone think abou</w:t>
            </w:r>
            <w:r w:rsidR="001065CE">
              <w:rPr>
                <w:rFonts w:ascii="Calibri" w:eastAsia="Calibri" w:hAnsi="Calibri" w:cs="Times New Roman"/>
              </w:rPr>
              <w:t>t i</w:t>
            </w:r>
            <w:r w:rsidR="00E23406">
              <w:rPr>
                <w:rFonts w:ascii="Calibri" w:eastAsia="Calibri" w:hAnsi="Calibri" w:cs="Times New Roman"/>
              </w:rPr>
              <w:t>t.</w:t>
            </w:r>
          </w:p>
          <w:p w14:paraId="26324B98" w14:textId="77777777" w:rsidR="00407348" w:rsidRPr="00DC51BE" w:rsidRDefault="00407348" w:rsidP="003C743B">
            <w:pPr>
              <w:rPr>
                <w:rFonts w:ascii="Calibri" w:eastAsia="Calibri" w:hAnsi="Calibri" w:cs="Times New Roman"/>
                <w:b/>
                <w:u w:val="single"/>
              </w:rPr>
            </w:pPr>
          </w:p>
        </w:tc>
      </w:tr>
      <w:tr w:rsidR="00407348" w:rsidRPr="00DC51BE" w14:paraId="0A36A67A" w14:textId="77777777" w:rsidTr="005229F6">
        <w:tblPrEx>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Ex>
        <w:tc>
          <w:tcPr>
            <w:tcW w:w="2340" w:type="dxa"/>
          </w:tcPr>
          <w:p w14:paraId="522A6EFF" w14:textId="7194B741" w:rsidR="00407348" w:rsidRPr="00DC51BE" w:rsidRDefault="008262C8" w:rsidP="006B1B75">
            <w:pPr>
              <w:jc w:val="center"/>
              <w:rPr>
                <w:rFonts w:ascii="Calibri" w:eastAsia="Calibri" w:hAnsi="Calibri" w:cs="Times New Roman"/>
                <w:b/>
              </w:rPr>
            </w:pPr>
            <w:r>
              <w:rPr>
                <w:rFonts w:ascii="Calibri" w:eastAsia="Calibri" w:hAnsi="Calibri" w:cs="Times New Roman"/>
                <w:b/>
              </w:rPr>
              <w:t>Communicating Your Mission</w:t>
            </w:r>
          </w:p>
        </w:tc>
        <w:tc>
          <w:tcPr>
            <w:tcW w:w="7470" w:type="dxa"/>
          </w:tcPr>
          <w:p w14:paraId="41643A29" w14:textId="3B803DE4" w:rsidR="00407348" w:rsidRDefault="008262C8" w:rsidP="00E23406">
            <w:pPr>
              <w:spacing w:after="120"/>
              <w:rPr>
                <w:rFonts w:ascii="Calibri" w:eastAsia="Calibri" w:hAnsi="Calibri" w:cs="Times New Roman"/>
              </w:rPr>
            </w:pPr>
            <w:r w:rsidRPr="00037B6F">
              <w:rPr>
                <w:rFonts w:ascii="Calibri" w:eastAsia="Calibri" w:hAnsi="Calibri" w:cs="Times New Roman"/>
                <w:b/>
              </w:rPr>
              <w:t>Discuss how the Mission will be communicated initially and ongoing to your entire staff</w:t>
            </w:r>
            <w:r>
              <w:rPr>
                <w:rFonts w:ascii="Calibri" w:eastAsia="Calibri" w:hAnsi="Calibri" w:cs="Times New Roman"/>
              </w:rPr>
              <w:t>.</w:t>
            </w:r>
            <w:r w:rsidR="00E23406">
              <w:rPr>
                <w:rFonts w:ascii="Calibri" w:eastAsia="Calibri" w:hAnsi="Calibri" w:cs="Times New Roman"/>
              </w:rPr>
              <w:t xml:space="preserve"> Once your Mission is finalized, </w:t>
            </w:r>
            <w:r w:rsidR="00061FF1">
              <w:rPr>
                <w:rFonts w:ascii="Calibri" w:eastAsia="Calibri" w:hAnsi="Calibri" w:cs="Times New Roman"/>
              </w:rPr>
              <w:t>decide on how</w:t>
            </w:r>
            <w:r w:rsidR="00E23406">
              <w:rPr>
                <w:rFonts w:ascii="Calibri" w:eastAsia="Calibri" w:hAnsi="Calibri" w:cs="Times New Roman"/>
              </w:rPr>
              <w:t xml:space="preserve"> to communicate it to the entire staff.</w:t>
            </w:r>
            <w:r w:rsidR="000A00FB">
              <w:rPr>
                <w:rFonts w:ascii="Calibri" w:eastAsia="Calibri" w:hAnsi="Calibri" w:cs="Times New Roman"/>
              </w:rPr>
              <w:t xml:space="preserve"> (</w:t>
            </w:r>
            <w:proofErr w:type="gramStart"/>
            <w:r w:rsidR="000A00FB">
              <w:rPr>
                <w:rFonts w:ascii="Calibri" w:eastAsia="Calibri" w:hAnsi="Calibri" w:cs="Times New Roman"/>
              </w:rPr>
              <w:t>see</w:t>
            </w:r>
            <w:proofErr w:type="gramEnd"/>
            <w:r w:rsidR="000A00FB">
              <w:rPr>
                <w:rFonts w:ascii="Calibri" w:eastAsia="Calibri" w:hAnsi="Calibri" w:cs="Times New Roman"/>
              </w:rPr>
              <w:t xml:space="preserve"> Mission Statement Kickoff Meeting)</w:t>
            </w:r>
          </w:p>
          <w:p w14:paraId="647195F7" w14:textId="77777777" w:rsidR="008262C8" w:rsidRDefault="008262C8" w:rsidP="00E23406">
            <w:pPr>
              <w:spacing w:after="120"/>
              <w:rPr>
                <w:rFonts w:ascii="Calibri" w:eastAsia="Calibri" w:hAnsi="Calibri" w:cs="Times New Roman"/>
              </w:rPr>
            </w:pPr>
            <w:r>
              <w:rPr>
                <w:rFonts w:ascii="Calibri" w:eastAsia="Calibri" w:hAnsi="Calibri" w:cs="Times New Roman"/>
              </w:rPr>
              <w:t xml:space="preserve">How will everyone know that </w:t>
            </w:r>
            <w:r w:rsidR="00037B6F">
              <w:rPr>
                <w:rFonts w:ascii="Calibri" w:eastAsia="Calibri" w:hAnsi="Calibri" w:cs="Times New Roman"/>
              </w:rPr>
              <w:t xml:space="preserve">your </w:t>
            </w:r>
            <w:r>
              <w:rPr>
                <w:rFonts w:ascii="Calibri" w:eastAsia="Calibri" w:hAnsi="Calibri" w:cs="Times New Roman"/>
              </w:rPr>
              <w:t xml:space="preserve">Mission </w:t>
            </w:r>
            <w:r w:rsidR="00037B6F">
              <w:rPr>
                <w:rFonts w:ascii="Calibri" w:eastAsia="Calibri" w:hAnsi="Calibri" w:cs="Times New Roman"/>
              </w:rPr>
              <w:t>is now a part of your Company’s DNA?</w:t>
            </w:r>
          </w:p>
          <w:p w14:paraId="5D330AEA" w14:textId="514FD9B6" w:rsidR="00037B6F" w:rsidRPr="00DC51BE" w:rsidRDefault="00037B6F" w:rsidP="007455AF">
            <w:pPr>
              <w:rPr>
                <w:rFonts w:ascii="Calibri" w:eastAsia="Calibri" w:hAnsi="Calibri" w:cs="Times New Roman"/>
              </w:rPr>
            </w:pPr>
            <w:r>
              <w:rPr>
                <w:rFonts w:ascii="Calibri" w:eastAsia="Calibri" w:hAnsi="Calibri" w:cs="Times New Roman"/>
              </w:rPr>
              <w:t xml:space="preserve">How will they know that the Company is being operated </w:t>
            </w:r>
            <w:r w:rsidR="00C54C59">
              <w:rPr>
                <w:rFonts w:ascii="Calibri" w:eastAsia="Calibri" w:hAnsi="Calibri" w:cs="Times New Roman"/>
              </w:rPr>
              <w:t xml:space="preserve">and managed </w:t>
            </w:r>
            <w:r>
              <w:rPr>
                <w:rFonts w:ascii="Calibri" w:eastAsia="Calibri" w:hAnsi="Calibri" w:cs="Times New Roman"/>
              </w:rPr>
              <w:t xml:space="preserve">every day </w:t>
            </w:r>
            <w:r w:rsidR="00C54C59">
              <w:rPr>
                <w:rFonts w:ascii="Calibri" w:eastAsia="Calibri" w:hAnsi="Calibri" w:cs="Times New Roman"/>
              </w:rPr>
              <w:t>in a manner that is consistent with</w:t>
            </w:r>
            <w:r>
              <w:rPr>
                <w:rFonts w:ascii="Calibri" w:eastAsia="Calibri" w:hAnsi="Calibri" w:cs="Times New Roman"/>
              </w:rPr>
              <w:t xml:space="preserve"> the Mission?</w:t>
            </w:r>
          </w:p>
        </w:tc>
      </w:tr>
    </w:tbl>
    <w:p w14:paraId="0DD5FD3B" w14:textId="77777777" w:rsidR="003C743B" w:rsidRDefault="003C743B" w:rsidP="00B51054"/>
    <w:sectPr w:rsidR="003C743B" w:rsidSect="00B51054">
      <w:headerReference w:type="default" r:id="rId8"/>
      <w:footerReference w:type="default" r:id="rId9"/>
      <w:pgSz w:w="12240" w:h="15840"/>
      <w:pgMar w:top="720" w:right="1440" w:bottom="1152" w:left="1296"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5BE76" w14:textId="77777777" w:rsidR="00865EF5" w:rsidRDefault="00865EF5" w:rsidP="00366077">
      <w:pPr>
        <w:spacing w:line="240" w:lineRule="auto"/>
      </w:pPr>
      <w:r>
        <w:separator/>
      </w:r>
    </w:p>
  </w:endnote>
  <w:endnote w:type="continuationSeparator" w:id="0">
    <w:p w14:paraId="694DED3B" w14:textId="77777777" w:rsidR="00865EF5" w:rsidRDefault="00865EF5" w:rsidP="003660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2598412"/>
      <w:docPartObj>
        <w:docPartGallery w:val="Page Numbers (Bottom of Page)"/>
        <w:docPartUnique/>
      </w:docPartObj>
    </w:sdtPr>
    <w:sdtEndPr>
      <w:rPr>
        <w:noProof/>
      </w:rPr>
    </w:sdtEndPr>
    <w:sdtContent>
      <w:p w14:paraId="497DE67D" w14:textId="645B36AE" w:rsidR="00366077" w:rsidRDefault="003660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BBDB73" w14:textId="77777777" w:rsidR="00366077" w:rsidRDefault="00366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B4FD9" w14:textId="77777777" w:rsidR="00865EF5" w:rsidRDefault="00865EF5" w:rsidP="00366077">
      <w:pPr>
        <w:spacing w:line="240" w:lineRule="auto"/>
      </w:pPr>
      <w:r>
        <w:separator/>
      </w:r>
    </w:p>
  </w:footnote>
  <w:footnote w:type="continuationSeparator" w:id="0">
    <w:p w14:paraId="5E2912DD" w14:textId="77777777" w:rsidR="00865EF5" w:rsidRDefault="00865EF5" w:rsidP="003660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3C3F5" w14:textId="0FDD3E34" w:rsidR="00351831" w:rsidRDefault="00080FC2" w:rsidP="00080FC2">
    <w:pPr>
      <w:pStyle w:val="Header"/>
      <w:tabs>
        <w:tab w:val="clear" w:pos="9360"/>
      </w:tabs>
      <w:ind w:right="-216"/>
      <w:jc w:val="right"/>
    </w:pPr>
    <w:r>
      <w:rPr>
        <w:noProof/>
      </w:rPr>
      <w:drawing>
        <wp:inline distT="0" distB="0" distL="0" distR="0" wp14:anchorId="45957ACD" wp14:editId="67ADC14B">
          <wp:extent cx="1743284" cy="391968"/>
          <wp:effectExtent l="0" t="0" r="0" b="8255"/>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73661" cy="398798"/>
                  </a:xfrm>
                  <a:prstGeom prst="rect">
                    <a:avLst/>
                  </a:prstGeom>
                </pic:spPr>
              </pic:pic>
            </a:graphicData>
          </a:graphic>
        </wp:inline>
      </w:drawing>
    </w:r>
  </w:p>
  <w:p w14:paraId="67AD4779" w14:textId="77777777" w:rsidR="00351831" w:rsidRDefault="00351831" w:rsidP="0035183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154654"/>
    <w:multiLevelType w:val="hybridMultilevel"/>
    <w:tmpl w:val="33909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MLEwtTS2NAHyDJR0lIJTi4sz8/NACgxrAS5QaIAsAAAA"/>
  </w:docVars>
  <w:rsids>
    <w:rsidRoot w:val="003C743B"/>
    <w:rsid w:val="000000EE"/>
    <w:rsid w:val="00000987"/>
    <w:rsid w:val="00000A66"/>
    <w:rsid w:val="0000107D"/>
    <w:rsid w:val="000016A3"/>
    <w:rsid w:val="000018D7"/>
    <w:rsid w:val="00001A07"/>
    <w:rsid w:val="00002DEC"/>
    <w:rsid w:val="00004777"/>
    <w:rsid w:val="00010149"/>
    <w:rsid w:val="00012206"/>
    <w:rsid w:val="0001278F"/>
    <w:rsid w:val="00012867"/>
    <w:rsid w:val="00012C16"/>
    <w:rsid w:val="00012F15"/>
    <w:rsid w:val="000133A7"/>
    <w:rsid w:val="00014F94"/>
    <w:rsid w:val="00015BE4"/>
    <w:rsid w:val="000168B9"/>
    <w:rsid w:val="00016C92"/>
    <w:rsid w:val="00016DC6"/>
    <w:rsid w:val="00017325"/>
    <w:rsid w:val="000176D1"/>
    <w:rsid w:val="00021FCC"/>
    <w:rsid w:val="00023295"/>
    <w:rsid w:val="0002379E"/>
    <w:rsid w:val="000244F7"/>
    <w:rsid w:val="0002497F"/>
    <w:rsid w:val="00025832"/>
    <w:rsid w:val="00026B41"/>
    <w:rsid w:val="000276AC"/>
    <w:rsid w:val="000308E3"/>
    <w:rsid w:val="00030A7B"/>
    <w:rsid w:val="0003156B"/>
    <w:rsid w:val="000335B7"/>
    <w:rsid w:val="00033806"/>
    <w:rsid w:val="0003589E"/>
    <w:rsid w:val="00037B6F"/>
    <w:rsid w:val="00042863"/>
    <w:rsid w:val="00042B96"/>
    <w:rsid w:val="00042DC7"/>
    <w:rsid w:val="00043B59"/>
    <w:rsid w:val="00043FD5"/>
    <w:rsid w:val="0004411A"/>
    <w:rsid w:val="000441C5"/>
    <w:rsid w:val="00044DAD"/>
    <w:rsid w:val="00045834"/>
    <w:rsid w:val="000472FB"/>
    <w:rsid w:val="000508DA"/>
    <w:rsid w:val="00051171"/>
    <w:rsid w:val="00052199"/>
    <w:rsid w:val="00052BF4"/>
    <w:rsid w:val="00053A0D"/>
    <w:rsid w:val="00053F43"/>
    <w:rsid w:val="00054F5B"/>
    <w:rsid w:val="00055232"/>
    <w:rsid w:val="000552E4"/>
    <w:rsid w:val="000552E5"/>
    <w:rsid w:val="000570B2"/>
    <w:rsid w:val="00057AE6"/>
    <w:rsid w:val="00061A32"/>
    <w:rsid w:val="00061FF1"/>
    <w:rsid w:val="00061FFF"/>
    <w:rsid w:val="000630C6"/>
    <w:rsid w:val="0006397A"/>
    <w:rsid w:val="00064DE3"/>
    <w:rsid w:val="00065436"/>
    <w:rsid w:val="00066B41"/>
    <w:rsid w:val="000679F5"/>
    <w:rsid w:val="00067B78"/>
    <w:rsid w:val="00073228"/>
    <w:rsid w:val="000733D4"/>
    <w:rsid w:val="00073F3E"/>
    <w:rsid w:val="00074696"/>
    <w:rsid w:val="00074CFC"/>
    <w:rsid w:val="00075838"/>
    <w:rsid w:val="00076481"/>
    <w:rsid w:val="000769B2"/>
    <w:rsid w:val="00077289"/>
    <w:rsid w:val="00077E89"/>
    <w:rsid w:val="00077FDB"/>
    <w:rsid w:val="000801C5"/>
    <w:rsid w:val="00080FC2"/>
    <w:rsid w:val="00081C06"/>
    <w:rsid w:val="000821CE"/>
    <w:rsid w:val="000848F1"/>
    <w:rsid w:val="00084FD8"/>
    <w:rsid w:val="00084FEE"/>
    <w:rsid w:val="000851A3"/>
    <w:rsid w:val="000902E7"/>
    <w:rsid w:val="00090437"/>
    <w:rsid w:val="00091ED7"/>
    <w:rsid w:val="00091F30"/>
    <w:rsid w:val="000928C0"/>
    <w:rsid w:val="000960A5"/>
    <w:rsid w:val="00096AFC"/>
    <w:rsid w:val="0009735B"/>
    <w:rsid w:val="000A00FB"/>
    <w:rsid w:val="000A0291"/>
    <w:rsid w:val="000A128D"/>
    <w:rsid w:val="000A187C"/>
    <w:rsid w:val="000A22FD"/>
    <w:rsid w:val="000A43FA"/>
    <w:rsid w:val="000A4FC0"/>
    <w:rsid w:val="000A5263"/>
    <w:rsid w:val="000A5B64"/>
    <w:rsid w:val="000A627E"/>
    <w:rsid w:val="000A6C77"/>
    <w:rsid w:val="000A6F28"/>
    <w:rsid w:val="000A737B"/>
    <w:rsid w:val="000A7F3E"/>
    <w:rsid w:val="000B04DA"/>
    <w:rsid w:val="000B158E"/>
    <w:rsid w:val="000B3966"/>
    <w:rsid w:val="000B4DF8"/>
    <w:rsid w:val="000B678B"/>
    <w:rsid w:val="000B68F0"/>
    <w:rsid w:val="000C3505"/>
    <w:rsid w:val="000C6BED"/>
    <w:rsid w:val="000C7E94"/>
    <w:rsid w:val="000D175B"/>
    <w:rsid w:val="000D1F7C"/>
    <w:rsid w:val="000D25CF"/>
    <w:rsid w:val="000D27AB"/>
    <w:rsid w:val="000D4544"/>
    <w:rsid w:val="000D57D9"/>
    <w:rsid w:val="000D61D8"/>
    <w:rsid w:val="000D7901"/>
    <w:rsid w:val="000D7E54"/>
    <w:rsid w:val="000E001E"/>
    <w:rsid w:val="000E202F"/>
    <w:rsid w:val="000E3289"/>
    <w:rsid w:val="000E3340"/>
    <w:rsid w:val="000E4E6E"/>
    <w:rsid w:val="000E78F7"/>
    <w:rsid w:val="000F0B05"/>
    <w:rsid w:val="000F144D"/>
    <w:rsid w:val="000F157C"/>
    <w:rsid w:val="000F1FE5"/>
    <w:rsid w:val="000F27B7"/>
    <w:rsid w:val="000F2C2A"/>
    <w:rsid w:val="000F3C37"/>
    <w:rsid w:val="000F4AB3"/>
    <w:rsid w:val="000F6C6D"/>
    <w:rsid w:val="000F7B25"/>
    <w:rsid w:val="000F7D79"/>
    <w:rsid w:val="00100739"/>
    <w:rsid w:val="0010232C"/>
    <w:rsid w:val="00102ADF"/>
    <w:rsid w:val="00103277"/>
    <w:rsid w:val="0010361E"/>
    <w:rsid w:val="00104262"/>
    <w:rsid w:val="001060DA"/>
    <w:rsid w:val="001065CE"/>
    <w:rsid w:val="001068A8"/>
    <w:rsid w:val="00106F73"/>
    <w:rsid w:val="001070A0"/>
    <w:rsid w:val="00112493"/>
    <w:rsid w:val="00112520"/>
    <w:rsid w:val="00116138"/>
    <w:rsid w:val="00116E70"/>
    <w:rsid w:val="001171D1"/>
    <w:rsid w:val="0012085A"/>
    <w:rsid w:val="0012096D"/>
    <w:rsid w:val="001209A7"/>
    <w:rsid w:val="00120D4F"/>
    <w:rsid w:val="0012105C"/>
    <w:rsid w:val="0012118C"/>
    <w:rsid w:val="0012225B"/>
    <w:rsid w:val="00122643"/>
    <w:rsid w:val="00122C6A"/>
    <w:rsid w:val="00122EB7"/>
    <w:rsid w:val="00124EAB"/>
    <w:rsid w:val="00124EDD"/>
    <w:rsid w:val="00125747"/>
    <w:rsid w:val="0012589E"/>
    <w:rsid w:val="001258A8"/>
    <w:rsid w:val="00125C7A"/>
    <w:rsid w:val="00125E75"/>
    <w:rsid w:val="001262F3"/>
    <w:rsid w:val="00131292"/>
    <w:rsid w:val="0013145B"/>
    <w:rsid w:val="00133BB1"/>
    <w:rsid w:val="00133EB1"/>
    <w:rsid w:val="001350CC"/>
    <w:rsid w:val="00136CE4"/>
    <w:rsid w:val="001403D3"/>
    <w:rsid w:val="001421A8"/>
    <w:rsid w:val="00142229"/>
    <w:rsid w:val="00142EF7"/>
    <w:rsid w:val="001437EB"/>
    <w:rsid w:val="00143F13"/>
    <w:rsid w:val="0014414B"/>
    <w:rsid w:val="001453C8"/>
    <w:rsid w:val="00145D2E"/>
    <w:rsid w:val="0014762F"/>
    <w:rsid w:val="00147E41"/>
    <w:rsid w:val="0015081D"/>
    <w:rsid w:val="001511AB"/>
    <w:rsid w:val="001513BD"/>
    <w:rsid w:val="00152C77"/>
    <w:rsid w:val="00152CAD"/>
    <w:rsid w:val="00153611"/>
    <w:rsid w:val="00156ED5"/>
    <w:rsid w:val="00157191"/>
    <w:rsid w:val="00160A34"/>
    <w:rsid w:val="00160C32"/>
    <w:rsid w:val="0016270F"/>
    <w:rsid w:val="00162915"/>
    <w:rsid w:val="00162924"/>
    <w:rsid w:val="001629E7"/>
    <w:rsid w:val="00163119"/>
    <w:rsid w:val="001635D2"/>
    <w:rsid w:val="00163B79"/>
    <w:rsid w:val="00163C41"/>
    <w:rsid w:val="00164351"/>
    <w:rsid w:val="00164C9F"/>
    <w:rsid w:val="00165641"/>
    <w:rsid w:val="001678E2"/>
    <w:rsid w:val="001701B1"/>
    <w:rsid w:val="001705D8"/>
    <w:rsid w:val="00170853"/>
    <w:rsid w:val="00171984"/>
    <w:rsid w:val="00172242"/>
    <w:rsid w:val="001724CA"/>
    <w:rsid w:val="00173514"/>
    <w:rsid w:val="0017368C"/>
    <w:rsid w:val="00175F72"/>
    <w:rsid w:val="00180303"/>
    <w:rsid w:val="00180326"/>
    <w:rsid w:val="00180B74"/>
    <w:rsid w:val="00184056"/>
    <w:rsid w:val="00185389"/>
    <w:rsid w:val="0018592F"/>
    <w:rsid w:val="00185E8E"/>
    <w:rsid w:val="0018654B"/>
    <w:rsid w:val="00187066"/>
    <w:rsid w:val="001919DE"/>
    <w:rsid w:val="00192155"/>
    <w:rsid w:val="001925FA"/>
    <w:rsid w:val="0019271C"/>
    <w:rsid w:val="00193B3F"/>
    <w:rsid w:val="001943B2"/>
    <w:rsid w:val="00194A7A"/>
    <w:rsid w:val="001A05B0"/>
    <w:rsid w:val="001A17A2"/>
    <w:rsid w:val="001A4173"/>
    <w:rsid w:val="001A52EF"/>
    <w:rsid w:val="001A6450"/>
    <w:rsid w:val="001A6F00"/>
    <w:rsid w:val="001A7534"/>
    <w:rsid w:val="001A77A2"/>
    <w:rsid w:val="001B0081"/>
    <w:rsid w:val="001B11A1"/>
    <w:rsid w:val="001B68BD"/>
    <w:rsid w:val="001B6E8D"/>
    <w:rsid w:val="001B6F01"/>
    <w:rsid w:val="001B74D7"/>
    <w:rsid w:val="001C1721"/>
    <w:rsid w:val="001C240D"/>
    <w:rsid w:val="001C48E4"/>
    <w:rsid w:val="001C5ACF"/>
    <w:rsid w:val="001C619F"/>
    <w:rsid w:val="001D07FD"/>
    <w:rsid w:val="001D0893"/>
    <w:rsid w:val="001D1640"/>
    <w:rsid w:val="001D2AB9"/>
    <w:rsid w:val="001D386E"/>
    <w:rsid w:val="001D41B5"/>
    <w:rsid w:val="001D6B6C"/>
    <w:rsid w:val="001E1C9A"/>
    <w:rsid w:val="001E2333"/>
    <w:rsid w:val="001E400D"/>
    <w:rsid w:val="001E67D5"/>
    <w:rsid w:val="001E709B"/>
    <w:rsid w:val="001F2AC2"/>
    <w:rsid w:val="001F2DA1"/>
    <w:rsid w:val="001F378B"/>
    <w:rsid w:val="001F4221"/>
    <w:rsid w:val="001F48BC"/>
    <w:rsid w:val="001F4B89"/>
    <w:rsid w:val="001F53B6"/>
    <w:rsid w:val="001F60DD"/>
    <w:rsid w:val="001F7C6E"/>
    <w:rsid w:val="002001A0"/>
    <w:rsid w:val="0020083A"/>
    <w:rsid w:val="00200E2F"/>
    <w:rsid w:val="0020181B"/>
    <w:rsid w:val="00202158"/>
    <w:rsid w:val="0020243A"/>
    <w:rsid w:val="00204D11"/>
    <w:rsid w:val="00204E65"/>
    <w:rsid w:val="002061C1"/>
    <w:rsid w:val="00206274"/>
    <w:rsid w:val="002065AD"/>
    <w:rsid w:val="00207083"/>
    <w:rsid w:val="002104DB"/>
    <w:rsid w:val="00211466"/>
    <w:rsid w:val="00211C2A"/>
    <w:rsid w:val="00212CCF"/>
    <w:rsid w:val="00214909"/>
    <w:rsid w:val="002157B6"/>
    <w:rsid w:val="002159BD"/>
    <w:rsid w:val="00217944"/>
    <w:rsid w:val="00220C0D"/>
    <w:rsid w:val="00221969"/>
    <w:rsid w:val="0022439E"/>
    <w:rsid w:val="00224755"/>
    <w:rsid w:val="00231739"/>
    <w:rsid w:val="00231DAE"/>
    <w:rsid w:val="00231E36"/>
    <w:rsid w:val="002328F5"/>
    <w:rsid w:val="00234B95"/>
    <w:rsid w:val="00235058"/>
    <w:rsid w:val="00235E83"/>
    <w:rsid w:val="00237DBC"/>
    <w:rsid w:val="00242C93"/>
    <w:rsid w:val="00245320"/>
    <w:rsid w:val="002458D3"/>
    <w:rsid w:val="00247A52"/>
    <w:rsid w:val="00247D89"/>
    <w:rsid w:val="00250621"/>
    <w:rsid w:val="002512E8"/>
    <w:rsid w:val="00251653"/>
    <w:rsid w:val="002532B1"/>
    <w:rsid w:val="0025352F"/>
    <w:rsid w:val="00254C28"/>
    <w:rsid w:val="00255728"/>
    <w:rsid w:val="002564EF"/>
    <w:rsid w:val="0025663E"/>
    <w:rsid w:val="00256A37"/>
    <w:rsid w:val="002601C2"/>
    <w:rsid w:val="00261CDF"/>
    <w:rsid w:val="00262682"/>
    <w:rsid w:val="00263181"/>
    <w:rsid w:val="00263205"/>
    <w:rsid w:val="0026358A"/>
    <w:rsid w:val="0026477F"/>
    <w:rsid w:val="00265057"/>
    <w:rsid w:val="002667BB"/>
    <w:rsid w:val="00267924"/>
    <w:rsid w:val="00267E7A"/>
    <w:rsid w:val="002703F1"/>
    <w:rsid w:val="002719FA"/>
    <w:rsid w:val="00272697"/>
    <w:rsid w:val="00273F5A"/>
    <w:rsid w:val="00274AFC"/>
    <w:rsid w:val="00274E86"/>
    <w:rsid w:val="002750C3"/>
    <w:rsid w:val="00275363"/>
    <w:rsid w:val="00275D0E"/>
    <w:rsid w:val="00275DEC"/>
    <w:rsid w:val="00276B9A"/>
    <w:rsid w:val="002775A0"/>
    <w:rsid w:val="00277DE2"/>
    <w:rsid w:val="002816E2"/>
    <w:rsid w:val="00282370"/>
    <w:rsid w:val="0028359A"/>
    <w:rsid w:val="00283A8F"/>
    <w:rsid w:val="002842DF"/>
    <w:rsid w:val="00286295"/>
    <w:rsid w:val="00287CBD"/>
    <w:rsid w:val="00290830"/>
    <w:rsid w:val="00292AD5"/>
    <w:rsid w:val="00292DCF"/>
    <w:rsid w:val="00294661"/>
    <w:rsid w:val="002967F1"/>
    <w:rsid w:val="002976A4"/>
    <w:rsid w:val="002A06BF"/>
    <w:rsid w:val="002A2D8F"/>
    <w:rsid w:val="002A305A"/>
    <w:rsid w:val="002A45ED"/>
    <w:rsid w:val="002A5A94"/>
    <w:rsid w:val="002A6E6B"/>
    <w:rsid w:val="002B2030"/>
    <w:rsid w:val="002B22AF"/>
    <w:rsid w:val="002B2958"/>
    <w:rsid w:val="002B46A2"/>
    <w:rsid w:val="002B4759"/>
    <w:rsid w:val="002B5D48"/>
    <w:rsid w:val="002B61D1"/>
    <w:rsid w:val="002C2D8D"/>
    <w:rsid w:val="002C58B3"/>
    <w:rsid w:val="002C5B5E"/>
    <w:rsid w:val="002C7AF7"/>
    <w:rsid w:val="002D0513"/>
    <w:rsid w:val="002D0C6B"/>
    <w:rsid w:val="002D32CB"/>
    <w:rsid w:val="002D34E9"/>
    <w:rsid w:val="002D4056"/>
    <w:rsid w:val="002D4E2A"/>
    <w:rsid w:val="002D777E"/>
    <w:rsid w:val="002E1251"/>
    <w:rsid w:val="002E149F"/>
    <w:rsid w:val="002E2C59"/>
    <w:rsid w:val="002E5FC2"/>
    <w:rsid w:val="002E60C6"/>
    <w:rsid w:val="002E6265"/>
    <w:rsid w:val="002F1944"/>
    <w:rsid w:val="002F3006"/>
    <w:rsid w:val="002F4836"/>
    <w:rsid w:val="002F7945"/>
    <w:rsid w:val="00301372"/>
    <w:rsid w:val="0030165D"/>
    <w:rsid w:val="00301A43"/>
    <w:rsid w:val="003038D8"/>
    <w:rsid w:val="00307EF3"/>
    <w:rsid w:val="0031125D"/>
    <w:rsid w:val="00311342"/>
    <w:rsid w:val="00312432"/>
    <w:rsid w:val="003127BB"/>
    <w:rsid w:val="00312E94"/>
    <w:rsid w:val="00314132"/>
    <w:rsid w:val="00314B54"/>
    <w:rsid w:val="00316BF9"/>
    <w:rsid w:val="00317754"/>
    <w:rsid w:val="003200F4"/>
    <w:rsid w:val="00321423"/>
    <w:rsid w:val="00325874"/>
    <w:rsid w:val="00325C09"/>
    <w:rsid w:val="0032782E"/>
    <w:rsid w:val="00330B7A"/>
    <w:rsid w:val="003311B7"/>
    <w:rsid w:val="003314F0"/>
    <w:rsid w:val="00331651"/>
    <w:rsid w:val="0033232D"/>
    <w:rsid w:val="003340A2"/>
    <w:rsid w:val="00335BD8"/>
    <w:rsid w:val="00336668"/>
    <w:rsid w:val="003367B5"/>
    <w:rsid w:val="0033776C"/>
    <w:rsid w:val="00337883"/>
    <w:rsid w:val="00340BC7"/>
    <w:rsid w:val="00340C0A"/>
    <w:rsid w:val="0034129A"/>
    <w:rsid w:val="00343417"/>
    <w:rsid w:val="0034362E"/>
    <w:rsid w:val="00343DC5"/>
    <w:rsid w:val="003440C2"/>
    <w:rsid w:val="003447EC"/>
    <w:rsid w:val="00347AB0"/>
    <w:rsid w:val="00347FF2"/>
    <w:rsid w:val="00350412"/>
    <w:rsid w:val="00351831"/>
    <w:rsid w:val="00351A9B"/>
    <w:rsid w:val="0035242C"/>
    <w:rsid w:val="0035250A"/>
    <w:rsid w:val="003528B9"/>
    <w:rsid w:val="00356EA2"/>
    <w:rsid w:val="0035775D"/>
    <w:rsid w:val="00357C47"/>
    <w:rsid w:val="0036062D"/>
    <w:rsid w:val="00360697"/>
    <w:rsid w:val="003609C5"/>
    <w:rsid w:val="003612A7"/>
    <w:rsid w:val="00365625"/>
    <w:rsid w:val="00365653"/>
    <w:rsid w:val="00365928"/>
    <w:rsid w:val="00366077"/>
    <w:rsid w:val="00366140"/>
    <w:rsid w:val="003663CB"/>
    <w:rsid w:val="00367202"/>
    <w:rsid w:val="0036743F"/>
    <w:rsid w:val="00367CC3"/>
    <w:rsid w:val="00367F16"/>
    <w:rsid w:val="003719C3"/>
    <w:rsid w:val="00371A18"/>
    <w:rsid w:val="00371F37"/>
    <w:rsid w:val="003748B3"/>
    <w:rsid w:val="00375E25"/>
    <w:rsid w:val="00375FA8"/>
    <w:rsid w:val="003762D2"/>
    <w:rsid w:val="003776DD"/>
    <w:rsid w:val="00377F6C"/>
    <w:rsid w:val="00380676"/>
    <w:rsid w:val="00381087"/>
    <w:rsid w:val="003819A2"/>
    <w:rsid w:val="0038246A"/>
    <w:rsid w:val="003825CE"/>
    <w:rsid w:val="0038326B"/>
    <w:rsid w:val="00383557"/>
    <w:rsid w:val="00383E4D"/>
    <w:rsid w:val="003847B5"/>
    <w:rsid w:val="003848D5"/>
    <w:rsid w:val="00384E38"/>
    <w:rsid w:val="00385B20"/>
    <w:rsid w:val="00387190"/>
    <w:rsid w:val="003904B0"/>
    <w:rsid w:val="00390E9A"/>
    <w:rsid w:val="0039156C"/>
    <w:rsid w:val="00391F34"/>
    <w:rsid w:val="003926DF"/>
    <w:rsid w:val="003939FC"/>
    <w:rsid w:val="00393DB5"/>
    <w:rsid w:val="00394989"/>
    <w:rsid w:val="00396131"/>
    <w:rsid w:val="00397193"/>
    <w:rsid w:val="003A0348"/>
    <w:rsid w:val="003A1171"/>
    <w:rsid w:val="003A25AC"/>
    <w:rsid w:val="003A2AF8"/>
    <w:rsid w:val="003A2F8E"/>
    <w:rsid w:val="003A3F27"/>
    <w:rsid w:val="003A5422"/>
    <w:rsid w:val="003A5C46"/>
    <w:rsid w:val="003A5C92"/>
    <w:rsid w:val="003A6831"/>
    <w:rsid w:val="003A7629"/>
    <w:rsid w:val="003B04E8"/>
    <w:rsid w:val="003B0B9C"/>
    <w:rsid w:val="003B2E69"/>
    <w:rsid w:val="003B3722"/>
    <w:rsid w:val="003B51D9"/>
    <w:rsid w:val="003B6B4C"/>
    <w:rsid w:val="003B6C42"/>
    <w:rsid w:val="003B7CBB"/>
    <w:rsid w:val="003C02CC"/>
    <w:rsid w:val="003C03CF"/>
    <w:rsid w:val="003C08FC"/>
    <w:rsid w:val="003C11E3"/>
    <w:rsid w:val="003C293C"/>
    <w:rsid w:val="003C2BA9"/>
    <w:rsid w:val="003C3CAD"/>
    <w:rsid w:val="003C3E13"/>
    <w:rsid w:val="003C3EFA"/>
    <w:rsid w:val="003C49DF"/>
    <w:rsid w:val="003C6016"/>
    <w:rsid w:val="003C63D1"/>
    <w:rsid w:val="003C743B"/>
    <w:rsid w:val="003D03DE"/>
    <w:rsid w:val="003D0E35"/>
    <w:rsid w:val="003D1159"/>
    <w:rsid w:val="003D29F4"/>
    <w:rsid w:val="003D2B16"/>
    <w:rsid w:val="003D3129"/>
    <w:rsid w:val="003D3699"/>
    <w:rsid w:val="003D59ED"/>
    <w:rsid w:val="003D6ECC"/>
    <w:rsid w:val="003E13A0"/>
    <w:rsid w:val="003E3302"/>
    <w:rsid w:val="003E4FB3"/>
    <w:rsid w:val="003E53F7"/>
    <w:rsid w:val="003E55BF"/>
    <w:rsid w:val="003E7319"/>
    <w:rsid w:val="003E75A8"/>
    <w:rsid w:val="003F082E"/>
    <w:rsid w:val="003F21B5"/>
    <w:rsid w:val="003F245E"/>
    <w:rsid w:val="003F2747"/>
    <w:rsid w:val="003F3CBE"/>
    <w:rsid w:val="003F400E"/>
    <w:rsid w:val="003F568F"/>
    <w:rsid w:val="00400152"/>
    <w:rsid w:val="004004E6"/>
    <w:rsid w:val="0040055C"/>
    <w:rsid w:val="00400F6B"/>
    <w:rsid w:val="0040115F"/>
    <w:rsid w:val="00401633"/>
    <w:rsid w:val="00401F99"/>
    <w:rsid w:val="004025C5"/>
    <w:rsid w:val="004047A8"/>
    <w:rsid w:val="00404E7C"/>
    <w:rsid w:val="004058F0"/>
    <w:rsid w:val="004064F6"/>
    <w:rsid w:val="00407348"/>
    <w:rsid w:val="00407B0C"/>
    <w:rsid w:val="004101F7"/>
    <w:rsid w:val="00411068"/>
    <w:rsid w:val="004114A2"/>
    <w:rsid w:val="00411E5C"/>
    <w:rsid w:val="00412120"/>
    <w:rsid w:val="004122F0"/>
    <w:rsid w:val="004129B4"/>
    <w:rsid w:val="004133C2"/>
    <w:rsid w:val="004136BD"/>
    <w:rsid w:val="00416292"/>
    <w:rsid w:val="004209FA"/>
    <w:rsid w:val="00420FE6"/>
    <w:rsid w:val="004223FE"/>
    <w:rsid w:val="0042241D"/>
    <w:rsid w:val="0042297C"/>
    <w:rsid w:val="0042412A"/>
    <w:rsid w:val="0042492A"/>
    <w:rsid w:val="00425BAE"/>
    <w:rsid w:val="00426120"/>
    <w:rsid w:val="004278DA"/>
    <w:rsid w:val="00427AAA"/>
    <w:rsid w:val="00430273"/>
    <w:rsid w:val="00433762"/>
    <w:rsid w:val="00434607"/>
    <w:rsid w:val="00435784"/>
    <w:rsid w:val="00435F2E"/>
    <w:rsid w:val="00436CFD"/>
    <w:rsid w:val="0043700C"/>
    <w:rsid w:val="0043760B"/>
    <w:rsid w:val="004378D7"/>
    <w:rsid w:val="00440354"/>
    <w:rsid w:val="00440B27"/>
    <w:rsid w:val="00441D05"/>
    <w:rsid w:val="00443380"/>
    <w:rsid w:val="00443CEF"/>
    <w:rsid w:val="00444959"/>
    <w:rsid w:val="00444D4C"/>
    <w:rsid w:val="00445C4C"/>
    <w:rsid w:val="00446271"/>
    <w:rsid w:val="00447302"/>
    <w:rsid w:val="00450A85"/>
    <w:rsid w:val="00451428"/>
    <w:rsid w:val="00451B4E"/>
    <w:rsid w:val="00453BE9"/>
    <w:rsid w:val="00454A98"/>
    <w:rsid w:val="00454C96"/>
    <w:rsid w:val="004562BD"/>
    <w:rsid w:val="00456D2E"/>
    <w:rsid w:val="00460870"/>
    <w:rsid w:val="00460C78"/>
    <w:rsid w:val="004610E8"/>
    <w:rsid w:val="0046462C"/>
    <w:rsid w:val="00466A0F"/>
    <w:rsid w:val="00466CE3"/>
    <w:rsid w:val="00467B60"/>
    <w:rsid w:val="004725F2"/>
    <w:rsid w:val="00474164"/>
    <w:rsid w:val="00474807"/>
    <w:rsid w:val="00474C8D"/>
    <w:rsid w:val="004754A8"/>
    <w:rsid w:val="004755AD"/>
    <w:rsid w:val="00476E60"/>
    <w:rsid w:val="00476F1D"/>
    <w:rsid w:val="00477C57"/>
    <w:rsid w:val="00480251"/>
    <w:rsid w:val="0048085E"/>
    <w:rsid w:val="0048095A"/>
    <w:rsid w:val="004815C1"/>
    <w:rsid w:val="00481A30"/>
    <w:rsid w:val="00481AC7"/>
    <w:rsid w:val="0048299A"/>
    <w:rsid w:val="004842B0"/>
    <w:rsid w:val="00484B5F"/>
    <w:rsid w:val="00485557"/>
    <w:rsid w:val="00485CFF"/>
    <w:rsid w:val="00487868"/>
    <w:rsid w:val="00490397"/>
    <w:rsid w:val="00491A9B"/>
    <w:rsid w:val="00492AC8"/>
    <w:rsid w:val="00495575"/>
    <w:rsid w:val="00495F4D"/>
    <w:rsid w:val="0049680E"/>
    <w:rsid w:val="00496A39"/>
    <w:rsid w:val="004978DD"/>
    <w:rsid w:val="004A0AC4"/>
    <w:rsid w:val="004A0D80"/>
    <w:rsid w:val="004A1E2C"/>
    <w:rsid w:val="004A525F"/>
    <w:rsid w:val="004A5B28"/>
    <w:rsid w:val="004A6C4C"/>
    <w:rsid w:val="004A7051"/>
    <w:rsid w:val="004B39F0"/>
    <w:rsid w:val="004B4CAB"/>
    <w:rsid w:val="004B6BC6"/>
    <w:rsid w:val="004B73DF"/>
    <w:rsid w:val="004B7EE9"/>
    <w:rsid w:val="004C0885"/>
    <w:rsid w:val="004C3130"/>
    <w:rsid w:val="004C35B6"/>
    <w:rsid w:val="004C5EE5"/>
    <w:rsid w:val="004C67C1"/>
    <w:rsid w:val="004C7249"/>
    <w:rsid w:val="004C72C0"/>
    <w:rsid w:val="004C7F2F"/>
    <w:rsid w:val="004D05BE"/>
    <w:rsid w:val="004D0C29"/>
    <w:rsid w:val="004D0FAF"/>
    <w:rsid w:val="004D1123"/>
    <w:rsid w:val="004D1B25"/>
    <w:rsid w:val="004D1C2B"/>
    <w:rsid w:val="004D22C1"/>
    <w:rsid w:val="004D26FB"/>
    <w:rsid w:val="004D33E8"/>
    <w:rsid w:val="004D3427"/>
    <w:rsid w:val="004D478D"/>
    <w:rsid w:val="004D4DF3"/>
    <w:rsid w:val="004D5A31"/>
    <w:rsid w:val="004D5E28"/>
    <w:rsid w:val="004D6114"/>
    <w:rsid w:val="004D619F"/>
    <w:rsid w:val="004D6A89"/>
    <w:rsid w:val="004D7739"/>
    <w:rsid w:val="004E0B3C"/>
    <w:rsid w:val="004E183E"/>
    <w:rsid w:val="004E200D"/>
    <w:rsid w:val="004E23D2"/>
    <w:rsid w:val="004E3332"/>
    <w:rsid w:val="004E3C2C"/>
    <w:rsid w:val="004E546A"/>
    <w:rsid w:val="004E5A0C"/>
    <w:rsid w:val="004E6445"/>
    <w:rsid w:val="004E6DE0"/>
    <w:rsid w:val="004E72B0"/>
    <w:rsid w:val="004F09E1"/>
    <w:rsid w:val="004F1B3F"/>
    <w:rsid w:val="004F2424"/>
    <w:rsid w:val="004F2E29"/>
    <w:rsid w:val="004F2FF2"/>
    <w:rsid w:val="004F3B79"/>
    <w:rsid w:val="004F41BE"/>
    <w:rsid w:val="004F4EE4"/>
    <w:rsid w:val="004F5692"/>
    <w:rsid w:val="004F5EBE"/>
    <w:rsid w:val="004F6195"/>
    <w:rsid w:val="004F67FF"/>
    <w:rsid w:val="004F75B5"/>
    <w:rsid w:val="0050009A"/>
    <w:rsid w:val="00501794"/>
    <w:rsid w:val="005020A4"/>
    <w:rsid w:val="00502296"/>
    <w:rsid w:val="00503B53"/>
    <w:rsid w:val="0050451D"/>
    <w:rsid w:val="005045C8"/>
    <w:rsid w:val="00504CB3"/>
    <w:rsid w:val="00505A4C"/>
    <w:rsid w:val="005065F6"/>
    <w:rsid w:val="00506606"/>
    <w:rsid w:val="00506B7B"/>
    <w:rsid w:val="005110A1"/>
    <w:rsid w:val="00511BA3"/>
    <w:rsid w:val="00511E07"/>
    <w:rsid w:val="00511E2D"/>
    <w:rsid w:val="0051267F"/>
    <w:rsid w:val="00514220"/>
    <w:rsid w:val="005145D8"/>
    <w:rsid w:val="00515747"/>
    <w:rsid w:val="005162C0"/>
    <w:rsid w:val="00516C28"/>
    <w:rsid w:val="00516E04"/>
    <w:rsid w:val="00516EF0"/>
    <w:rsid w:val="00517667"/>
    <w:rsid w:val="0052165D"/>
    <w:rsid w:val="005221AC"/>
    <w:rsid w:val="005229F6"/>
    <w:rsid w:val="00523335"/>
    <w:rsid w:val="00524FD1"/>
    <w:rsid w:val="00525E40"/>
    <w:rsid w:val="00526658"/>
    <w:rsid w:val="005270E2"/>
    <w:rsid w:val="0052745D"/>
    <w:rsid w:val="0053241F"/>
    <w:rsid w:val="0053573E"/>
    <w:rsid w:val="00536625"/>
    <w:rsid w:val="00540359"/>
    <w:rsid w:val="0054065B"/>
    <w:rsid w:val="00542284"/>
    <w:rsid w:val="00542589"/>
    <w:rsid w:val="00542C8C"/>
    <w:rsid w:val="00543166"/>
    <w:rsid w:val="00544447"/>
    <w:rsid w:val="00544DF6"/>
    <w:rsid w:val="005455FF"/>
    <w:rsid w:val="00545C43"/>
    <w:rsid w:val="0054638F"/>
    <w:rsid w:val="00546800"/>
    <w:rsid w:val="00547411"/>
    <w:rsid w:val="005513AD"/>
    <w:rsid w:val="00551D69"/>
    <w:rsid w:val="0055226F"/>
    <w:rsid w:val="00553F0D"/>
    <w:rsid w:val="005543BB"/>
    <w:rsid w:val="005568D4"/>
    <w:rsid w:val="00556FE1"/>
    <w:rsid w:val="005573A7"/>
    <w:rsid w:val="00557AA4"/>
    <w:rsid w:val="00561917"/>
    <w:rsid w:val="005621AB"/>
    <w:rsid w:val="005629A7"/>
    <w:rsid w:val="00563CFE"/>
    <w:rsid w:val="00563DFC"/>
    <w:rsid w:val="0056420B"/>
    <w:rsid w:val="00565551"/>
    <w:rsid w:val="0056590D"/>
    <w:rsid w:val="00566EC7"/>
    <w:rsid w:val="00567982"/>
    <w:rsid w:val="005705B8"/>
    <w:rsid w:val="00571A98"/>
    <w:rsid w:val="0057437F"/>
    <w:rsid w:val="005756B2"/>
    <w:rsid w:val="0057597C"/>
    <w:rsid w:val="005778BD"/>
    <w:rsid w:val="00581E00"/>
    <w:rsid w:val="00581F82"/>
    <w:rsid w:val="005841E5"/>
    <w:rsid w:val="00584B31"/>
    <w:rsid w:val="0058538B"/>
    <w:rsid w:val="0058695F"/>
    <w:rsid w:val="00586E48"/>
    <w:rsid w:val="00586EF7"/>
    <w:rsid w:val="0058702B"/>
    <w:rsid w:val="00590717"/>
    <w:rsid w:val="00591467"/>
    <w:rsid w:val="00593C11"/>
    <w:rsid w:val="00597CE2"/>
    <w:rsid w:val="005A2983"/>
    <w:rsid w:val="005A2A5D"/>
    <w:rsid w:val="005A37D9"/>
    <w:rsid w:val="005A3858"/>
    <w:rsid w:val="005A5373"/>
    <w:rsid w:val="005A7725"/>
    <w:rsid w:val="005B02CF"/>
    <w:rsid w:val="005B075E"/>
    <w:rsid w:val="005B37D4"/>
    <w:rsid w:val="005B446F"/>
    <w:rsid w:val="005B5460"/>
    <w:rsid w:val="005B5B96"/>
    <w:rsid w:val="005B5E48"/>
    <w:rsid w:val="005B6E53"/>
    <w:rsid w:val="005C0D67"/>
    <w:rsid w:val="005C20EF"/>
    <w:rsid w:val="005C2DB4"/>
    <w:rsid w:val="005C3885"/>
    <w:rsid w:val="005C3CAD"/>
    <w:rsid w:val="005C3D5D"/>
    <w:rsid w:val="005C4ED0"/>
    <w:rsid w:val="005C65E0"/>
    <w:rsid w:val="005D0135"/>
    <w:rsid w:val="005D0DE9"/>
    <w:rsid w:val="005D1030"/>
    <w:rsid w:val="005D10AC"/>
    <w:rsid w:val="005D250B"/>
    <w:rsid w:val="005D3398"/>
    <w:rsid w:val="005D43C4"/>
    <w:rsid w:val="005D5964"/>
    <w:rsid w:val="005D6E8C"/>
    <w:rsid w:val="005D7518"/>
    <w:rsid w:val="005E0280"/>
    <w:rsid w:val="005E07DF"/>
    <w:rsid w:val="005E0CEF"/>
    <w:rsid w:val="005E187B"/>
    <w:rsid w:val="005E1CD9"/>
    <w:rsid w:val="005E2FA3"/>
    <w:rsid w:val="005E38BD"/>
    <w:rsid w:val="005E3DAB"/>
    <w:rsid w:val="005E465C"/>
    <w:rsid w:val="005E4D82"/>
    <w:rsid w:val="005E6161"/>
    <w:rsid w:val="005E74BB"/>
    <w:rsid w:val="005E7A53"/>
    <w:rsid w:val="005F072B"/>
    <w:rsid w:val="005F08AC"/>
    <w:rsid w:val="005F0A60"/>
    <w:rsid w:val="005F134F"/>
    <w:rsid w:val="005F38F3"/>
    <w:rsid w:val="005F3BEF"/>
    <w:rsid w:val="005F3D59"/>
    <w:rsid w:val="005F431E"/>
    <w:rsid w:val="005F6AC3"/>
    <w:rsid w:val="006010E6"/>
    <w:rsid w:val="006012FA"/>
    <w:rsid w:val="00604B55"/>
    <w:rsid w:val="00604D7C"/>
    <w:rsid w:val="0060556F"/>
    <w:rsid w:val="006064A0"/>
    <w:rsid w:val="00606CFF"/>
    <w:rsid w:val="00611A02"/>
    <w:rsid w:val="006120C6"/>
    <w:rsid w:val="00613CB0"/>
    <w:rsid w:val="00615940"/>
    <w:rsid w:val="00616FCD"/>
    <w:rsid w:val="006208C5"/>
    <w:rsid w:val="00620929"/>
    <w:rsid w:val="00623126"/>
    <w:rsid w:val="0062330E"/>
    <w:rsid w:val="006242B3"/>
    <w:rsid w:val="006251C7"/>
    <w:rsid w:val="006258D9"/>
    <w:rsid w:val="006261A2"/>
    <w:rsid w:val="00626665"/>
    <w:rsid w:val="00627816"/>
    <w:rsid w:val="00630632"/>
    <w:rsid w:val="00630845"/>
    <w:rsid w:val="00630B1C"/>
    <w:rsid w:val="00631FF1"/>
    <w:rsid w:val="00633BF8"/>
    <w:rsid w:val="0063474A"/>
    <w:rsid w:val="00635129"/>
    <w:rsid w:val="0063738F"/>
    <w:rsid w:val="00642FBB"/>
    <w:rsid w:val="006472DE"/>
    <w:rsid w:val="00651D28"/>
    <w:rsid w:val="00652B0D"/>
    <w:rsid w:val="006533F6"/>
    <w:rsid w:val="00654D43"/>
    <w:rsid w:val="00655236"/>
    <w:rsid w:val="006556AF"/>
    <w:rsid w:val="00656519"/>
    <w:rsid w:val="006572D1"/>
    <w:rsid w:val="0065733A"/>
    <w:rsid w:val="006600D4"/>
    <w:rsid w:val="00660534"/>
    <w:rsid w:val="0066173F"/>
    <w:rsid w:val="00661CBE"/>
    <w:rsid w:val="00662485"/>
    <w:rsid w:val="00664B9F"/>
    <w:rsid w:val="00664F2F"/>
    <w:rsid w:val="00665E51"/>
    <w:rsid w:val="00665F80"/>
    <w:rsid w:val="006674F2"/>
    <w:rsid w:val="00667BA1"/>
    <w:rsid w:val="00670CCA"/>
    <w:rsid w:val="00671B4A"/>
    <w:rsid w:val="0067215E"/>
    <w:rsid w:val="006728EC"/>
    <w:rsid w:val="00674668"/>
    <w:rsid w:val="00674A93"/>
    <w:rsid w:val="00674C67"/>
    <w:rsid w:val="00675C82"/>
    <w:rsid w:val="00677BD0"/>
    <w:rsid w:val="00677D6F"/>
    <w:rsid w:val="00680A9B"/>
    <w:rsid w:val="00680CEB"/>
    <w:rsid w:val="00681DCE"/>
    <w:rsid w:val="00683235"/>
    <w:rsid w:val="006837CA"/>
    <w:rsid w:val="00684B7D"/>
    <w:rsid w:val="00685B36"/>
    <w:rsid w:val="00685FC8"/>
    <w:rsid w:val="00686F06"/>
    <w:rsid w:val="0068727E"/>
    <w:rsid w:val="0069030F"/>
    <w:rsid w:val="00692781"/>
    <w:rsid w:val="00694CA5"/>
    <w:rsid w:val="0069564C"/>
    <w:rsid w:val="00695DBC"/>
    <w:rsid w:val="006A53A4"/>
    <w:rsid w:val="006A6495"/>
    <w:rsid w:val="006A7B79"/>
    <w:rsid w:val="006B1159"/>
    <w:rsid w:val="006B1B75"/>
    <w:rsid w:val="006B1EFA"/>
    <w:rsid w:val="006B3A5D"/>
    <w:rsid w:val="006B3D85"/>
    <w:rsid w:val="006B41C9"/>
    <w:rsid w:val="006B4AF2"/>
    <w:rsid w:val="006B4BCD"/>
    <w:rsid w:val="006B6937"/>
    <w:rsid w:val="006B69F2"/>
    <w:rsid w:val="006C06E2"/>
    <w:rsid w:val="006C07EE"/>
    <w:rsid w:val="006C125F"/>
    <w:rsid w:val="006C22E5"/>
    <w:rsid w:val="006C2B2E"/>
    <w:rsid w:val="006C3E2E"/>
    <w:rsid w:val="006C6291"/>
    <w:rsid w:val="006C6FA5"/>
    <w:rsid w:val="006D09CA"/>
    <w:rsid w:val="006D0F35"/>
    <w:rsid w:val="006D1AB9"/>
    <w:rsid w:val="006D676C"/>
    <w:rsid w:val="006D76D7"/>
    <w:rsid w:val="006E01CA"/>
    <w:rsid w:val="006E13DB"/>
    <w:rsid w:val="006E1B83"/>
    <w:rsid w:val="006E328A"/>
    <w:rsid w:val="006E4D36"/>
    <w:rsid w:val="006E5D90"/>
    <w:rsid w:val="006E61C8"/>
    <w:rsid w:val="006E6C36"/>
    <w:rsid w:val="006E73B2"/>
    <w:rsid w:val="006E73B4"/>
    <w:rsid w:val="006E7F88"/>
    <w:rsid w:val="006F00C7"/>
    <w:rsid w:val="006F077E"/>
    <w:rsid w:val="006F0FE7"/>
    <w:rsid w:val="006F1007"/>
    <w:rsid w:val="006F1140"/>
    <w:rsid w:val="006F3920"/>
    <w:rsid w:val="006F3CA6"/>
    <w:rsid w:val="006F3E22"/>
    <w:rsid w:val="006F59A7"/>
    <w:rsid w:val="006F62D8"/>
    <w:rsid w:val="006F7093"/>
    <w:rsid w:val="006F72D4"/>
    <w:rsid w:val="007006DD"/>
    <w:rsid w:val="00700A22"/>
    <w:rsid w:val="00700A23"/>
    <w:rsid w:val="00701D3E"/>
    <w:rsid w:val="00702EEC"/>
    <w:rsid w:val="00703937"/>
    <w:rsid w:val="00703BED"/>
    <w:rsid w:val="00705799"/>
    <w:rsid w:val="00705B74"/>
    <w:rsid w:val="007064A1"/>
    <w:rsid w:val="00706AB8"/>
    <w:rsid w:val="00711371"/>
    <w:rsid w:val="0071198A"/>
    <w:rsid w:val="007122BE"/>
    <w:rsid w:val="007123D2"/>
    <w:rsid w:val="00712828"/>
    <w:rsid w:val="0071290E"/>
    <w:rsid w:val="00712F00"/>
    <w:rsid w:val="00713916"/>
    <w:rsid w:val="00713ADF"/>
    <w:rsid w:val="00714914"/>
    <w:rsid w:val="0071497E"/>
    <w:rsid w:val="00717550"/>
    <w:rsid w:val="00717A08"/>
    <w:rsid w:val="00721425"/>
    <w:rsid w:val="00721444"/>
    <w:rsid w:val="00721579"/>
    <w:rsid w:val="007215AB"/>
    <w:rsid w:val="00722B84"/>
    <w:rsid w:val="007265FD"/>
    <w:rsid w:val="00726B42"/>
    <w:rsid w:val="00731439"/>
    <w:rsid w:val="00732D3D"/>
    <w:rsid w:val="00733BE6"/>
    <w:rsid w:val="00733CD1"/>
    <w:rsid w:val="007344C1"/>
    <w:rsid w:val="0073466B"/>
    <w:rsid w:val="00734E0B"/>
    <w:rsid w:val="00737AE1"/>
    <w:rsid w:val="00740FE2"/>
    <w:rsid w:val="0074138B"/>
    <w:rsid w:val="007415ED"/>
    <w:rsid w:val="007417F2"/>
    <w:rsid w:val="00741898"/>
    <w:rsid w:val="00743C4F"/>
    <w:rsid w:val="00744D3B"/>
    <w:rsid w:val="007452BC"/>
    <w:rsid w:val="007454EA"/>
    <w:rsid w:val="007455AF"/>
    <w:rsid w:val="00745D6B"/>
    <w:rsid w:val="00745FFD"/>
    <w:rsid w:val="00746013"/>
    <w:rsid w:val="00746DCF"/>
    <w:rsid w:val="00751CDF"/>
    <w:rsid w:val="00753AAB"/>
    <w:rsid w:val="00753B2C"/>
    <w:rsid w:val="00754078"/>
    <w:rsid w:val="00754595"/>
    <w:rsid w:val="00754A8F"/>
    <w:rsid w:val="00756C8B"/>
    <w:rsid w:val="0075713C"/>
    <w:rsid w:val="0075759B"/>
    <w:rsid w:val="00760D87"/>
    <w:rsid w:val="00762A45"/>
    <w:rsid w:val="00764D9A"/>
    <w:rsid w:val="007651BE"/>
    <w:rsid w:val="0076548E"/>
    <w:rsid w:val="0076619D"/>
    <w:rsid w:val="0076624C"/>
    <w:rsid w:val="00767C1B"/>
    <w:rsid w:val="007719F0"/>
    <w:rsid w:val="00773CDD"/>
    <w:rsid w:val="00776924"/>
    <w:rsid w:val="007777B0"/>
    <w:rsid w:val="00777A9E"/>
    <w:rsid w:val="00780000"/>
    <w:rsid w:val="00781209"/>
    <w:rsid w:val="007818B7"/>
    <w:rsid w:val="00781E0D"/>
    <w:rsid w:val="007835F8"/>
    <w:rsid w:val="007838E4"/>
    <w:rsid w:val="00785303"/>
    <w:rsid w:val="00785885"/>
    <w:rsid w:val="0078759A"/>
    <w:rsid w:val="007911F1"/>
    <w:rsid w:val="00792954"/>
    <w:rsid w:val="00794353"/>
    <w:rsid w:val="00796C0D"/>
    <w:rsid w:val="0079763D"/>
    <w:rsid w:val="00797992"/>
    <w:rsid w:val="00797BF4"/>
    <w:rsid w:val="00797CCC"/>
    <w:rsid w:val="00797D4D"/>
    <w:rsid w:val="007A0204"/>
    <w:rsid w:val="007A2D52"/>
    <w:rsid w:val="007A2D8A"/>
    <w:rsid w:val="007A2F43"/>
    <w:rsid w:val="007A4715"/>
    <w:rsid w:val="007A4780"/>
    <w:rsid w:val="007A498D"/>
    <w:rsid w:val="007A4DB3"/>
    <w:rsid w:val="007B0B44"/>
    <w:rsid w:val="007B0D03"/>
    <w:rsid w:val="007B20C0"/>
    <w:rsid w:val="007B3ECC"/>
    <w:rsid w:val="007B4419"/>
    <w:rsid w:val="007B5193"/>
    <w:rsid w:val="007B55A7"/>
    <w:rsid w:val="007B5C07"/>
    <w:rsid w:val="007B5EE5"/>
    <w:rsid w:val="007B77B0"/>
    <w:rsid w:val="007C043D"/>
    <w:rsid w:val="007C2539"/>
    <w:rsid w:val="007C566B"/>
    <w:rsid w:val="007C77C3"/>
    <w:rsid w:val="007D0151"/>
    <w:rsid w:val="007D0366"/>
    <w:rsid w:val="007D27EB"/>
    <w:rsid w:val="007D3790"/>
    <w:rsid w:val="007D4992"/>
    <w:rsid w:val="007D4A25"/>
    <w:rsid w:val="007D5BCB"/>
    <w:rsid w:val="007D7EEE"/>
    <w:rsid w:val="007E11E0"/>
    <w:rsid w:val="007E1757"/>
    <w:rsid w:val="007E2F02"/>
    <w:rsid w:val="007E4BA9"/>
    <w:rsid w:val="007E6AB5"/>
    <w:rsid w:val="007E704A"/>
    <w:rsid w:val="007E7270"/>
    <w:rsid w:val="007E7516"/>
    <w:rsid w:val="007F0C7F"/>
    <w:rsid w:val="007F32B8"/>
    <w:rsid w:val="0080042D"/>
    <w:rsid w:val="00800734"/>
    <w:rsid w:val="00800A12"/>
    <w:rsid w:val="008010CE"/>
    <w:rsid w:val="008013C9"/>
    <w:rsid w:val="00802697"/>
    <w:rsid w:val="00803C7D"/>
    <w:rsid w:val="00804A89"/>
    <w:rsid w:val="008055EF"/>
    <w:rsid w:val="00807217"/>
    <w:rsid w:val="008105F8"/>
    <w:rsid w:val="00811E3D"/>
    <w:rsid w:val="008122DF"/>
    <w:rsid w:val="008140C0"/>
    <w:rsid w:val="00815A23"/>
    <w:rsid w:val="008161BD"/>
    <w:rsid w:val="008174DE"/>
    <w:rsid w:val="00822100"/>
    <w:rsid w:val="00823B8A"/>
    <w:rsid w:val="00825860"/>
    <w:rsid w:val="00825E94"/>
    <w:rsid w:val="008262C8"/>
    <w:rsid w:val="00827D62"/>
    <w:rsid w:val="00827DDF"/>
    <w:rsid w:val="00830105"/>
    <w:rsid w:val="00830A81"/>
    <w:rsid w:val="00831FAC"/>
    <w:rsid w:val="00832E3C"/>
    <w:rsid w:val="00832E71"/>
    <w:rsid w:val="00835290"/>
    <w:rsid w:val="00835419"/>
    <w:rsid w:val="00840004"/>
    <w:rsid w:val="00840947"/>
    <w:rsid w:val="00840C4E"/>
    <w:rsid w:val="00841209"/>
    <w:rsid w:val="008422F7"/>
    <w:rsid w:val="00842A7F"/>
    <w:rsid w:val="00842B18"/>
    <w:rsid w:val="00843A0E"/>
    <w:rsid w:val="00845862"/>
    <w:rsid w:val="0085011F"/>
    <w:rsid w:val="008510B8"/>
    <w:rsid w:val="0085414C"/>
    <w:rsid w:val="00855B6B"/>
    <w:rsid w:val="00855B85"/>
    <w:rsid w:val="008578F0"/>
    <w:rsid w:val="00857FC9"/>
    <w:rsid w:val="00862253"/>
    <w:rsid w:val="0086239B"/>
    <w:rsid w:val="00862D7D"/>
    <w:rsid w:val="00864572"/>
    <w:rsid w:val="00865441"/>
    <w:rsid w:val="00865EF5"/>
    <w:rsid w:val="00867398"/>
    <w:rsid w:val="008678EC"/>
    <w:rsid w:val="00867F9C"/>
    <w:rsid w:val="008705E8"/>
    <w:rsid w:val="0087097C"/>
    <w:rsid w:val="00870DCD"/>
    <w:rsid w:val="00872F9A"/>
    <w:rsid w:val="0087340E"/>
    <w:rsid w:val="0087412A"/>
    <w:rsid w:val="00874B21"/>
    <w:rsid w:val="008753CD"/>
    <w:rsid w:val="0087597F"/>
    <w:rsid w:val="00876A6F"/>
    <w:rsid w:val="00876E99"/>
    <w:rsid w:val="00877326"/>
    <w:rsid w:val="00877521"/>
    <w:rsid w:val="00881679"/>
    <w:rsid w:val="00881B87"/>
    <w:rsid w:val="00881DD1"/>
    <w:rsid w:val="00883800"/>
    <w:rsid w:val="00883FE7"/>
    <w:rsid w:val="00884129"/>
    <w:rsid w:val="00884230"/>
    <w:rsid w:val="008845FF"/>
    <w:rsid w:val="00884803"/>
    <w:rsid w:val="00886B17"/>
    <w:rsid w:val="008904F2"/>
    <w:rsid w:val="00890D97"/>
    <w:rsid w:val="00891CEC"/>
    <w:rsid w:val="0089209E"/>
    <w:rsid w:val="00892C7F"/>
    <w:rsid w:val="0089328C"/>
    <w:rsid w:val="00893ACC"/>
    <w:rsid w:val="00893FB3"/>
    <w:rsid w:val="008958B5"/>
    <w:rsid w:val="008A21D7"/>
    <w:rsid w:val="008A3C46"/>
    <w:rsid w:val="008A4778"/>
    <w:rsid w:val="008A4834"/>
    <w:rsid w:val="008A4CEF"/>
    <w:rsid w:val="008A53F3"/>
    <w:rsid w:val="008B07E8"/>
    <w:rsid w:val="008B08A2"/>
    <w:rsid w:val="008B1B1A"/>
    <w:rsid w:val="008B46E7"/>
    <w:rsid w:val="008B6888"/>
    <w:rsid w:val="008B6A59"/>
    <w:rsid w:val="008B7C65"/>
    <w:rsid w:val="008C0DBF"/>
    <w:rsid w:val="008C101C"/>
    <w:rsid w:val="008C32D0"/>
    <w:rsid w:val="008C4B91"/>
    <w:rsid w:val="008C4CD1"/>
    <w:rsid w:val="008C4FAE"/>
    <w:rsid w:val="008C5147"/>
    <w:rsid w:val="008C5618"/>
    <w:rsid w:val="008C73B6"/>
    <w:rsid w:val="008D0500"/>
    <w:rsid w:val="008D2A3C"/>
    <w:rsid w:val="008D361A"/>
    <w:rsid w:val="008D4C24"/>
    <w:rsid w:val="008D5E8F"/>
    <w:rsid w:val="008D6230"/>
    <w:rsid w:val="008D6F2E"/>
    <w:rsid w:val="008D7B59"/>
    <w:rsid w:val="008E01E8"/>
    <w:rsid w:val="008E0E2E"/>
    <w:rsid w:val="008E2C95"/>
    <w:rsid w:val="008E3B34"/>
    <w:rsid w:val="008E4972"/>
    <w:rsid w:val="008E620D"/>
    <w:rsid w:val="008E6B77"/>
    <w:rsid w:val="008E7154"/>
    <w:rsid w:val="008E73BC"/>
    <w:rsid w:val="008F0AF1"/>
    <w:rsid w:val="008F2550"/>
    <w:rsid w:val="008F3E92"/>
    <w:rsid w:val="008F4658"/>
    <w:rsid w:val="008F4C17"/>
    <w:rsid w:val="008F56A3"/>
    <w:rsid w:val="008F590A"/>
    <w:rsid w:val="008F64D0"/>
    <w:rsid w:val="008F7C0A"/>
    <w:rsid w:val="00901682"/>
    <w:rsid w:val="00902940"/>
    <w:rsid w:val="009040BC"/>
    <w:rsid w:val="00904E2E"/>
    <w:rsid w:val="009068DE"/>
    <w:rsid w:val="00906990"/>
    <w:rsid w:val="00907141"/>
    <w:rsid w:val="00910794"/>
    <w:rsid w:val="009120CD"/>
    <w:rsid w:val="009129BE"/>
    <w:rsid w:val="00912F17"/>
    <w:rsid w:val="00915EB5"/>
    <w:rsid w:val="009162DA"/>
    <w:rsid w:val="0091700F"/>
    <w:rsid w:val="0091747C"/>
    <w:rsid w:val="0092006F"/>
    <w:rsid w:val="00920D29"/>
    <w:rsid w:val="009236B1"/>
    <w:rsid w:val="009248C2"/>
    <w:rsid w:val="009264B1"/>
    <w:rsid w:val="00927D36"/>
    <w:rsid w:val="009300F5"/>
    <w:rsid w:val="00930BE8"/>
    <w:rsid w:val="00931FA0"/>
    <w:rsid w:val="00931FE6"/>
    <w:rsid w:val="00935FF0"/>
    <w:rsid w:val="009361F9"/>
    <w:rsid w:val="00941D94"/>
    <w:rsid w:val="00943638"/>
    <w:rsid w:val="00943D58"/>
    <w:rsid w:val="009447CC"/>
    <w:rsid w:val="00944B8C"/>
    <w:rsid w:val="009450BD"/>
    <w:rsid w:val="00945428"/>
    <w:rsid w:val="009455DF"/>
    <w:rsid w:val="00945AF9"/>
    <w:rsid w:val="009462FC"/>
    <w:rsid w:val="009466E1"/>
    <w:rsid w:val="00946BC9"/>
    <w:rsid w:val="0094779F"/>
    <w:rsid w:val="00947930"/>
    <w:rsid w:val="00952095"/>
    <w:rsid w:val="00952B26"/>
    <w:rsid w:val="00954D70"/>
    <w:rsid w:val="00954E5D"/>
    <w:rsid w:val="0095565D"/>
    <w:rsid w:val="00955B04"/>
    <w:rsid w:val="00957976"/>
    <w:rsid w:val="00962BB2"/>
    <w:rsid w:val="00963EEF"/>
    <w:rsid w:val="00965427"/>
    <w:rsid w:val="00967A9E"/>
    <w:rsid w:val="00967FF5"/>
    <w:rsid w:val="00970740"/>
    <w:rsid w:val="00970EFB"/>
    <w:rsid w:val="00970F80"/>
    <w:rsid w:val="00971423"/>
    <w:rsid w:val="00971641"/>
    <w:rsid w:val="00971769"/>
    <w:rsid w:val="00972101"/>
    <w:rsid w:val="009723F4"/>
    <w:rsid w:val="00974AE3"/>
    <w:rsid w:val="00975A5F"/>
    <w:rsid w:val="00976875"/>
    <w:rsid w:val="00977C23"/>
    <w:rsid w:val="00981135"/>
    <w:rsid w:val="00982A21"/>
    <w:rsid w:val="00984438"/>
    <w:rsid w:val="00985432"/>
    <w:rsid w:val="009854C4"/>
    <w:rsid w:val="00986110"/>
    <w:rsid w:val="009861CF"/>
    <w:rsid w:val="009865E7"/>
    <w:rsid w:val="00986DC3"/>
    <w:rsid w:val="00987D67"/>
    <w:rsid w:val="00987D8E"/>
    <w:rsid w:val="0099090A"/>
    <w:rsid w:val="00992694"/>
    <w:rsid w:val="00994494"/>
    <w:rsid w:val="00994F55"/>
    <w:rsid w:val="0099565F"/>
    <w:rsid w:val="00995CDD"/>
    <w:rsid w:val="0099653A"/>
    <w:rsid w:val="0099769C"/>
    <w:rsid w:val="00997D42"/>
    <w:rsid w:val="009A090F"/>
    <w:rsid w:val="009A0DFE"/>
    <w:rsid w:val="009A199F"/>
    <w:rsid w:val="009A557B"/>
    <w:rsid w:val="009A601F"/>
    <w:rsid w:val="009A6233"/>
    <w:rsid w:val="009A6317"/>
    <w:rsid w:val="009A7226"/>
    <w:rsid w:val="009A7B35"/>
    <w:rsid w:val="009A7E2D"/>
    <w:rsid w:val="009B02C0"/>
    <w:rsid w:val="009B0F0E"/>
    <w:rsid w:val="009B13D9"/>
    <w:rsid w:val="009B28F6"/>
    <w:rsid w:val="009B3C82"/>
    <w:rsid w:val="009B3F16"/>
    <w:rsid w:val="009B4DC3"/>
    <w:rsid w:val="009B77C6"/>
    <w:rsid w:val="009B7A62"/>
    <w:rsid w:val="009C0A08"/>
    <w:rsid w:val="009C3FFB"/>
    <w:rsid w:val="009C4581"/>
    <w:rsid w:val="009C49EE"/>
    <w:rsid w:val="009C6124"/>
    <w:rsid w:val="009C6347"/>
    <w:rsid w:val="009C7EC2"/>
    <w:rsid w:val="009D0661"/>
    <w:rsid w:val="009D18C8"/>
    <w:rsid w:val="009D24AE"/>
    <w:rsid w:val="009D2EE7"/>
    <w:rsid w:val="009D5E04"/>
    <w:rsid w:val="009D68F5"/>
    <w:rsid w:val="009D7185"/>
    <w:rsid w:val="009E091E"/>
    <w:rsid w:val="009E1200"/>
    <w:rsid w:val="009E1B54"/>
    <w:rsid w:val="009E21EE"/>
    <w:rsid w:val="009E2F1C"/>
    <w:rsid w:val="009E56DE"/>
    <w:rsid w:val="009E590E"/>
    <w:rsid w:val="009E632A"/>
    <w:rsid w:val="009E7076"/>
    <w:rsid w:val="009F08AA"/>
    <w:rsid w:val="009F3227"/>
    <w:rsid w:val="009F4017"/>
    <w:rsid w:val="009F497B"/>
    <w:rsid w:val="009F4D62"/>
    <w:rsid w:val="009F5D57"/>
    <w:rsid w:val="009F6069"/>
    <w:rsid w:val="009F68BF"/>
    <w:rsid w:val="009F775A"/>
    <w:rsid w:val="009F7F25"/>
    <w:rsid w:val="00A00C34"/>
    <w:rsid w:val="00A02C2A"/>
    <w:rsid w:val="00A0339E"/>
    <w:rsid w:val="00A053C5"/>
    <w:rsid w:val="00A05FA6"/>
    <w:rsid w:val="00A0651B"/>
    <w:rsid w:val="00A06A0D"/>
    <w:rsid w:val="00A07A25"/>
    <w:rsid w:val="00A07B0E"/>
    <w:rsid w:val="00A10AA0"/>
    <w:rsid w:val="00A10CF8"/>
    <w:rsid w:val="00A1132A"/>
    <w:rsid w:val="00A11591"/>
    <w:rsid w:val="00A11B90"/>
    <w:rsid w:val="00A11B99"/>
    <w:rsid w:val="00A14957"/>
    <w:rsid w:val="00A14F7E"/>
    <w:rsid w:val="00A16513"/>
    <w:rsid w:val="00A16BEF"/>
    <w:rsid w:val="00A17CAF"/>
    <w:rsid w:val="00A20D77"/>
    <w:rsid w:val="00A2121E"/>
    <w:rsid w:val="00A2271B"/>
    <w:rsid w:val="00A22C4E"/>
    <w:rsid w:val="00A22F9B"/>
    <w:rsid w:val="00A24B1E"/>
    <w:rsid w:val="00A25022"/>
    <w:rsid w:val="00A25721"/>
    <w:rsid w:val="00A273F9"/>
    <w:rsid w:val="00A275B4"/>
    <w:rsid w:val="00A27A3C"/>
    <w:rsid w:val="00A311E5"/>
    <w:rsid w:val="00A31204"/>
    <w:rsid w:val="00A321D0"/>
    <w:rsid w:val="00A3236D"/>
    <w:rsid w:val="00A32571"/>
    <w:rsid w:val="00A3432C"/>
    <w:rsid w:val="00A35D8C"/>
    <w:rsid w:val="00A35ED6"/>
    <w:rsid w:val="00A37535"/>
    <w:rsid w:val="00A37645"/>
    <w:rsid w:val="00A3764B"/>
    <w:rsid w:val="00A40CD1"/>
    <w:rsid w:val="00A40DC9"/>
    <w:rsid w:val="00A41ABD"/>
    <w:rsid w:val="00A425E4"/>
    <w:rsid w:val="00A42DE4"/>
    <w:rsid w:val="00A43386"/>
    <w:rsid w:val="00A4464F"/>
    <w:rsid w:val="00A44A8A"/>
    <w:rsid w:val="00A477FF"/>
    <w:rsid w:val="00A5116A"/>
    <w:rsid w:val="00A52448"/>
    <w:rsid w:val="00A527F3"/>
    <w:rsid w:val="00A53128"/>
    <w:rsid w:val="00A53144"/>
    <w:rsid w:val="00A53F2C"/>
    <w:rsid w:val="00A5507C"/>
    <w:rsid w:val="00A57135"/>
    <w:rsid w:val="00A61255"/>
    <w:rsid w:val="00A61A51"/>
    <w:rsid w:val="00A637B8"/>
    <w:rsid w:val="00A651E6"/>
    <w:rsid w:val="00A65E14"/>
    <w:rsid w:val="00A661C8"/>
    <w:rsid w:val="00A6675D"/>
    <w:rsid w:val="00A6691A"/>
    <w:rsid w:val="00A66B64"/>
    <w:rsid w:val="00A70EEC"/>
    <w:rsid w:val="00A729F3"/>
    <w:rsid w:val="00A733F8"/>
    <w:rsid w:val="00A746BF"/>
    <w:rsid w:val="00A757D6"/>
    <w:rsid w:val="00A75C0C"/>
    <w:rsid w:val="00A774AA"/>
    <w:rsid w:val="00A80C47"/>
    <w:rsid w:val="00A826E3"/>
    <w:rsid w:val="00A82A0A"/>
    <w:rsid w:val="00A86206"/>
    <w:rsid w:val="00A86FD5"/>
    <w:rsid w:val="00A87610"/>
    <w:rsid w:val="00A90E2A"/>
    <w:rsid w:val="00A9179C"/>
    <w:rsid w:val="00A92555"/>
    <w:rsid w:val="00A926FE"/>
    <w:rsid w:val="00A937F8"/>
    <w:rsid w:val="00A9402C"/>
    <w:rsid w:val="00A947BF"/>
    <w:rsid w:val="00A94B92"/>
    <w:rsid w:val="00A9599B"/>
    <w:rsid w:val="00A969AA"/>
    <w:rsid w:val="00A97777"/>
    <w:rsid w:val="00A97C21"/>
    <w:rsid w:val="00A97F13"/>
    <w:rsid w:val="00A97FA7"/>
    <w:rsid w:val="00AA0793"/>
    <w:rsid w:val="00AA1B08"/>
    <w:rsid w:val="00AA1C8C"/>
    <w:rsid w:val="00AA1CE3"/>
    <w:rsid w:val="00AA2CFD"/>
    <w:rsid w:val="00AA2DAB"/>
    <w:rsid w:val="00AA3687"/>
    <w:rsid w:val="00AA37A5"/>
    <w:rsid w:val="00AA4330"/>
    <w:rsid w:val="00AA5858"/>
    <w:rsid w:val="00AA7640"/>
    <w:rsid w:val="00AA7767"/>
    <w:rsid w:val="00AB0B49"/>
    <w:rsid w:val="00AB12F1"/>
    <w:rsid w:val="00AB14FB"/>
    <w:rsid w:val="00AB378D"/>
    <w:rsid w:val="00AB4489"/>
    <w:rsid w:val="00AB62B0"/>
    <w:rsid w:val="00AB6367"/>
    <w:rsid w:val="00AB70A0"/>
    <w:rsid w:val="00AC1845"/>
    <w:rsid w:val="00AC43A8"/>
    <w:rsid w:val="00AC5689"/>
    <w:rsid w:val="00AC5C77"/>
    <w:rsid w:val="00AC7592"/>
    <w:rsid w:val="00AD1D76"/>
    <w:rsid w:val="00AD21E0"/>
    <w:rsid w:val="00AD2327"/>
    <w:rsid w:val="00AD2DBF"/>
    <w:rsid w:val="00AD32A3"/>
    <w:rsid w:val="00AD38E0"/>
    <w:rsid w:val="00AD3AFC"/>
    <w:rsid w:val="00AD405F"/>
    <w:rsid w:val="00AD4B8B"/>
    <w:rsid w:val="00AD6A5C"/>
    <w:rsid w:val="00AD79E3"/>
    <w:rsid w:val="00AE07E7"/>
    <w:rsid w:val="00AE0BD3"/>
    <w:rsid w:val="00AE2EAA"/>
    <w:rsid w:val="00AE2FE1"/>
    <w:rsid w:val="00AE3B0E"/>
    <w:rsid w:val="00AE42DB"/>
    <w:rsid w:val="00AE4EA1"/>
    <w:rsid w:val="00AE7ECD"/>
    <w:rsid w:val="00AE7F03"/>
    <w:rsid w:val="00AF01BD"/>
    <w:rsid w:val="00AF0B83"/>
    <w:rsid w:val="00AF1352"/>
    <w:rsid w:val="00AF1B4B"/>
    <w:rsid w:val="00AF2640"/>
    <w:rsid w:val="00AF32E7"/>
    <w:rsid w:val="00AF4C46"/>
    <w:rsid w:val="00AF4C92"/>
    <w:rsid w:val="00B00728"/>
    <w:rsid w:val="00B00AAD"/>
    <w:rsid w:val="00B01022"/>
    <w:rsid w:val="00B01F73"/>
    <w:rsid w:val="00B02160"/>
    <w:rsid w:val="00B02D29"/>
    <w:rsid w:val="00B030A4"/>
    <w:rsid w:val="00B06B83"/>
    <w:rsid w:val="00B06F0F"/>
    <w:rsid w:val="00B072C7"/>
    <w:rsid w:val="00B0744E"/>
    <w:rsid w:val="00B10016"/>
    <w:rsid w:val="00B108CD"/>
    <w:rsid w:val="00B1153C"/>
    <w:rsid w:val="00B11C4E"/>
    <w:rsid w:val="00B12234"/>
    <w:rsid w:val="00B1462A"/>
    <w:rsid w:val="00B15084"/>
    <w:rsid w:val="00B15A18"/>
    <w:rsid w:val="00B15DA0"/>
    <w:rsid w:val="00B179F9"/>
    <w:rsid w:val="00B17B99"/>
    <w:rsid w:val="00B2149B"/>
    <w:rsid w:val="00B215CD"/>
    <w:rsid w:val="00B21623"/>
    <w:rsid w:val="00B21A1B"/>
    <w:rsid w:val="00B2312B"/>
    <w:rsid w:val="00B23CAF"/>
    <w:rsid w:val="00B2594E"/>
    <w:rsid w:val="00B26E7A"/>
    <w:rsid w:val="00B30C34"/>
    <w:rsid w:val="00B32309"/>
    <w:rsid w:val="00B32311"/>
    <w:rsid w:val="00B33286"/>
    <w:rsid w:val="00B33538"/>
    <w:rsid w:val="00B33A97"/>
    <w:rsid w:val="00B33C7E"/>
    <w:rsid w:val="00B33CFB"/>
    <w:rsid w:val="00B33EEA"/>
    <w:rsid w:val="00B3457A"/>
    <w:rsid w:val="00B353ED"/>
    <w:rsid w:val="00B361EF"/>
    <w:rsid w:val="00B36660"/>
    <w:rsid w:val="00B37832"/>
    <w:rsid w:val="00B37EAF"/>
    <w:rsid w:val="00B428F7"/>
    <w:rsid w:val="00B42A16"/>
    <w:rsid w:val="00B473A4"/>
    <w:rsid w:val="00B47465"/>
    <w:rsid w:val="00B479A7"/>
    <w:rsid w:val="00B5011C"/>
    <w:rsid w:val="00B50308"/>
    <w:rsid w:val="00B509DE"/>
    <w:rsid w:val="00B51054"/>
    <w:rsid w:val="00B517AD"/>
    <w:rsid w:val="00B5199C"/>
    <w:rsid w:val="00B53DA3"/>
    <w:rsid w:val="00B54231"/>
    <w:rsid w:val="00B55680"/>
    <w:rsid w:val="00B57086"/>
    <w:rsid w:val="00B57537"/>
    <w:rsid w:val="00B6187E"/>
    <w:rsid w:val="00B61A52"/>
    <w:rsid w:val="00B61C45"/>
    <w:rsid w:val="00B632C1"/>
    <w:rsid w:val="00B661C1"/>
    <w:rsid w:val="00B6660A"/>
    <w:rsid w:val="00B71173"/>
    <w:rsid w:val="00B71274"/>
    <w:rsid w:val="00B71D47"/>
    <w:rsid w:val="00B7252D"/>
    <w:rsid w:val="00B72D38"/>
    <w:rsid w:val="00B72D70"/>
    <w:rsid w:val="00B734D5"/>
    <w:rsid w:val="00B7370E"/>
    <w:rsid w:val="00B75CC5"/>
    <w:rsid w:val="00B76525"/>
    <w:rsid w:val="00B76AEF"/>
    <w:rsid w:val="00B776F2"/>
    <w:rsid w:val="00B77C4D"/>
    <w:rsid w:val="00B77C79"/>
    <w:rsid w:val="00B804B9"/>
    <w:rsid w:val="00B836C4"/>
    <w:rsid w:val="00B83AF3"/>
    <w:rsid w:val="00B84A3F"/>
    <w:rsid w:val="00B86572"/>
    <w:rsid w:val="00B90289"/>
    <w:rsid w:val="00B93C35"/>
    <w:rsid w:val="00B95791"/>
    <w:rsid w:val="00B96364"/>
    <w:rsid w:val="00B9637A"/>
    <w:rsid w:val="00B96DFF"/>
    <w:rsid w:val="00B96FF7"/>
    <w:rsid w:val="00B9791D"/>
    <w:rsid w:val="00BA03DA"/>
    <w:rsid w:val="00BA1C2C"/>
    <w:rsid w:val="00BA1D62"/>
    <w:rsid w:val="00BA2BBA"/>
    <w:rsid w:val="00BA4128"/>
    <w:rsid w:val="00BA45EC"/>
    <w:rsid w:val="00BA49A6"/>
    <w:rsid w:val="00BA630C"/>
    <w:rsid w:val="00BA77E3"/>
    <w:rsid w:val="00BB0F29"/>
    <w:rsid w:val="00BB15CC"/>
    <w:rsid w:val="00BB2D68"/>
    <w:rsid w:val="00BB3373"/>
    <w:rsid w:val="00BB3F8D"/>
    <w:rsid w:val="00BB46D5"/>
    <w:rsid w:val="00BB724E"/>
    <w:rsid w:val="00BB78AF"/>
    <w:rsid w:val="00BC1E0B"/>
    <w:rsid w:val="00BC2B97"/>
    <w:rsid w:val="00BC2C96"/>
    <w:rsid w:val="00BC2F2D"/>
    <w:rsid w:val="00BC3113"/>
    <w:rsid w:val="00BC4684"/>
    <w:rsid w:val="00BC5158"/>
    <w:rsid w:val="00BC6F68"/>
    <w:rsid w:val="00BC71D0"/>
    <w:rsid w:val="00BC7FEF"/>
    <w:rsid w:val="00BD0185"/>
    <w:rsid w:val="00BD0F2F"/>
    <w:rsid w:val="00BD14EC"/>
    <w:rsid w:val="00BD1740"/>
    <w:rsid w:val="00BD1A1B"/>
    <w:rsid w:val="00BD1FE6"/>
    <w:rsid w:val="00BD28B9"/>
    <w:rsid w:val="00BD33ED"/>
    <w:rsid w:val="00BD3667"/>
    <w:rsid w:val="00BD5B3F"/>
    <w:rsid w:val="00BD6911"/>
    <w:rsid w:val="00BD7053"/>
    <w:rsid w:val="00BD7947"/>
    <w:rsid w:val="00BD7D1E"/>
    <w:rsid w:val="00BE24CF"/>
    <w:rsid w:val="00BE3049"/>
    <w:rsid w:val="00BE4015"/>
    <w:rsid w:val="00BE51ED"/>
    <w:rsid w:val="00BE5F9F"/>
    <w:rsid w:val="00BF0A92"/>
    <w:rsid w:val="00BF1326"/>
    <w:rsid w:val="00BF30AC"/>
    <w:rsid w:val="00BF34F1"/>
    <w:rsid w:val="00BF3BBD"/>
    <w:rsid w:val="00BF54E7"/>
    <w:rsid w:val="00BF6706"/>
    <w:rsid w:val="00BF6AAF"/>
    <w:rsid w:val="00C00C82"/>
    <w:rsid w:val="00C01B99"/>
    <w:rsid w:val="00C01F95"/>
    <w:rsid w:val="00C02F6D"/>
    <w:rsid w:val="00C03EC8"/>
    <w:rsid w:val="00C04757"/>
    <w:rsid w:val="00C04A52"/>
    <w:rsid w:val="00C0595A"/>
    <w:rsid w:val="00C06B56"/>
    <w:rsid w:val="00C0701F"/>
    <w:rsid w:val="00C109FD"/>
    <w:rsid w:val="00C10B0C"/>
    <w:rsid w:val="00C10F49"/>
    <w:rsid w:val="00C145A0"/>
    <w:rsid w:val="00C14897"/>
    <w:rsid w:val="00C1507E"/>
    <w:rsid w:val="00C15E20"/>
    <w:rsid w:val="00C175C2"/>
    <w:rsid w:val="00C20BD0"/>
    <w:rsid w:val="00C211F9"/>
    <w:rsid w:val="00C21425"/>
    <w:rsid w:val="00C24B30"/>
    <w:rsid w:val="00C25654"/>
    <w:rsid w:val="00C25F9C"/>
    <w:rsid w:val="00C274D8"/>
    <w:rsid w:val="00C30C87"/>
    <w:rsid w:val="00C33EC2"/>
    <w:rsid w:val="00C345E7"/>
    <w:rsid w:val="00C359D3"/>
    <w:rsid w:val="00C35AD3"/>
    <w:rsid w:val="00C365DD"/>
    <w:rsid w:val="00C37707"/>
    <w:rsid w:val="00C37A7C"/>
    <w:rsid w:val="00C40260"/>
    <w:rsid w:val="00C413EC"/>
    <w:rsid w:val="00C41F8A"/>
    <w:rsid w:val="00C42094"/>
    <w:rsid w:val="00C42E38"/>
    <w:rsid w:val="00C43463"/>
    <w:rsid w:val="00C43ACA"/>
    <w:rsid w:val="00C440AA"/>
    <w:rsid w:val="00C45590"/>
    <w:rsid w:val="00C46455"/>
    <w:rsid w:val="00C46796"/>
    <w:rsid w:val="00C46807"/>
    <w:rsid w:val="00C469E2"/>
    <w:rsid w:val="00C47223"/>
    <w:rsid w:val="00C47232"/>
    <w:rsid w:val="00C47869"/>
    <w:rsid w:val="00C50043"/>
    <w:rsid w:val="00C50D3B"/>
    <w:rsid w:val="00C5149D"/>
    <w:rsid w:val="00C52580"/>
    <w:rsid w:val="00C54C59"/>
    <w:rsid w:val="00C54F9A"/>
    <w:rsid w:val="00C55767"/>
    <w:rsid w:val="00C55D49"/>
    <w:rsid w:val="00C55E54"/>
    <w:rsid w:val="00C55F58"/>
    <w:rsid w:val="00C57E5C"/>
    <w:rsid w:val="00C57F85"/>
    <w:rsid w:val="00C6094E"/>
    <w:rsid w:val="00C62206"/>
    <w:rsid w:val="00C62444"/>
    <w:rsid w:val="00C6281B"/>
    <w:rsid w:val="00C634B3"/>
    <w:rsid w:val="00C65214"/>
    <w:rsid w:val="00C65A60"/>
    <w:rsid w:val="00C65FBE"/>
    <w:rsid w:val="00C670E7"/>
    <w:rsid w:val="00C67650"/>
    <w:rsid w:val="00C67E8D"/>
    <w:rsid w:val="00C70109"/>
    <w:rsid w:val="00C701A2"/>
    <w:rsid w:val="00C71675"/>
    <w:rsid w:val="00C71EFB"/>
    <w:rsid w:val="00C7462E"/>
    <w:rsid w:val="00C746CD"/>
    <w:rsid w:val="00C75050"/>
    <w:rsid w:val="00C76662"/>
    <w:rsid w:val="00C81118"/>
    <w:rsid w:val="00C821AD"/>
    <w:rsid w:val="00C82AE7"/>
    <w:rsid w:val="00C859C1"/>
    <w:rsid w:val="00C86E40"/>
    <w:rsid w:val="00C874B8"/>
    <w:rsid w:val="00C91037"/>
    <w:rsid w:val="00C92108"/>
    <w:rsid w:val="00C92499"/>
    <w:rsid w:val="00C9335B"/>
    <w:rsid w:val="00C93C97"/>
    <w:rsid w:val="00C94EEE"/>
    <w:rsid w:val="00C94F9E"/>
    <w:rsid w:val="00C9506F"/>
    <w:rsid w:val="00C97104"/>
    <w:rsid w:val="00CA03F4"/>
    <w:rsid w:val="00CA1158"/>
    <w:rsid w:val="00CA375D"/>
    <w:rsid w:val="00CA38B2"/>
    <w:rsid w:val="00CA3A8E"/>
    <w:rsid w:val="00CA54D5"/>
    <w:rsid w:val="00CA5CAA"/>
    <w:rsid w:val="00CA6B6E"/>
    <w:rsid w:val="00CA6F52"/>
    <w:rsid w:val="00CA7967"/>
    <w:rsid w:val="00CA7CC7"/>
    <w:rsid w:val="00CB0CBE"/>
    <w:rsid w:val="00CB0D60"/>
    <w:rsid w:val="00CB1243"/>
    <w:rsid w:val="00CB150D"/>
    <w:rsid w:val="00CB1A05"/>
    <w:rsid w:val="00CB252C"/>
    <w:rsid w:val="00CB2901"/>
    <w:rsid w:val="00CB438F"/>
    <w:rsid w:val="00CB53A4"/>
    <w:rsid w:val="00CB6C05"/>
    <w:rsid w:val="00CC0869"/>
    <w:rsid w:val="00CC353E"/>
    <w:rsid w:val="00CC486F"/>
    <w:rsid w:val="00CC5001"/>
    <w:rsid w:val="00CC58EC"/>
    <w:rsid w:val="00CC62D7"/>
    <w:rsid w:val="00CC71DD"/>
    <w:rsid w:val="00CC78AF"/>
    <w:rsid w:val="00CD1072"/>
    <w:rsid w:val="00CD1358"/>
    <w:rsid w:val="00CD3949"/>
    <w:rsid w:val="00CD3F25"/>
    <w:rsid w:val="00CD4054"/>
    <w:rsid w:val="00CD434F"/>
    <w:rsid w:val="00CD4D75"/>
    <w:rsid w:val="00CD5A9B"/>
    <w:rsid w:val="00CD5B4E"/>
    <w:rsid w:val="00CD63B8"/>
    <w:rsid w:val="00CD7C85"/>
    <w:rsid w:val="00CE0CC9"/>
    <w:rsid w:val="00CE14D5"/>
    <w:rsid w:val="00CE219C"/>
    <w:rsid w:val="00CE289C"/>
    <w:rsid w:val="00CE30BA"/>
    <w:rsid w:val="00CE353D"/>
    <w:rsid w:val="00CE75C9"/>
    <w:rsid w:val="00CF1C91"/>
    <w:rsid w:val="00CF39C3"/>
    <w:rsid w:val="00CF5DD7"/>
    <w:rsid w:val="00CF68FF"/>
    <w:rsid w:val="00CF7859"/>
    <w:rsid w:val="00CF7AEC"/>
    <w:rsid w:val="00D02595"/>
    <w:rsid w:val="00D02A42"/>
    <w:rsid w:val="00D03230"/>
    <w:rsid w:val="00D04C5C"/>
    <w:rsid w:val="00D07128"/>
    <w:rsid w:val="00D07640"/>
    <w:rsid w:val="00D07B59"/>
    <w:rsid w:val="00D112F3"/>
    <w:rsid w:val="00D12307"/>
    <w:rsid w:val="00D13FD2"/>
    <w:rsid w:val="00D15094"/>
    <w:rsid w:val="00D1658D"/>
    <w:rsid w:val="00D1660E"/>
    <w:rsid w:val="00D16A06"/>
    <w:rsid w:val="00D1700F"/>
    <w:rsid w:val="00D204D4"/>
    <w:rsid w:val="00D22139"/>
    <w:rsid w:val="00D230AB"/>
    <w:rsid w:val="00D23934"/>
    <w:rsid w:val="00D2425D"/>
    <w:rsid w:val="00D243F5"/>
    <w:rsid w:val="00D24432"/>
    <w:rsid w:val="00D24F23"/>
    <w:rsid w:val="00D251C5"/>
    <w:rsid w:val="00D2544B"/>
    <w:rsid w:val="00D26840"/>
    <w:rsid w:val="00D26CC8"/>
    <w:rsid w:val="00D314EF"/>
    <w:rsid w:val="00D3228D"/>
    <w:rsid w:val="00D34375"/>
    <w:rsid w:val="00D40A91"/>
    <w:rsid w:val="00D40F8B"/>
    <w:rsid w:val="00D41FCD"/>
    <w:rsid w:val="00D4323E"/>
    <w:rsid w:val="00D45888"/>
    <w:rsid w:val="00D46532"/>
    <w:rsid w:val="00D4671F"/>
    <w:rsid w:val="00D46B98"/>
    <w:rsid w:val="00D46BCA"/>
    <w:rsid w:val="00D473FD"/>
    <w:rsid w:val="00D47656"/>
    <w:rsid w:val="00D47707"/>
    <w:rsid w:val="00D47BF7"/>
    <w:rsid w:val="00D47F52"/>
    <w:rsid w:val="00D508AE"/>
    <w:rsid w:val="00D51576"/>
    <w:rsid w:val="00D519DC"/>
    <w:rsid w:val="00D5287C"/>
    <w:rsid w:val="00D52F76"/>
    <w:rsid w:val="00D53861"/>
    <w:rsid w:val="00D53A7D"/>
    <w:rsid w:val="00D55032"/>
    <w:rsid w:val="00D56BD6"/>
    <w:rsid w:val="00D609A8"/>
    <w:rsid w:val="00D6128A"/>
    <w:rsid w:val="00D62B7F"/>
    <w:rsid w:val="00D62E2F"/>
    <w:rsid w:val="00D63CEC"/>
    <w:rsid w:val="00D64385"/>
    <w:rsid w:val="00D657CB"/>
    <w:rsid w:val="00D65BE7"/>
    <w:rsid w:val="00D65EB4"/>
    <w:rsid w:val="00D6622F"/>
    <w:rsid w:val="00D670B2"/>
    <w:rsid w:val="00D67922"/>
    <w:rsid w:val="00D67E9D"/>
    <w:rsid w:val="00D71019"/>
    <w:rsid w:val="00D72707"/>
    <w:rsid w:val="00D72BC6"/>
    <w:rsid w:val="00D72E0D"/>
    <w:rsid w:val="00D72F84"/>
    <w:rsid w:val="00D73040"/>
    <w:rsid w:val="00D739BE"/>
    <w:rsid w:val="00D75EFA"/>
    <w:rsid w:val="00D76BA8"/>
    <w:rsid w:val="00D77DAC"/>
    <w:rsid w:val="00D80102"/>
    <w:rsid w:val="00D80209"/>
    <w:rsid w:val="00D80423"/>
    <w:rsid w:val="00D80E03"/>
    <w:rsid w:val="00D818A2"/>
    <w:rsid w:val="00D8330F"/>
    <w:rsid w:val="00D84A54"/>
    <w:rsid w:val="00D93223"/>
    <w:rsid w:val="00D93C12"/>
    <w:rsid w:val="00D94005"/>
    <w:rsid w:val="00D947F3"/>
    <w:rsid w:val="00D94C99"/>
    <w:rsid w:val="00D9776F"/>
    <w:rsid w:val="00DA0692"/>
    <w:rsid w:val="00DA0CD6"/>
    <w:rsid w:val="00DA464C"/>
    <w:rsid w:val="00DA5253"/>
    <w:rsid w:val="00DA534C"/>
    <w:rsid w:val="00DA5CAB"/>
    <w:rsid w:val="00DA6567"/>
    <w:rsid w:val="00DB0E3D"/>
    <w:rsid w:val="00DB13DC"/>
    <w:rsid w:val="00DB271B"/>
    <w:rsid w:val="00DB31B5"/>
    <w:rsid w:val="00DB3598"/>
    <w:rsid w:val="00DB4706"/>
    <w:rsid w:val="00DB4C14"/>
    <w:rsid w:val="00DB4D98"/>
    <w:rsid w:val="00DB5118"/>
    <w:rsid w:val="00DB6816"/>
    <w:rsid w:val="00DB6898"/>
    <w:rsid w:val="00DB6C2A"/>
    <w:rsid w:val="00DB780D"/>
    <w:rsid w:val="00DB7A03"/>
    <w:rsid w:val="00DC128B"/>
    <w:rsid w:val="00DC2D6A"/>
    <w:rsid w:val="00DC3A4B"/>
    <w:rsid w:val="00DC5302"/>
    <w:rsid w:val="00DC56B2"/>
    <w:rsid w:val="00DC78D6"/>
    <w:rsid w:val="00DD1EDC"/>
    <w:rsid w:val="00DD2D40"/>
    <w:rsid w:val="00DD3D22"/>
    <w:rsid w:val="00DD47B0"/>
    <w:rsid w:val="00DD4E28"/>
    <w:rsid w:val="00DD5698"/>
    <w:rsid w:val="00DD5EA2"/>
    <w:rsid w:val="00DD78DD"/>
    <w:rsid w:val="00DD79B8"/>
    <w:rsid w:val="00DD7BBF"/>
    <w:rsid w:val="00DE20F2"/>
    <w:rsid w:val="00DE236D"/>
    <w:rsid w:val="00DE2AE9"/>
    <w:rsid w:val="00DE3B28"/>
    <w:rsid w:val="00DE45AE"/>
    <w:rsid w:val="00DE4C32"/>
    <w:rsid w:val="00DE4D57"/>
    <w:rsid w:val="00DE5101"/>
    <w:rsid w:val="00DE6217"/>
    <w:rsid w:val="00DE64DB"/>
    <w:rsid w:val="00DE65C0"/>
    <w:rsid w:val="00DE7031"/>
    <w:rsid w:val="00DF073B"/>
    <w:rsid w:val="00DF1619"/>
    <w:rsid w:val="00DF1A1F"/>
    <w:rsid w:val="00DF20AE"/>
    <w:rsid w:val="00DF23B8"/>
    <w:rsid w:val="00DF2C0F"/>
    <w:rsid w:val="00DF2F89"/>
    <w:rsid w:val="00DF31D6"/>
    <w:rsid w:val="00DF4A13"/>
    <w:rsid w:val="00E00356"/>
    <w:rsid w:val="00E01476"/>
    <w:rsid w:val="00E01880"/>
    <w:rsid w:val="00E02546"/>
    <w:rsid w:val="00E043C5"/>
    <w:rsid w:val="00E066EC"/>
    <w:rsid w:val="00E0710F"/>
    <w:rsid w:val="00E102A3"/>
    <w:rsid w:val="00E11F4C"/>
    <w:rsid w:val="00E11F59"/>
    <w:rsid w:val="00E12DED"/>
    <w:rsid w:val="00E12F5F"/>
    <w:rsid w:val="00E134C8"/>
    <w:rsid w:val="00E14325"/>
    <w:rsid w:val="00E16581"/>
    <w:rsid w:val="00E20CAD"/>
    <w:rsid w:val="00E21EB8"/>
    <w:rsid w:val="00E23406"/>
    <w:rsid w:val="00E23935"/>
    <w:rsid w:val="00E24708"/>
    <w:rsid w:val="00E25C9A"/>
    <w:rsid w:val="00E27627"/>
    <w:rsid w:val="00E27D71"/>
    <w:rsid w:val="00E309A6"/>
    <w:rsid w:val="00E30D64"/>
    <w:rsid w:val="00E317E0"/>
    <w:rsid w:val="00E32259"/>
    <w:rsid w:val="00E349CC"/>
    <w:rsid w:val="00E3550F"/>
    <w:rsid w:val="00E36677"/>
    <w:rsid w:val="00E40327"/>
    <w:rsid w:val="00E4072F"/>
    <w:rsid w:val="00E40BBD"/>
    <w:rsid w:val="00E41166"/>
    <w:rsid w:val="00E41A3A"/>
    <w:rsid w:val="00E4250A"/>
    <w:rsid w:val="00E42563"/>
    <w:rsid w:val="00E43B04"/>
    <w:rsid w:val="00E442DB"/>
    <w:rsid w:val="00E44761"/>
    <w:rsid w:val="00E4745B"/>
    <w:rsid w:val="00E50368"/>
    <w:rsid w:val="00E511FB"/>
    <w:rsid w:val="00E5199F"/>
    <w:rsid w:val="00E526B7"/>
    <w:rsid w:val="00E529D0"/>
    <w:rsid w:val="00E52E9C"/>
    <w:rsid w:val="00E541B3"/>
    <w:rsid w:val="00E577EE"/>
    <w:rsid w:val="00E6078E"/>
    <w:rsid w:val="00E60A86"/>
    <w:rsid w:val="00E60BB3"/>
    <w:rsid w:val="00E60D25"/>
    <w:rsid w:val="00E60F76"/>
    <w:rsid w:val="00E6106B"/>
    <w:rsid w:val="00E636F6"/>
    <w:rsid w:val="00E63F4B"/>
    <w:rsid w:val="00E642D1"/>
    <w:rsid w:val="00E64630"/>
    <w:rsid w:val="00E6546E"/>
    <w:rsid w:val="00E65C5F"/>
    <w:rsid w:val="00E664D5"/>
    <w:rsid w:val="00E669C5"/>
    <w:rsid w:val="00E72588"/>
    <w:rsid w:val="00E74AD3"/>
    <w:rsid w:val="00E74BA5"/>
    <w:rsid w:val="00E75769"/>
    <w:rsid w:val="00E75A5E"/>
    <w:rsid w:val="00E76DF6"/>
    <w:rsid w:val="00E7714B"/>
    <w:rsid w:val="00E777F8"/>
    <w:rsid w:val="00E77A26"/>
    <w:rsid w:val="00E77B4B"/>
    <w:rsid w:val="00E81141"/>
    <w:rsid w:val="00E8228E"/>
    <w:rsid w:val="00E8253F"/>
    <w:rsid w:val="00E831F9"/>
    <w:rsid w:val="00E84B8D"/>
    <w:rsid w:val="00E85EBA"/>
    <w:rsid w:val="00E86A08"/>
    <w:rsid w:val="00E86F81"/>
    <w:rsid w:val="00E87CB4"/>
    <w:rsid w:val="00E90509"/>
    <w:rsid w:val="00E90A25"/>
    <w:rsid w:val="00E90C70"/>
    <w:rsid w:val="00E9190E"/>
    <w:rsid w:val="00E96424"/>
    <w:rsid w:val="00E9666C"/>
    <w:rsid w:val="00E96F66"/>
    <w:rsid w:val="00EA033A"/>
    <w:rsid w:val="00EA199F"/>
    <w:rsid w:val="00EA3464"/>
    <w:rsid w:val="00EA35F1"/>
    <w:rsid w:val="00EA35F4"/>
    <w:rsid w:val="00EA43BE"/>
    <w:rsid w:val="00EA4E9F"/>
    <w:rsid w:val="00EA56B1"/>
    <w:rsid w:val="00EA591A"/>
    <w:rsid w:val="00EA64DB"/>
    <w:rsid w:val="00EA6984"/>
    <w:rsid w:val="00EA69AB"/>
    <w:rsid w:val="00EA6AE2"/>
    <w:rsid w:val="00EA7286"/>
    <w:rsid w:val="00EB009B"/>
    <w:rsid w:val="00EB2946"/>
    <w:rsid w:val="00EB36C7"/>
    <w:rsid w:val="00EB66F4"/>
    <w:rsid w:val="00EB6BA6"/>
    <w:rsid w:val="00EB73F6"/>
    <w:rsid w:val="00EC0FA2"/>
    <w:rsid w:val="00EC1E21"/>
    <w:rsid w:val="00EC2FD8"/>
    <w:rsid w:val="00EC3B30"/>
    <w:rsid w:val="00EC49BC"/>
    <w:rsid w:val="00EC5A89"/>
    <w:rsid w:val="00EC6974"/>
    <w:rsid w:val="00EC7EED"/>
    <w:rsid w:val="00ED028B"/>
    <w:rsid w:val="00ED0A5E"/>
    <w:rsid w:val="00ED12EA"/>
    <w:rsid w:val="00ED153F"/>
    <w:rsid w:val="00ED228C"/>
    <w:rsid w:val="00ED3CB7"/>
    <w:rsid w:val="00ED4E15"/>
    <w:rsid w:val="00ED4F2D"/>
    <w:rsid w:val="00ED6A1A"/>
    <w:rsid w:val="00EE3DAC"/>
    <w:rsid w:val="00EE458D"/>
    <w:rsid w:val="00EE470A"/>
    <w:rsid w:val="00EE4B8C"/>
    <w:rsid w:val="00EE4C18"/>
    <w:rsid w:val="00EE5296"/>
    <w:rsid w:val="00EE6A6E"/>
    <w:rsid w:val="00EF0AB5"/>
    <w:rsid w:val="00EF0FE3"/>
    <w:rsid w:val="00EF10BC"/>
    <w:rsid w:val="00EF2427"/>
    <w:rsid w:val="00EF2613"/>
    <w:rsid w:val="00EF487A"/>
    <w:rsid w:val="00EF4AC9"/>
    <w:rsid w:val="00EF5B53"/>
    <w:rsid w:val="00EF5C8A"/>
    <w:rsid w:val="00EF74DF"/>
    <w:rsid w:val="00EF79DD"/>
    <w:rsid w:val="00EF7BB6"/>
    <w:rsid w:val="00F01BF3"/>
    <w:rsid w:val="00F02C35"/>
    <w:rsid w:val="00F02DE1"/>
    <w:rsid w:val="00F03A8F"/>
    <w:rsid w:val="00F13454"/>
    <w:rsid w:val="00F13F17"/>
    <w:rsid w:val="00F14867"/>
    <w:rsid w:val="00F14D5F"/>
    <w:rsid w:val="00F156AE"/>
    <w:rsid w:val="00F15835"/>
    <w:rsid w:val="00F15BD0"/>
    <w:rsid w:val="00F16B3E"/>
    <w:rsid w:val="00F17790"/>
    <w:rsid w:val="00F17A39"/>
    <w:rsid w:val="00F17D83"/>
    <w:rsid w:val="00F20322"/>
    <w:rsid w:val="00F206C7"/>
    <w:rsid w:val="00F20A42"/>
    <w:rsid w:val="00F2116A"/>
    <w:rsid w:val="00F22CCD"/>
    <w:rsid w:val="00F24125"/>
    <w:rsid w:val="00F25330"/>
    <w:rsid w:val="00F258A9"/>
    <w:rsid w:val="00F2669A"/>
    <w:rsid w:val="00F26F83"/>
    <w:rsid w:val="00F30AA7"/>
    <w:rsid w:val="00F31A24"/>
    <w:rsid w:val="00F320A8"/>
    <w:rsid w:val="00F32117"/>
    <w:rsid w:val="00F328A5"/>
    <w:rsid w:val="00F33193"/>
    <w:rsid w:val="00F34DC0"/>
    <w:rsid w:val="00F34EC4"/>
    <w:rsid w:val="00F35CDB"/>
    <w:rsid w:val="00F37138"/>
    <w:rsid w:val="00F3745A"/>
    <w:rsid w:val="00F37F69"/>
    <w:rsid w:val="00F405D7"/>
    <w:rsid w:val="00F42180"/>
    <w:rsid w:val="00F434E3"/>
    <w:rsid w:val="00F43C52"/>
    <w:rsid w:val="00F43E53"/>
    <w:rsid w:val="00F44317"/>
    <w:rsid w:val="00F45D32"/>
    <w:rsid w:val="00F460D9"/>
    <w:rsid w:val="00F47B5D"/>
    <w:rsid w:val="00F500E1"/>
    <w:rsid w:val="00F51C17"/>
    <w:rsid w:val="00F520E8"/>
    <w:rsid w:val="00F5258E"/>
    <w:rsid w:val="00F531C1"/>
    <w:rsid w:val="00F54755"/>
    <w:rsid w:val="00F61178"/>
    <w:rsid w:val="00F61567"/>
    <w:rsid w:val="00F61AD5"/>
    <w:rsid w:val="00F62310"/>
    <w:rsid w:val="00F627BF"/>
    <w:rsid w:val="00F62CA7"/>
    <w:rsid w:val="00F6316F"/>
    <w:rsid w:val="00F64E36"/>
    <w:rsid w:val="00F64F32"/>
    <w:rsid w:val="00F656D9"/>
    <w:rsid w:val="00F65C97"/>
    <w:rsid w:val="00F667A5"/>
    <w:rsid w:val="00F7005B"/>
    <w:rsid w:val="00F70B72"/>
    <w:rsid w:val="00F7108F"/>
    <w:rsid w:val="00F714EE"/>
    <w:rsid w:val="00F723D5"/>
    <w:rsid w:val="00F738FB"/>
    <w:rsid w:val="00F73A31"/>
    <w:rsid w:val="00F763C9"/>
    <w:rsid w:val="00F76BEB"/>
    <w:rsid w:val="00F77FFB"/>
    <w:rsid w:val="00F802D3"/>
    <w:rsid w:val="00F80B4E"/>
    <w:rsid w:val="00F81EC6"/>
    <w:rsid w:val="00F822A4"/>
    <w:rsid w:val="00F83160"/>
    <w:rsid w:val="00F832EF"/>
    <w:rsid w:val="00F837D5"/>
    <w:rsid w:val="00F90EA2"/>
    <w:rsid w:val="00F90ECD"/>
    <w:rsid w:val="00F91577"/>
    <w:rsid w:val="00F95B3F"/>
    <w:rsid w:val="00F95C52"/>
    <w:rsid w:val="00F96028"/>
    <w:rsid w:val="00F96B94"/>
    <w:rsid w:val="00F978C8"/>
    <w:rsid w:val="00FA1942"/>
    <w:rsid w:val="00FA2B3B"/>
    <w:rsid w:val="00FA36B6"/>
    <w:rsid w:val="00FA3E0E"/>
    <w:rsid w:val="00FA4E34"/>
    <w:rsid w:val="00FA4E6C"/>
    <w:rsid w:val="00FA4EA5"/>
    <w:rsid w:val="00FA5CEB"/>
    <w:rsid w:val="00FA5F1A"/>
    <w:rsid w:val="00FA7085"/>
    <w:rsid w:val="00FA731D"/>
    <w:rsid w:val="00FA7590"/>
    <w:rsid w:val="00FB0E87"/>
    <w:rsid w:val="00FB10E3"/>
    <w:rsid w:val="00FB1404"/>
    <w:rsid w:val="00FB2108"/>
    <w:rsid w:val="00FB238B"/>
    <w:rsid w:val="00FB323F"/>
    <w:rsid w:val="00FB3ED9"/>
    <w:rsid w:val="00FB4100"/>
    <w:rsid w:val="00FB4862"/>
    <w:rsid w:val="00FB581F"/>
    <w:rsid w:val="00FB5FFD"/>
    <w:rsid w:val="00FB6214"/>
    <w:rsid w:val="00FB63DA"/>
    <w:rsid w:val="00FB683A"/>
    <w:rsid w:val="00FB77EB"/>
    <w:rsid w:val="00FB7BB9"/>
    <w:rsid w:val="00FC0609"/>
    <w:rsid w:val="00FC1775"/>
    <w:rsid w:val="00FC2BA9"/>
    <w:rsid w:val="00FC2BD2"/>
    <w:rsid w:val="00FC325A"/>
    <w:rsid w:val="00FC5543"/>
    <w:rsid w:val="00FC7B52"/>
    <w:rsid w:val="00FD05A1"/>
    <w:rsid w:val="00FD0629"/>
    <w:rsid w:val="00FD3CAC"/>
    <w:rsid w:val="00FD440B"/>
    <w:rsid w:val="00FD5C8F"/>
    <w:rsid w:val="00FD6791"/>
    <w:rsid w:val="00FD67C7"/>
    <w:rsid w:val="00FD6B56"/>
    <w:rsid w:val="00FD72C2"/>
    <w:rsid w:val="00FD72ED"/>
    <w:rsid w:val="00FD741B"/>
    <w:rsid w:val="00FD7EE2"/>
    <w:rsid w:val="00FE037E"/>
    <w:rsid w:val="00FE042B"/>
    <w:rsid w:val="00FE0987"/>
    <w:rsid w:val="00FE1043"/>
    <w:rsid w:val="00FE1625"/>
    <w:rsid w:val="00FE1CC7"/>
    <w:rsid w:val="00FE2002"/>
    <w:rsid w:val="00FE2E54"/>
    <w:rsid w:val="00FE4A37"/>
    <w:rsid w:val="00FE62B8"/>
    <w:rsid w:val="00FE7467"/>
    <w:rsid w:val="00FE7C44"/>
    <w:rsid w:val="00FF0CB4"/>
    <w:rsid w:val="00FF1030"/>
    <w:rsid w:val="00FF1052"/>
    <w:rsid w:val="00FF1572"/>
    <w:rsid w:val="00FF172D"/>
    <w:rsid w:val="00FF283B"/>
    <w:rsid w:val="00FF2FEB"/>
    <w:rsid w:val="00FF64CE"/>
    <w:rsid w:val="00FF71F8"/>
    <w:rsid w:val="00FF7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ED47CF"/>
  <w15:chartTrackingRefBased/>
  <w15:docId w15:val="{E9FB50BA-20FE-48F3-84E5-9B5C2A61C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A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C743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81F82"/>
    <w:pPr>
      <w:pBdr>
        <w:left w:val="double" w:sz="18" w:space="4" w:color="1F3864" w:themeColor="accent1" w:themeShade="80"/>
      </w:pBdr>
      <w:spacing w:line="420" w:lineRule="exact"/>
    </w:pPr>
    <w:rPr>
      <w:rFonts w:asciiTheme="majorHAnsi" w:eastAsiaTheme="majorEastAsia" w:hAnsiTheme="majorHAnsi" w:cstheme="majorBidi"/>
      <w:caps/>
      <w:color w:val="1F3864" w:themeColor="accent1" w:themeShade="80"/>
      <w:kern w:val="28"/>
      <w:sz w:val="38"/>
      <w:szCs w:val="38"/>
      <w:lang w:eastAsia="ja-JP"/>
    </w:rPr>
  </w:style>
  <w:style w:type="character" w:customStyle="1" w:styleId="TitleChar">
    <w:name w:val="Title Char"/>
    <w:basedOn w:val="DefaultParagraphFont"/>
    <w:link w:val="Title"/>
    <w:uiPriority w:val="10"/>
    <w:rsid w:val="00581F82"/>
    <w:rPr>
      <w:rFonts w:asciiTheme="majorHAnsi" w:eastAsiaTheme="majorEastAsia" w:hAnsiTheme="majorHAnsi" w:cstheme="majorBidi"/>
      <w:caps/>
      <w:color w:val="1F3864" w:themeColor="accent1" w:themeShade="80"/>
      <w:kern w:val="28"/>
      <w:sz w:val="38"/>
      <w:szCs w:val="38"/>
      <w:lang w:eastAsia="ja-JP"/>
    </w:rPr>
  </w:style>
  <w:style w:type="paragraph" w:styleId="Subtitle">
    <w:name w:val="Subtitle"/>
    <w:basedOn w:val="Normal"/>
    <w:next w:val="Normal"/>
    <w:link w:val="SubtitleChar"/>
    <w:uiPriority w:val="11"/>
    <w:qFormat/>
    <w:rsid w:val="00581F82"/>
    <w:pPr>
      <w:numPr>
        <w:ilvl w:val="1"/>
      </w:numPr>
      <w:pBdr>
        <w:left w:val="double" w:sz="18" w:space="4" w:color="1F3864" w:themeColor="accent1" w:themeShade="80"/>
      </w:pBdr>
      <w:spacing w:before="80" w:line="280" w:lineRule="exact"/>
    </w:pPr>
    <w:rPr>
      <w:b/>
      <w:bCs/>
      <w:color w:val="4472C4" w:themeColor="accent1"/>
      <w:sz w:val="24"/>
      <w:szCs w:val="24"/>
      <w:lang w:eastAsia="ja-JP"/>
    </w:rPr>
  </w:style>
  <w:style w:type="character" w:customStyle="1" w:styleId="SubtitleChar">
    <w:name w:val="Subtitle Char"/>
    <w:basedOn w:val="DefaultParagraphFont"/>
    <w:link w:val="Subtitle"/>
    <w:uiPriority w:val="11"/>
    <w:rsid w:val="00581F82"/>
    <w:rPr>
      <w:b/>
      <w:bCs/>
      <w:color w:val="4472C4" w:themeColor="accent1"/>
      <w:sz w:val="24"/>
      <w:szCs w:val="24"/>
      <w:lang w:eastAsia="ja-JP"/>
    </w:rPr>
  </w:style>
  <w:style w:type="paragraph" w:styleId="Header">
    <w:name w:val="header"/>
    <w:basedOn w:val="Normal"/>
    <w:link w:val="HeaderChar"/>
    <w:uiPriority w:val="99"/>
    <w:unhideWhenUsed/>
    <w:rsid w:val="00366077"/>
    <w:pPr>
      <w:tabs>
        <w:tab w:val="center" w:pos="4680"/>
        <w:tab w:val="right" w:pos="9360"/>
      </w:tabs>
      <w:spacing w:line="240" w:lineRule="auto"/>
    </w:pPr>
  </w:style>
  <w:style w:type="character" w:customStyle="1" w:styleId="HeaderChar">
    <w:name w:val="Header Char"/>
    <w:basedOn w:val="DefaultParagraphFont"/>
    <w:link w:val="Header"/>
    <w:uiPriority w:val="99"/>
    <w:rsid w:val="00366077"/>
  </w:style>
  <w:style w:type="paragraph" w:styleId="Footer">
    <w:name w:val="footer"/>
    <w:basedOn w:val="Normal"/>
    <w:link w:val="FooterChar"/>
    <w:uiPriority w:val="99"/>
    <w:unhideWhenUsed/>
    <w:rsid w:val="00366077"/>
    <w:pPr>
      <w:tabs>
        <w:tab w:val="center" w:pos="4680"/>
        <w:tab w:val="right" w:pos="9360"/>
      </w:tabs>
      <w:spacing w:line="240" w:lineRule="auto"/>
    </w:pPr>
  </w:style>
  <w:style w:type="character" w:customStyle="1" w:styleId="FooterChar">
    <w:name w:val="Footer Char"/>
    <w:basedOn w:val="DefaultParagraphFont"/>
    <w:link w:val="Footer"/>
    <w:uiPriority w:val="99"/>
    <w:rsid w:val="003660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C6560-1E2F-4882-BF55-D9463C339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Laube</dc:creator>
  <cp:keywords/>
  <dc:description/>
  <cp:lastModifiedBy>Jim Laube</cp:lastModifiedBy>
  <cp:revision>4</cp:revision>
  <cp:lastPrinted>2021-10-28T16:13:00Z</cp:lastPrinted>
  <dcterms:created xsi:type="dcterms:W3CDTF">2021-10-25T20:21:00Z</dcterms:created>
  <dcterms:modified xsi:type="dcterms:W3CDTF">2021-10-28T16:15:00Z</dcterms:modified>
</cp:coreProperties>
</file>